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E57552" w14:textId="77777777" w:rsidR="002E7873" w:rsidRDefault="002E7873" w:rsidP="002E7873">
      <w:pPr>
        <w:spacing w:after="0" w:line="240" w:lineRule="auto"/>
        <w:jc w:val="both"/>
        <w:rPr>
          <w:rFonts w:cstheme="minorHAnsi"/>
          <w:b/>
          <w:color w:val="A6A6A6" w:themeColor="background1" w:themeShade="A6"/>
          <w:sz w:val="24"/>
          <w:szCs w:val="24"/>
        </w:rPr>
      </w:pPr>
    </w:p>
    <w:p w14:paraId="14D2810A" w14:textId="77777777" w:rsidR="002E7873" w:rsidRPr="00660AF0" w:rsidRDefault="00D5223E" w:rsidP="002E787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660AF0">
        <w:rPr>
          <w:rFonts w:cstheme="minorHAnsi"/>
          <w:b/>
          <w:sz w:val="24"/>
          <w:szCs w:val="24"/>
        </w:rPr>
        <w:t xml:space="preserve">PRILOGA </w:t>
      </w:r>
      <w:r w:rsidR="009D2148">
        <w:rPr>
          <w:rFonts w:cstheme="minorHAnsi"/>
          <w:b/>
          <w:sz w:val="24"/>
          <w:szCs w:val="24"/>
        </w:rPr>
        <w:t>3</w:t>
      </w:r>
    </w:p>
    <w:p w14:paraId="6AAD2396" w14:textId="77777777" w:rsidR="002E7873" w:rsidRDefault="002E7873" w:rsidP="00A51652">
      <w:pPr>
        <w:rPr>
          <w:rFonts w:cstheme="minorHAnsi"/>
        </w:rPr>
      </w:pPr>
    </w:p>
    <w:p w14:paraId="0F3B3239" w14:textId="77777777" w:rsidR="00C07FE9" w:rsidRDefault="00D5223E" w:rsidP="00C07FE9">
      <w:pPr>
        <w:spacing w:before="120" w:after="120" w:line="240" w:lineRule="auto"/>
        <w:rPr>
          <w:rFonts w:cstheme="minorHAnsi"/>
        </w:rPr>
      </w:pPr>
      <w:r w:rsidRPr="00FE5E07">
        <w:rPr>
          <w:rFonts w:cstheme="minorHAnsi"/>
        </w:rPr>
        <w:t>Fakulteta ____________________________ Univerze v Mariboru (v nadaljevanju fakulteta), naslov:  _____________________________________, ki jo zastopa dekan_ica  ________________________</w:t>
      </w:r>
      <w:r>
        <w:rPr>
          <w:rFonts w:cstheme="minorHAnsi"/>
        </w:rPr>
        <w:t>,</w:t>
      </w:r>
    </w:p>
    <w:p w14:paraId="6D026A6E" w14:textId="77777777" w:rsidR="00565922" w:rsidRDefault="00565922" w:rsidP="00C07FE9">
      <w:pPr>
        <w:spacing w:before="120" w:after="120" w:line="240" w:lineRule="auto"/>
        <w:rPr>
          <w:rFonts w:cstheme="minorHAnsi"/>
        </w:rPr>
      </w:pPr>
    </w:p>
    <w:p w14:paraId="10B9E0DF" w14:textId="77777777" w:rsidR="00C07FE9" w:rsidRPr="00FE5E07" w:rsidRDefault="00D5223E" w:rsidP="00C07FE9">
      <w:pPr>
        <w:spacing w:before="120" w:after="120" w:line="240" w:lineRule="auto"/>
        <w:rPr>
          <w:rFonts w:cstheme="minorHAnsi"/>
        </w:rPr>
      </w:pPr>
      <w:r>
        <w:rPr>
          <w:rFonts w:cstheme="minorHAnsi"/>
        </w:rPr>
        <w:t>vodja projekta  _____________________________________________</w:t>
      </w:r>
      <w:r w:rsidRPr="00FE5E07">
        <w:rPr>
          <w:rFonts w:cstheme="minorHAnsi"/>
        </w:rPr>
        <w:t xml:space="preserve"> </w:t>
      </w:r>
    </w:p>
    <w:p w14:paraId="45F4757F" w14:textId="77777777" w:rsidR="00C07FE9" w:rsidRPr="00FE5E07" w:rsidRDefault="00D5223E" w:rsidP="00C07FE9">
      <w:pPr>
        <w:spacing w:before="120" w:after="120" w:line="240" w:lineRule="auto"/>
        <w:jc w:val="center"/>
        <w:rPr>
          <w:rFonts w:cstheme="minorHAnsi"/>
        </w:rPr>
      </w:pPr>
      <w:r w:rsidRPr="00FE5E07">
        <w:rPr>
          <w:rFonts w:cstheme="minorHAnsi"/>
        </w:rPr>
        <w:t>in</w:t>
      </w:r>
    </w:p>
    <w:p w14:paraId="4E4C629A" w14:textId="77777777" w:rsidR="00C07FE9" w:rsidRPr="00FE5E07" w:rsidRDefault="00D5223E" w:rsidP="00C07FE9">
      <w:pPr>
        <w:spacing w:before="120" w:after="120" w:line="240" w:lineRule="auto"/>
        <w:rPr>
          <w:rFonts w:cstheme="minorHAnsi"/>
        </w:rPr>
      </w:pPr>
      <w:r>
        <w:rPr>
          <w:rFonts w:cstheme="minorHAnsi"/>
        </w:rPr>
        <w:t>prijavitelj_ica</w:t>
      </w:r>
      <w:r w:rsidRPr="00FE5E07">
        <w:rPr>
          <w:rFonts w:cstheme="minorHAnsi"/>
        </w:rPr>
        <w:t xml:space="preserve">  ________________________________</w:t>
      </w:r>
      <w:r>
        <w:rPr>
          <w:rFonts w:cstheme="minorHAnsi"/>
        </w:rPr>
        <w:t xml:space="preserve"> (v nadaljevanju študent_ka)</w:t>
      </w:r>
      <w:r w:rsidRPr="00FE5E07">
        <w:rPr>
          <w:rFonts w:cstheme="minorHAnsi"/>
        </w:rPr>
        <w:t>, matično vpisan</w:t>
      </w:r>
      <w:r>
        <w:rPr>
          <w:rFonts w:cstheme="minorHAnsi"/>
        </w:rPr>
        <w:t>_a</w:t>
      </w:r>
      <w:r w:rsidRPr="00FE5E07">
        <w:rPr>
          <w:rFonts w:cstheme="minorHAnsi"/>
        </w:rPr>
        <w:t xml:space="preserve"> na</w:t>
      </w:r>
      <w:r w:rsidRPr="00FE5E07">
        <w:rPr>
          <w:rFonts w:cstheme="minorHAnsi"/>
          <w:b/>
          <w:bCs/>
        </w:rPr>
        <w:t xml:space="preserve"> </w:t>
      </w:r>
      <w:r w:rsidRPr="00FE5E07">
        <w:rPr>
          <w:rFonts w:cstheme="minorHAnsi"/>
        </w:rPr>
        <w:t xml:space="preserve">________________  </w:t>
      </w:r>
    </w:p>
    <w:p w14:paraId="636F8323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</w:p>
    <w:p w14:paraId="4806C3B6" w14:textId="77777777" w:rsidR="00C07FE9" w:rsidRPr="00FE5E07" w:rsidRDefault="00D5223E" w:rsidP="00C07FE9">
      <w:pPr>
        <w:spacing w:before="120" w:after="120" w:line="240" w:lineRule="auto"/>
        <w:jc w:val="center"/>
        <w:rPr>
          <w:rFonts w:cstheme="minorHAnsi"/>
        </w:rPr>
      </w:pPr>
      <w:r w:rsidRPr="00FE5E07">
        <w:rPr>
          <w:rFonts w:cstheme="minorHAnsi"/>
        </w:rPr>
        <w:t>sklepajo</w:t>
      </w:r>
    </w:p>
    <w:p w14:paraId="468EE978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</w:p>
    <w:p w14:paraId="739F7DF4" w14:textId="3505B8C2" w:rsidR="00C07FE9" w:rsidRPr="00FE5E07" w:rsidRDefault="00D5223E" w:rsidP="00C07FE9">
      <w:pPr>
        <w:spacing w:before="120" w:after="120" w:line="240" w:lineRule="auto"/>
        <w:jc w:val="center"/>
        <w:rPr>
          <w:rFonts w:cstheme="minorHAnsi"/>
          <w:b/>
          <w:bCs/>
        </w:rPr>
      </w:pPr>
      <w:r w:rsidRPr="00FE5E07">
        <w:rPr>
          <w:rFonts w:cstheme="minorHAnsi"/>
          <w:b/>
          <w:bCs/>
        </w:rPr>
        <w:t>SPORAZUM O ZAČASNI VKLJUČITVI DOKTORSKEGA</w:t>
      </w:r>
      <w:r w:rsidR="00210A54">
        <w:rPr>
          <w:rFonts w:cstheme="minorHAnsi"/>
          <w:b/>
          <w:bCs/>
        </w:rPr>
        <w:t>_E</w:t>
      </w:r>
      <w:r w:rsidRPr="00FE5E07">
        <w:rPr>
          <w:rFonts w:cstheme="minorHAnsi"/>
          <w:b/>
          <w:bCs/>
        </w:rPr>
        <w:t xml:space="preserve"> ŠTUDENTA</w:t>
      </w:r>
      <w:r w:rsidR="00210A54">
        <w:rPr>
          <w:rFonts w:cstheme="minorHAnsi"/>
          <w:b/>
          <w:bCs/>
        </w:rPr>
        <w:t>_KE</w:t>
      </w:r>
      <w:r w:rsidRPr="00FE5E07">
        <w:rPr>
          <w:rFonts w:cstheme="minorHAnsi"/>
          <w:b/>
          <w:bCs/>
        </w:rPr>
        <w:t xml:space="preserve">  V RAZISKOVALNO DELO</w:t>
      </w:r>
    </w:p>
    <w:p w14:paraId="48AFDFEB" w14:textId="77777777" w:rsidR="00C07FE9" w:rsidRPr="00FE5E07" w:rsidRDefault="00D5223E" w:rsidP="00C07FE9">
      <w:pPr>
        <w:spacing w:before="120" w:after="120" w:line="240" w:lineRule="auto"/>
        <w:jc w:val="center"/>
        <w:rPr>
          <w:rFonts w:cstheme="minorHAnsi"/>
          <w:b/>
          <w:bCs/>
        </w:rPr>
      </w:pPr>
      <w:r w:rsidRPr="00FE5E07">
        <w:rPr>
          <w:rFonts w:cstheme="minorHAnsi"/>
          <w:b/>
          <w:bCs/>
        </w:rPr>
        <w:t xml:space="preserve">ŠT. </w:t>
      </w:r>
      <w:r w:rsidRPr="00FE5E07">
        <w:rPr>
          <w:rFonts w:cstheme="minorHAnsi"/>
        </w:rPr>
        <w:t>______________</w:t>
      </w:r>
    </w:p>
    <w:p w14:paraId="1E2E11F7" w14:textId="77777777" w:rsidR="00C07FE9" w:rsidRPr="00FE5E07" w:rsidRDefault="00C07FE9" w:rsidP="00C07FE9">
      <w:pPr>
        <w:spacing w:before="120" w:after="120" w:line="240" w:lineRule="auto"/>
        <w:jc w:val="center"/>
        <w:rPr>
          <w:rFonts w:cstheme="minorHAnsi"/>
        </w:rPr>
      </w:pPr>
    </w:p>
    <w:p w14:paraId="6873F12B" w14:textId="77777777" w:rsidR="00C07FE9" w:rsidRPr="004B3F00" w:rsidRDefault="00D5223E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4B3F00">
        <w:rPr>
          <w:rFonts w:cstheme="minorHAnsi"/>
          <w:b/>
          <w:bCs/>
        </w:rPr>
        <w:t>člen</w:t>
      </w:r>
    </w:p>
    <w:p w14:paraId="42F7E08D" w14:textId="4A36C1BC" w:rsidR="00C07FE9" w:rsidRPr="00FE5E07" w:rsidRDefault="00D5223E" w:rsidP="00C07FE9">
      <w:p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>Ta sporazum ureja medsebojna razmerja, pravice in obveznosti med podpisniki sporazuma o začasni vključitvi doktorskega študenta</w:t>
      </w:r>
      <w:r w:rsidR="00210A54">
        <w:rPr>
          <w:rFonts w:cstheme="minorHAnsi"/>
        </w:rPr>
        <w:t>_ke</w:t>
      </w:r>
      <w:r w:rsidRPr="00FE5E07">
        <w:rPr>
          <w:rFonts w:cstheme="minorHAnsi"/>
        </w:rPr>
        <w:t xml:space="preserve"> v raziskovalno delo, ki ga omogoča </w:t>
      </w:r>
      <w:r w:rsidRPr="00DA6C48">
        <w:rPr>
          <w:rFonts w:cstheme="minorHAnsi"/>
          <w:b/>
          <w:bCs/>
          <w:color w:val="2E74B5" w:themeColor="accent1" w:themeShade="BF"/>
          <w:u w:val="single"/>
        </w:rPr>
        <w:t>Fakulteta</w:t>
      </w:r>
      <w:r w:rsidRPr="00FE5E07">
        <w:rPr>
          <w:rFonts w:cstheme="minorHAnsi"/>
        </w:rPr>
        <w:t xml:space="preserve">. </w:t>
      </w:r>
    </w:p>
    <w:p w14:paraId="3A6E6A93" w14:textId="77777777" w:rsidR="00C07FE9" w:rsidRPr="004B3F00" w:rsidRDefault="00D5223E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4B3F00">
        <w:rPr>
          <w:rFonts w:cstheme="minorHAnsi"/>
          <w:b/>
          <w:bCs/>
        </w:rPr>
        <w:t>člen</w:t>
      </w:r>
    </w:p>
    <w:p w14:paraId="38FB4BB7" w14:textId="77777777" w:rsidR="00C07FE9" w:rsidRPr="00FE5E07" w:rsidRDefault="00D5223E" w:rsidP="00C07FE9">
      <w:p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Podpisnice sklenejo sporazum za obdobje od </w:t>
      </w:r>
      <w:r w:rsidR="00CE3936">
        <w:rPr>
          <w:rFonts w:cstheme="minorHAnsi"/>
        </w:rPr>
        <w:t>__________</w:t>
      </w:r>
      <w:r w:rsidRPr="00FE5E07">
        <w:rPr>
          <w:rFonts w:cstheme="minorHAnsi"/>
        </w:rPr>
        <w:t xml:space="preserve"> do </w:t>
      </w:r>
      <w:r w:rsidR="00AB626A">
        <w:rPr>
          <w:rFonts w:cstheme="minorHAnsi"/>
        </w:rPr>
        <w:t>__________</w:t>
      </w:r>
      <w:r w:rsidRPr="00FE5E07">
        <w:rPr>
          <w:rFonts w:cstheme="minorHAnsi"/>
        </w:rPr>
        <w:t xml:space="preserve">.  </w:t>
      </w:r>
    </w:p>
    <w:p w14:paraId="1B947BCE" w14:textId="77777777" w:rsidR="00C07FE9" w:rsidRPr="004B3F00" w:rsidRDefault="00D5223E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4B3F00">
        <w:rPr>
          <w:rFonts w:cstheme="minorHAnsi"/>
          <w:b/>
          <w:bCs/>
        </w:rPr>
        <w:t>člen</w:t>
      </w:r>
    </w:p>
    <w:p w14:paraId="2A5E5CE3" w14:textId="201CC02A" w:rsidR="00C07FE9" w:rsidRPr="00FE5E07" w:rsidRDefault="00D5223E" w:rsidP="00C07FE9">
      <w:pPr>
        <w:pStyle w:val="OdstavekRSF"/>
        <w:spacing w:before="120" w:after="120"/>
        <w:rPr>
          <w:rFonts w:asciiTheme="minorHAnsi" w:hAnsiTheme="minorHAnsi" w:cstheme="minorHAnsi"/>
          <w:sz w:val="22"/>
          <w:szCs w:val="22"/>
        </w:rPr>
      </w:pPr>
      <w:r w:rsidRPr="00DA6C48">
        <w:rPr>
          <w:rFonts w:asciiTheme="minorHAnsi" w:hAnsiTheme="minorHAnsi" w:cstheme="minorHAnsi"/>
          <w:b/>
          <w:bCs/>
          <w:color w:val="2E74B5" w:themeColor="accent1" w:themeShade="BF"/>
          <w:sz w:val="22"/>
          <w:szCs w:val="22"/>
          <w:u w:val="single"/>
        </w:rPr>
        <w:t>Fakulteta</w:t>
      </w:r>
      <w:r w:rsidRPr="00FE5E07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o</w:t>
      </w:r>
      <w:r w:rsidRPr="00FE5E07">
        <w:rPr>
          <w:rFonts w:asciiTheme="minorHAnsi" w:hAnsiTheme="minorHAnsi" w:cstheme="minorHAnsi"/>
          <w:sz w:val="22"/>
          <w:szCs w:val="22"/>
        </w:rPr>
        <w:t xml:space="preserve"> doktorskemu študentu_ki </w:t>
      </w:r>
      <w:r w:rsidRPr="00DA6C48">
        <w:rPr>
          <w:rFonts w:asciiTheme="minorHAnsi" w:hAnsiTheme="minorHAnsi" w:cstheme="minorHAnsi"/>
          <w:b/>
          <w:bCs/>
          <w:color w:val="2E74B5" w:themeColor="accent1" w:themeShade="BF"/>
          <w:sz w:val="22"/>
          <w:szCs w:val="22"/>
          <w:u w:val="single"/>
        </w:rPr>
        <w:t>ime in priimek</w:t>
      </w:r>
      <w:r w:rsidRPr="00DA6C48">
        <w:rPr>
          <w:rFonts w:asciiTheme="minorHAnsi" w:hAnsiTheme="minorHAnsi" w:cstheme="minorHAnsi"/>
          <w:b/>
          <w:bCs/>
          <w:color w:val="2E74B5" w:themeColor="accent1" w:themeShade="BF"/>
          <w:sz w:val="22"/>
          <w:szCs w:val="22"/>
        </w:rPr>
        <w:t xml:space="preserve">, </w:t>
      </w:r>
      <w:r w:rsidRPr="00FE5E07">
        <w:rPr>
          <w:rFonts w:asciiTheme="minorHAnsi" w:hAnsiTheme="minorHAnsi" w:cstheme="minorHAnsi"/>
          <w:sz w:val="22"/>
          <w:szCs w:val="22"/>
        </w:rPr>
        <w:t>ki je matično vpisan na</w:t>
      </w:r>
      <w:r w:rsidRPr="00FE5E0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DA6C48">
        <w:rPr>
          <w:rFonts w:asciiTheme="minorHAnsi" w:hAnsiTheme="minorHAnsi" w:cstheme="minorHAnsi"/>
          <w:b/>
          <w:bCs/>
          <w:color w:val="2E74B5" w:themeColor="accent1" w:themeShade="BF"/>
          <w:sz w:val="22"/>
          <w:szCs w:val="22"/>
          <w:u w:val="single"/>
        </w:rPr>
        <w:t>Fakulteti</w:t>
      </w:r>
      <w:r w:rsidRPr="00DA6C48">
        <w:rPr>
          <w:rFonts w:asciiTheme="minorHAnsi" w:hAnsiTheme="minorHAnsi" w:cstheme="minorHAnsi"/>
          <w:b/>
          <w:bCs/>
          <w:color w:val="2E74B5" w:themeColor="accent1" w:themeShade="BF"/>
          <w:sz w:val="22"/>
          <w:szCs w:val="22"/>
        </w:rPr>
        <w:t>,</w:t>
      </w:r>
      <w:r w:rsidRPr="00DA6C48">
        <w:rPr>
          <w:rFonts w:asciiTheme="minorHAnsi" w:hAnsiTheme="minorHAnsi" w:cstheme="minorHAnsi"/>
          <w:color w:val="2E74B5" w:themeColor="accent1" w:themeShade="BF"/>
          <w:sz w:val="22"/>
          <w:szCs w:val="22"/>
        </w:rPr>
        <w:t xml:space="preserve"> </w:t>
      </w:r>
      <w:r w:rsidRPr="00FE5E07">
        <w:rPr>
          <w:rFonts w:asciiTheme="minorHAnsi" w:hAnsiTheme="minorHAnsi" w:cstheme="minorHAnsi"/>
          <w:sz w:val="22"/>
          <w:szCs w:val="22"/>
        </w:rPr>
        <w:t xml:space="preserve">omogočila vključitev v raziskovalno delo na </w:t>
      </w:r>
      <w:r w:rsidRPr="00DA6C48">
        <w:rPr>
          <w:rFonts w:asciiTheme="minorHAnsi" w:hAnsiTheme="minorHAnsi" w:cstheme="minorHAnsi"/>
          <w:b/>
          <w:bCs/>
          <w:color w:val="2E74B5" w:themeColor="accent1" w:themeShade="BF"/>
          <w:sz w:val="22"/>
          <w:szCs w:val="22"/>
          <w:u w:val="single"/>
        </w:rPr>
        <w:t>področju</w:t>
      </w:r>
      <w:r w:rsidRPr="00FE5E07">
        <w:rPr>
          <w:rFonts w:asciiTheme="minorHAnsi" w:hAnsiTheme="minorHAnsi" w:cstheme="minorHAnsi"/>
          <w:sz w:val="22"/>
          <w:szCs w:val="22"/>
        </w:rPr>
        <w:t>, za katero ji je bilo na podlagi Razpisa za sofinanciranje zgodnjega vključevanja doktorskih študentov</w:t>
      </w:r>
      <w:r w:rsidR="00B00AEC">
        <w:rPr>
          <w:rFonts w:asciiTheme="minorHAnsi" w:hAnsiTheme="minorHAnsi" w:cstheme="minorHAnsi"/>
          <w:sz w:val="22"/>
          <w:szCs w:val="22"/>
        </w:rPr>
        <w:t>_tk</w:t>
      </w:r>
      <w:r w:rsidRPr="00FE5E07">
        <w:rPr>
          <w:rFonts w:asciiTheme="minorHAnsi" w:hAnsiTheme="minorHAnsi" w:cstheme="minorHAnsi"/>
          <w:sz w:val="22"/>
          <w:szCs w:val="22"/>
        </w:rPr>
        <w:t xml:space="preserve"> v raziskovalno delo in interdisciplinarne raziskovalne skupine za leto </w:t>
      </w:r>
      <w:r w:rsidR="00DF703E">
        <w:rPr>
          <w:rFonts w:asciiTheme="minorHAnsi" w:hAnsiTheme="minorHAnsi" w:cstheme="minorHAnsi"/>
          <w:sz w:val="22"/>
          <w:szCs w:val="22"/>
        </w:rPr>
        <w:t>20</w:t>
      </w:r>
      <w:r w:rsidR="00E4687E">
        <w:rPr>
          <w:rFonts w:asciiTheme="minorHAnsi" w:hAnsiTheme="minorHAnsi" w:cstheme="minorHAnsi"/>
          <w:sz w:val="22"/>
          <w:szCs w:val="22"/>
        </w:rPr>
        <w:t>2</w:t>
      </w:r>
      <w:r w:rsidR="00E85B2C">
        <w:rPr>
          <w:rFonts w:asciiTheme="minorHAnsi" w:hAnsiTheme="minorHAnsi" w:cstheme="minorHAnsi"/>
          <w:sz w:val="22"/>
          <w:szCs w:val="22"/>
        </w:rPr>
        <w:t>6</w:t>
      </w:r>
      <w:r w:rsidRPr="00FE5E07">
        <w:rPr>
          <w:rFonts w:asciiTheme="minorHAnsi" w:hAnsiTheme="minorHAnsi" w:cstheme="minorHAnsi"/>
          <w:sz w:val="22"/>
          <w:szCs w:val="22"/>
        </w:rPr>
        <w:t xml:space="preserve"> odobreno sofinanciranje. </w:t>
      </w:r>
    </w:p>
    <w:p w14:paraId="011E3C26" w14:textId="77777777" w:rsidR="00C07FE9" w:rsidRPr="004B3F00" w:rsidRDefault="00D5223E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4B3F00">
        <w:rPr>
          <w:rFonts w:cstheme="minorHAnsi"/>
          <w:b/>
          <w:bCs/>
        </w:rPr>
        <w:t>člen</w:t>
      </w:r>
    </w:p>
    <w:p w14:paraId="7FF61C72" w14:textId="77777777" w:rsidR="00C07FE9" w:rsidRPr="00FE5E07" w:rsidRDefault="00D5223E" w:rsidP="00C07FE9">
      <w:pPr>
        <w:spacing w:before="120" w:after="120" w:line="240" w:lineRule="auto"/>
        <w:contextualSpacing/>
        <w:jc w:val="both"/>
        <w:rPr>
          <w:rFonts w:cstheme="minorHAnsi"/>
        </w:rPr>
      </w:pPr>
      <w:r w:rsidRPr="00FE5E07">
        <w:rPr>
          <w:rFonts w:cstheme="minorHAnsi"/>
        </w:rPr>
        <w:t xml:space="preserve">Dolžnosti </w:t>
      </w:r>
      <w:r>
        <w:rPr>
          <w:rFonts w:cstheme="minorHAnsi"/>
        </w:rPr>
        <w:t xml:space="preserve">doktorske_ga </w:t>
      </w:r>
      <w:r w:rsidRPr="00FE5E07">
        <w:rPr>
          <w:rFonts w:cstheme="minorHAnsi"/>
        </w:rPr>
        <w:t xml:space="preserve">študentke_a, ki opravlja raziskovalno delo (se lahko dopolni glede na specifike):  </w:t>
      </w:r>
    </w:p>
    <w:p w14:paraId="1FAE4CC9" w14:textId="77777777" w:rsidR="00C07FE9" w:rsidRDefault="00D5223E" w:rsidP="00C07FE9">
      <w:pPr>
        <w:pStyle w:val="Odstavekseznama"/>
        <w:numPr>
          <w:ilvl w:val="0"/>
          <w:numId w:val="25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pred </w:t>
      </w:r>
      <w:r>
        <w:rPr>
          <w:rFonts w:cstheme="minorHAnsi"/>
        </w:rPr>
        <w:t>pričetkom raziskovalnega dela</w:t>
      </w:r>
      <w:r w:rsidRPr="00FE5E07">
        <w:rPr>
          <w:rFonts w:cstheme="minorHAnsi"/>
        </w:rPr>
        <w:t xml:space="preserve"> se seznani s predpisi o varstvu pri delu in jih kasneje pri delu tudi upošteva</w:t>
      </w:r>
      <w:r>
        <w:rPr>
          <w:rFonts w:cstheme="minorHAnsi"/>
        </w:rPr>
        <w:t xml:space="preserve"> ter</w:t>
      </w:r>
      <w:r w:rsidRPr="00FE5E07">
        <w:rPr>
          <w:rFonts w:cstheme="minorHAnsi"/>
        </w:rPr>
        <w:t xml:space="preserve"> uporablja zaščitno opremo, </w:t>
      </w:r>
    </w:p>
    <w:p w14:paraId="7CC47456" w14:textId="77777777" w:rsidR="00C07FE9" w:rsidRPr="00FE5E07" w:rsidRDefault="00D5223E" w:rsidP="00C07FE9">
      <w:pPr>
        <w:pStyle w:val="Odstavekseznama"/>
        <w:numPr>
          <w:ilvl w:val="0"/>
          <w:numId w:val="25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se seznani z vsebino dokumentacije s področja </w:t>
      </w:r>
      <w:r>
        <w:rPr>
          <w:rFonts w:cstheme="minorHAnsi"/>
        </w:rPr>
        <w:t>raziskovalnega dela</w:t>
      </w:r>
      <w:r w:rsidRPr="00FE5E07">
        <w:rPr>
          <w:rFonts w:cstheme="minorHAnsi"/>
        </w:rPr>
        <w:t xml:space="preserve">, </w:t>
      </w:r>
      <w:r>
        <w:rPr>
          <w:rFonts w:cstheme="minorHAnsi"/>
        </w:rPr>
        <w:t xml:space="preserve">v katero bo vključen_a, </w:t>
      </w:r>
    </w:p>
    <w:p w14:paraId="17B005B9" w14:textId="77777777" w:rsidR="00C07FE9" w:rsidRPr="00FE5E07" w:rsidRDefault="00D5223E" w:rsidP="00C07FE9">
      <w:pPr>
        <w:pStyle w:val="Odstavekseznama"/>
        <w:numPr>
          <w:ilvl w:val="0"/>
          <w:numId w:val="25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upošteva navodila </w:t>
      </w:r>
      <w:r>
        <w:rPr>
          <w:rFonts w:cstheme="minorHAnsi"/>
        </w:rPr>
        <w:t xml:space="preserve">mentorja_ice </w:t>
      </w:r>
      <w:r w:rsidRPr="00FE5E07">
        <w:rPr>
          <w:rFonts w:cstheme="minorHAnsi"/>
        </w:rPr>
        <w:t xml:space="preserve">na </w:t>
      </w:r>
      <w:r>
        <w:rPr>
          <w:rFonts w:cstheme="minorHAnsi"/>
        </w:rPr>
        <w:t xml:space="preserve">matični </w:t>
      </w:r>
      <w:r w:rsidRPr="00FE5E07">
        <w:rPr>
          <w:rFonts w:cstheme="minorHAnsi"/>
        </w:rPr>
        <w:t>fakulteti in navodila delovne_ga mento</w:t>
      </w:r>
      <w:r>
        <w:rPr>
          <w:rFonts w:cstheme="minorHAnsi"/>
        </w:rPr>
        <w:t>r</w:t>
      </w:r>
      <w:r w:rsidRPr="00FE5E07">
        <w:rPr>
          <w:rFonts w:cstheme="minorHAnsi"/>
        </w:rPr>
        <w:t xml:space="preserve">ja_ice </w:t>
      </w:r>
      <w:r>
        <w:rPr>
          <w:rFonts w:cstheme="minorHAnsi"/>
        </w:rPr>
        <w:t>na gostujoči fakulteti</w:t>
      </w:r>
      <w:r w:rsidRPr="00FE5E07">
        <w:rPr>
          <w:rFonts w:cstheme="minorHAnsi"/>
        </w:rPr>
        <w:t xml:space="preserve">, kjer opravlja </w:t>
      </w:r>
      <w:r>
        <w:rPr>
          <w:rFonts w:cstheme="minorHAnsi"/>
        </w:rPr>
        <w:t>raziskovalno delo</w:t>
      </w:r>
      <w:r w:rsidRPr="00FE5E07">
        <w:rPr>
          <w:rFonts w:cstheme="minorHAnsi"/>
        </w:rPr>
        <w:t xml:space="preserve">,  </w:t>
      </w:r>
    </w:p>
    <w:p w14:paraId="56D8550F" w14:textId="77777777" w:rsidR="00C07FE9" w:rsidRDefault="00D5223E" w:rsidP="00C07FE9">
      <w:pPr>
        <w:pStyle w:val="Odstavekseznama"/>
        <w:numPr>
          <w:ilvl w:val="0"/>
          <w:numId w:val="25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varuje poslovne skrivnosti </w:t>
      </w:r>
      <w:r>
        <w:rPr>
          <w:rFonts w:cstheme="minorHAnsi"/>
        </w:rPr>
        <w:t>raziskovalne skupine in projektov</w:t>
      </w:r>
      <w:r w:rsidRPr="00FE5E07">
        <w:rPr>
          <w:rFonts w:cstheme="minorHAnsi"/>
        </w:rPr>
        <w:t xml:space="preserve">, </w:t>
      </w:r>
      <w:r>
        <w:rPr>
          <w:rFonts w:cstheme="minorHAnsi"/>
        </w:rPr>
        <w:t>v katere je vključen_a,</w:t>
      </w:r>
    </w:p>
    <w:p w14:paraId="44440BE5" w14:textId="77777777" w:rsidR="00C07FE9" w:rsidRPr="00FE5E07" w:rsidRDefault="00D5223E" w:rsidP="00C07FE9">
      <w:pPr>
        <w:pStyle w:val="Odstavekseznama"/>
        <w:numPr>
          <w:ilvl w:val="0"/>
          <w:numId w:val="25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z osebnimi podatki ravna skladno z zakonodajo o varstvu osebnih podatkov, </w:t>
      </w:r>
    </w:p>
    <w:p w14:paraId="01893C2B" w14:textId="77777777" w:rsidR="00C07FE9" w:rsidRDefault="00D5223E" w:rsidP="00C07FE9">
      <w:pPr>
        <w:pStyle w:val="Odstavekseznama"/>
        <w:numPr>
          <w:ilvl w:val="0"/>
          <w:numId w:val="25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skrbno, strokovno in odgovorno ravna z opremo za </w:t>
      </w:r>
      <w:r>
        <w:rPr>
          <w:rFonts w:cstheme="minorHAnsi"/>
        </w:rPr>
        <w:t xml:space="preserve">raziskovalno </w:t>
      </w:r>
      <w:r w:rsidRPr="00FE5E07">
        <w:rPr>
          <w:rFonts w:cstheme="minorHAnsi"/>
        </w:rPr>
        <w:t>delo,</w:t>
      </w:r>
    </w:p>
    <w:p w14:paraId="08D5E749" w14:textId="6F3AC9B3" w:rsidR="008A6DE2" w:rsidRPr="005D5725" w:rsidRDefault="00D5223E" w:rsidP="00C07FE9">
      <w:pPr>
        <w:pStyle w:val="Odstavekseznama"/>
        <w:numPr>
          <w:ilvl w:val="0"/>
          <w:numId w:val="25"/>
        </w:numPr>
        <w:spacing w:before="120" w:after="120" w:line="240" w:lineRule="auto"/>
        <w:jc w:val="both"/>
        <w:rPr>
          <w:rFonts w:cstheme="minorHAnsi"/>
        </w:rPr>
      </w:pPr>
      <w:r w:rsidRPr="005D5725">
        <w:rPr>
          <w:rFonts w:cstheme="minorHAnsi"/>
        </w:rPr>
        <w:lastRenderedPageBreak/>
        <w:t xml:space="preserve">predlaga </w:t>
      </w:r>
      <w:r w:rsidR="007D5164" w:rsidRPr="005D5725">
        <w:rPr>
          <w:rFonts w:cstheme="minorHAnsi"/>
        </w:rPr>
        <w:t>gostujoči</w:t>
      </w:r>
      <w:r w:rsidR="00C62EB0" w:rsidRPr="005D5725">
        <w:rPr>
          <w:rFonts w:cstheme="minorHAnsi"/>
        </w:rPr>
        <w:t xml:space="preserve"> fakultet</w:t>
      </w:r>
      <w:r w:rsidR="007D5164" w:rsidRPr="005D5725">
        <w:rPr>
          <w:rFonts w:cstheme="minorHAnsi"/>
        </w:rPr>
        <w:t>i</w:t>
      </w:r>
      <w:r w:rsidR="00C62EB0" w:rsidRPr="005D5725">
        <w:rPr>
          <w:rFonts w:cstheme="minorHAnsi"/>
        </w:rPr>
        <w:t xml:space="preserve"> </w:t>
      </w:r>
      <w:r w:rsidRPr="005D5725">
        <w:rPr>
          <w:rFonts w:cstheme="minorHAnsi"/>
        </w:rPr>
        <w:t>prenehanje vključitve v raziskovalno delo</w:t>
      </w:r>
      <w:r w:rsidR="00E16DEF" w:rsidRPr="005D5725">
        <w:rPr>
          <w:rFonts w:cstheme="minorHAnsi"/>
        </w:rPr>
        <w:t>, če pride do konflikta z dodeljenim</w:t>
      </w:r>
      <w:r w:rsidR="00B00AEC">
        <w:rPr>
          <w:rFonts w:cstheme="minorHAnsi"/>
        </w:rPr>
        <w:t>_o</w:t>
      </w:r>
      <w:r w:rsidR="00E16DEF" w:rsidRPr="005D5725">
        <w:rPr>
          <w:rFonts w:cstheme="minorHAnsi"/>
        </w:rPr>
        <w:t xml:space="preserve"> delovn</w:t>
      </w:r>
      <w:r w:rsidR="00B00AEC">
        <w:rPr>
          <w:rFonts w:cstheme="minorHAnsi"/>
        </w:rPr>
        <w:t>im</w:t>
      </w:r>
      <w:r w:rsidR="00E16DEF" w:rsidRPr="005D5725">
        <w:rPr>
          <w:rFonts w:cstheme="minorHAnsi"/>
        </w:rPr>
        <w:t>_</w:t>
      </w:r>
      <w:r w:rsidR="00B00AEC">
        <w:rPr>
          <w:rFonts w:cstheme="minorHAnsi"/>
        </w:rPr>
        <w:t>o</w:t>
      </w:r>
      <w:r w:rsidR="00E16DEF" w:rsidRPr="005D5725">
        <w:rPr>
          <w:rFonts w:cstheme="minorHAnsi"/>
        </w:rPr>
        <w:t xml:space="preserve"> mentorjem_ico</w:t>
      </w:r>
      <w:r w:rsidR="009F25B2" w:rsidRPr="005D5725">
        <w:rPr>
          <w:rFonts w:cstheme="minorHAnsi"/>
        </w:rPr>
        <w:t xml:space="preserve"> aliv </w:t>
      </w:r>
      <w:r w:rsidR="00C73AB6" w:rsidRPr="005D5725">
        <w:rPr>
          <w:rFonts w:cstheme="minorHAnsi"/>
        </w:rPr>
        <w:t xml:space="preserve">drugih </w:t>
      </w:r>
      <w:r w:rsidR="009F25B2" w:rsidRPr="005D5725">
        <w:rPr>
          <w:rFonts w:cstheme="minorHAnsi"/>
        </w:rPr>
        <w:t>primeru, kadar niso zagotovljeni</w:t>
      </w:r>
      <w:r w:rsidR="00E16DEF" w:rsidRPr="005D5725">
        <w:rPr>
          <w:rFonts w:cstheme="minorHAnsi"/>
        </w:rPr>
        <w:t xml:space="preserve"> </w:t>
      </w:r>
      <w:r w:rsidR="009F25B2" w:rsidRPr="005D5725">
        <w:rPr>
          <w:rFonts w:cstheme="minorHAnsi"/>
        </w:rPr>
        <w:t>pogoji za</w:t>
      </w:r>
      <w:r w:rsidR="00E16DEF" w:rsidRPr="005D5725">
        <w:rPr>
          <w:rFonts w:cstheme="minorHAnsi"/>
        </w:rPr>
        <w:t xml:space="preserve"> uspešn</w:t>
      </w:r>
      <w:r w:rsidR="009F25B2" w:rsidRPr="005D5725">
        <w:rPr>
          <w:rFonts w:cstheme="minorHAnsi"/>
        </w:rPr>
        <w:t>o</w:t>
      </w:r>
      <w:r w:rsidR="00E16DEF" w:rsidRPr="005D5725">
        <w:rPr>
          <w:rFonts w:cstheme="minorHAnsi"/>
        </w:rPr>
        <w:t xml:space="preserve"> nadaljnje opravljanja raziskovalnega dela,</w:t>
      </w:r>
    </w:p>
    <w:p w14:paraId="11168EB3" w14:textId="425C7505" w:rsidR="00C07FE9" w:rsidRPr="00FE5E07" w:rsidRDefault="00D5223E" w:rsidP="00C07FE9">
      <w:pPr>
        <w:pStyle w:val="Odstavekseznama"/>
        <w:numPr>
          <w:ilvl w:val="0"/>
          <w:numId w:val="25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po zaključku </w:t>
      </w:r>
      <w:r>
        <w:rPr>
          <w:rFonts w:cstheme="minorHAnsi"/>
        </w:rPr>
        <w:t>raziskovalnega dela</w:t>
      </w:r>
      <w:r w:rsidRPr="00FE5E07">
        <w:rPr>
          <w:rFonts w:cstheme="minorHAnsi"/>
        </w:rPr>
        <w:t xml:space="preserve"> </w:t>
      </w:r>
      <w:r>
        <w:rPr>
          <w:rFonts w:cstheme="minorHAnsi"/>
        </w:rPr>
        <w:t>mentorju</w:t>
      </w:r>
      <w:r w:rsidR="00B00AEC">
        <w:rPr>
          <w:rFonts w:cstheme="minorHAnsi"/>
        </w:rPr>
        <w:t>_ici</w:t>
      </w:r>
      <w:r>
        <w:rPr>
          <w:rFonts w:cstheme="minorHAnsi"/>
        </w:rPr>
        <w:t xml:space="preserve"> na matični fakulteti in/ali vodji doktorskega študijskega programa </w:t>
      </w:r>
      <w:r w:rsidRPr="00FE5E07">
        <w:rPr>
          <w:rFonts w:cstheme="minorHAnsi"/>
        </w:rPr>
        <w:t>odda poročil</w:t>
      </w:r>
      <w:r>
        <w:rPr>
          <w:rFonts w:cstheme="minorHAnsi"/>
        </w:rPr>
        <w:t>o o opravljenem delu, ki vključuje osebna opažanja in dobrobiti gostovanja</w:t>
      </w:r>
      <w:r w:rsidRPr="00FE5E07">
        <w:rPr>
          <w:rFonts w:cstheme="minorHAnsi"/>
        </w:rPr>
        <w:t xml:space="preserve">. </w:t>
      </w:r>
    </w:p>
    <w:p w14:paraId="296D2A54" w14:textId="77777777" w:rsidR="00C07FE9" w:rsidRPr="004B3F00" w:rsidRDefault="00D5223E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4B3F00">
        <w:rPr>
          <w:rFonts w:cstheme="minorHAnsi"/>
          <w:b/>
          <w:bCs/>
        </w:rPr>
        <w:t>člen</w:t>
      </w:r>
    </w:p>
    <w:p w14:paraId="5BFDAAAC" w14:textId="77777777" w:rsidR="00C07FE9" w:rsidRPr="00FE5E07" w:rsidRDefault="00D5223E" w:rsidP="00C07FE9">
      <w:pPr>
        <w:spacing w:before="120" w:after="120" w:line="240" w:lineRule="auto"/>
        <w:rPr>
          <w:rFonts w:cstheme="minorHAnsi"/>
        </w:rPr>
      </w:pPr>
      <w:r w:rsidRPr="00FE5E07">
        <w:rPr>
          <w:rFonts w:cstheme="minorHAnsi"/>
        </w:rPr>
        <w:t xml:space="preserve">Dolžnosti fakultete (se lahko dopolni glede na specifike): </w:t>
      </w:r>
    </w:p>
    <w:p w14:paraId="2D897BFD" w14:textId="4E24F90D" w:rsidR="00C07FE9" w:rsidRDefault="00D5223E" w:rsidP="00C07FE9">
      <w:pPr>
        <w:pStyle w:val="OdstavekRSF"/>
        <w:numPr>
          <w:ilvl w:val="0"/>
          <w:numId w:val="26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študentu_ki omogoči </w:t>
      </w:r>
      <w:r w:rsidRPr="00774218">
        <w:rPr>
          <w:rFonts w:asciiTheme="minorHAnsi" w:hAnsiTheme="minorHAnsi" w:cstheme="minorHAnsi"/>
          <w:sz w:val="22"/>
          <w:szCs w:val="22"/>
        </w:rPr>
        <w:t>vključit</w:t>
      </w:r>
      <w:r>
        <w:rPr>
          <w:rFonts w:asciiTheme="minorHAnsi" w:hAnsiTheme="minorHAnsi" w:cstheme="minorHAnsi"/>
          <w:sz w:val="22"/>
          <w:szCs w:val="22"/>
        </w:rPr>
        <w:t xml:space="preserve">ev </w:t>
      </w:r>
      <w:r w:rsidRPr="00774218">
        <w:rPr>
          <w:rFonts w:asciiTheme="minorHAnsi" w:hAnsiTheme="minorHAnsi" w:cstheme="minorHAnsi"/>
          <w:sz w:val="22"/>
          <w:szCs w:val="22"/>
        </w:rPr>
        <w:t xml:space="preserve">v raziskovalno delo </w:t>
      </w:r>
      <w:r>
        <w:rPr>
          <w:rFonts w:asciiTheme="minorHAnsi" w:hAnsiTheme="minorHAnsi" w:cstheme="minorHAnsi"/>
          <w:sz w:val="22"/>
          <w:szCs w:val="22"/>
        </w:rPr>
        <w:t>na</w:t>
      </w:r>
      <w:r w:rsidRPr="00FB5C35">
        <w:rPr>
          <w:rFonts w:asciiTheme="minorHAnsi" w:hAnsiTheme="minorHAnsi" w:cstheme="minorHAnsi"/>
          <w:sz w:val="22"/>
          <w:szCs w:val="22"/>
        </w:rPr>
        <w:t xml:space="preserve"> področju</w:t>
      </w:r>
      <w:r w:rsidRPr="002329BA">
        <w:rPr>
          <w:rFonts w:asciiTheme="minorHAnsi" w:hAnsiTheme="minorHAnsi" w:cstheme="minorHAnsi"/>
          <w:sz w:val="22"/>
          <w:szCs w:val="22"/>
        </w:rPr>
        <w:t xml:space="preserve">, za katero ji je bilo na podlagi Razpisa za sofinanciranje </w:t>
      </w:r>
      <w:r w:rsidRPr="004677ED">
        <w:rPr>
          <w:rFonts w:asciiTheme="minorHAnsi" w:hAnsiTheme="minorHAnsi" w:cstheme="minorHAnsi"/>
          <w:sz w:val="22"/>
          <w:szCs w:val="22"/>
        </w:rPr>
        <w:t>zgodnjega vključevanja doktorskih študentov</w:t>
      </w:r>
      <w:r w:rsidR="00B00AEC">
        <w:rPr>
          <w:rFonts w:asciiTheme="minorHAnsi" w:hAnsiTheme="minorHAnsi" w:cstheme="minorHAnsi"/>
          <w:sz w:val="22"/>
          <w:szCs w:val="22"/>
        </w:rPr>
        <w:t>_k</w:t>
      </w:r>
      <w:r w:rsidRPr="004677ED">
        <w:rPr>
          <w:rFonts w:asciiTheme="minorHAnsi" w:hAnsiTheme="minorHAnsi" w:cstheme="minorHAnsi"/>
          <w:sz w:val="22"/>
          <w:szCs w:val="22"/>
        </w:rPr>
        <w:t xml:space="preserve"> v raziskovalno delo in interdisciplinarne raziskovalne skupine za leto </w:t>
      </w:r>
      <w:r w:rsidR="00DF703E">
        <w:rPr>
          <w:rFonts w:asciiTheme="minorHAnsi" w:hAnsiTheme="minorHAnsi" w:cstheme="minorHAnsi"/>
          <w:sz w:val="22"/>
          <w:szCs w:val="22"/>
        </w:rPr>
        <w:t>202</w:t>
      </w:r>
      <w:r w:rsidR="00E85B2C">
        <w:rPr>
          <w:rFonts w:asciiTheme="minorHAnsi" w:hAnsiTheme="minorHAnsi" w:cstheme="minorHAnsi"/>
          <w:sz w:val="22"/>
          <w:szCs w:val="22"/>
        </w:rPr>
        <w:t>6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329BA">
        <w:rPr>
          <w:rFonts w:asciiTheme="minorHAnsi" w:hAnsiTheme="minorHAnsi" w:cstheme="minorHAnsi"/>
          <w:sz w:val="22"/>
          <w:szCs w:val="22"/>
        </w:rPr>
        <w:t>odobreno sofinanciranje</w:t>
      </w:r>
      <w:r>
        <w:rPr>
          <w:rFonts w:asciiTheme="minorHAnsi" w:hAnsiTheme="minorHAnsi" w:cstheme="minorHAnsi"/>
          <w:sz w:val="22"/>
          <w:szCs w:val="22"/>
        </w:rPr>
        <w:t>,</w:t>
      </w:r>
      <w:r w:rsidRPr="002329B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E665F7F" w14:textId="239757C1" w:rsidR="008E0119" w:rsidRDefault="00D5223E" w:rsidP="008E0119">
      <w:pPr>
        <w:pStyle w:val="Odstavekseznama"/>
        <w:numPr>
          <w:ilvl w:val="0"/>
          <w:numId w:val="26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>obvešča študenta</w:t>
      </w:r>
      <w:r w:rsidR="00B00AEC">
        <w:rPr>
          <w:rFonts w:cstheme="minorHAnsi"/>
        </w:rPr>
        <w:t>_ko</w:t>
      </w:r>
      <w:r w:rsidRPr="00FE5E07">
        <w:rPr>
          <w:rFonts w:cstheme="minorHAnsi"/>
        </w:rPr>
        <w:t xml:space="preserve"> o spremembah </w:t>
      </w:r>
      <w:r>
        <w:rPr>
          <w:rFonts w:cstheme="minorHAnsi"/>
        </w:rPr>
        <w:t>pri izvajanju raziskovalnega dela</w:t>
      </w:r>
      <w:r w:rsidRPr="00FE5E07">
        <w:rPr>
          <w:rFonts w:cstheme="minorHAnsi"/>
        </w:rPr>
        <w:t xml:space="preserve">, </w:t>
      </w:r>
    </w:p>
    <w:p w14:paraId="086A42AA" w14:textId="77777777" w:rsidR="00C07FE9" w:rsidRDefault="00D5223E" w:rsidP="00C07FE9">
      <w:pPr>
        <w:pStyle w:val="Odstavekseznama"/>
        <w:numPr>
          <w:ilvl w:val="0"/>
          <w:numId w:val="26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>posreduje pri morebitnih nesporazumih študenta_ke z delovnim_o mentorjem_ico</w:t>
      </w:r>
      <w:r>
        <w:rPr>
          <w:rFonts w:cstheme="minorHAnsi"/>
        </w:rPr>
        <w:t>.</w:t>
      </w:r>
    </w:p>
    <w:p w14:paraId="6F8C17B9" w14:textId="77777777" w:rsidR="00C07FE9" w:rsidRPr="00B66796" w:rsidRDefault="00C07FE9" w:rsidP="00C07FE9">
      <w:pPr>
        <w:spacing w:before="120" w:after="120" w:line="240" w:lineRule="auto"/>
        <w:ind w:left="360"/>
        <w:jc w:val="both"/>
        <w:rPr>
          <w:rFonts w:cstheme="minorHAnsi"/>
        </w:rPr>
      </w:pPr>
    </w:p>
    <w:p w14:paraId="6C76F53D" w14:textId="77777777" w:rsidR="00C07FE9" w:rsidRPr="00EC533F" w:rsidRDefault="00D5223E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EC533F">
        <w:rPr>
          <w:rFonts w:cstheme="minorHAnsi"/>
          <w:b/>
          <w:bCs/>
        </w:rPr>
        <w:t>člen</w:t>
      </w:r>
    </w:p>
    <w:p w14:paraId="2AAB07B1" w14:textId="77777777" w:rsidR="00C07FE9" w:rsidRPr="00FE5E07" w:rsidRDefault="00D5223E" w:rsidP="00C07FE9">
      <w:pPr>
        <w:spacing w:before="120" w:after="120" w:line="240" w:lineRule="auto"/>
        <w:rPr>
          <w:rFonts w:cstheme="minorHAnsi"/>
        </w:rPr>
      </w:pPr>
      <w:r w:rsidRPr="00FE5E07">
        <w:rPr>
          <w:rFonts w:cstheme="minorHAnsi"/>
        </w:rPr>
        <w:t xml:space="preserve">Dolžnosti </w:t>
      </w:r>
      <w:r w:rsidR="00CE3936">
        <w:rPr>
          <w:rFonts w:cstheme="minorHAnsi"/>
        </w:rPr>
        <w:t>vodje projekta</w:t>
      </w:r>
      <w:r w:rsidRPr="00FE5E07">
        <w:rPr>
          <w:rFonts w:cstheme="minorHAnsi"/>
        </w:rPr>
        <w:t xml:space="preserve"> (se lahko dopolni glede na specifike): </w:t>
      </w:r>
    </w:p>
    <w:p w14:paraId="7E52E5BE" w14:textId="14ACF72E" w:rsidR="00C07FE9" w:rsidRDefault="00D5223E" w:rsidP="00C07FE9">
      <w:pPr>
        <w:pStyle w:val="Odstavekseznama"/>
        <w:numPr>
          <w:ilvl w:val="0"/>
          <w:numId w:val="27"/>
        </w:numPr>
        <w:spacing w:before="120" w:after="12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prevzame naloge </w:t>
      </w:r>
      <w:r w:rsidRPr="00FE5E07">
        <w:rPr>
          <w:rFonts w:cstheme="minorHAnsi"/>
        </w:rPr>
        <w:t>delovnega</w:t>
      </w:r>
      <w:r w:rsidR="00B00AEC">
        <w:rPr>
          <w:rFonts w:cstheme="minorHAnsi"/>
        </w:rPr>
        <w:t>_e</w:t>
      </w:r>
      <w:r w:rsidRPr="00FE5E07">
        <w:rPr>
          <w:rFonts w:cstheme="minorHAnsi"/>
        </w:rPr>
        <w:t xml:space="preserve"> mentor</w:t>
      </w:r>
      <w:r w:rsidR="00B00AEC">
        <w:rPr>
          <w:rFonts w:cstheme="minorHAnsi"/>
        </w:rPr>
        <w:t>ja</w:t>
      </w:r>
      <w:r w:rsidRPr="00FE5E07">
        <w:rPr>
          <w:rFonts w:cstheme="minorHAnsi"/>
        </w:rPr>
        <w:t>_</w:t>
      </w:r>
      <w:r w:rsidR="00B00AEC">
        <w:rPr>
          <w:rFonts w:cstheme="minorHAnsi"/>
        </w:rPr>
        <w:t>ice</w:t>
      </w:r>
      <w:r>
        <w:rPr>
          <w:rFonts w:cstheme="minorHAnsi"/>
        </w:rPr>
        <w:t xml:space="preserve"> ali študentu</w:t>
      </w:r>
      <w:r w:rsidR="00B00AEC">
        <w:rPr>
          <w:rFonts w:cstheme="minorHAnsi"/>
        </w:rPr>
        <w:t>_ki</w:t>
      </w:r>
      <w:r>
        <w:rPr>
          <w:rFonts w:cstheme="minorHAnsi"/>
        </w:rPr>
        <w:t xml:space="preserve"> dodeli drugega_o </w:t>
      </w:r>
      <w:r w:rsidRPr="00FE5E07">
        <w:rPr>
          <w:rFonts w:cstheme="minorHAnsi"/>
        </w:rPr>
        <w:t>delovnega</w:t>
      </w:r>
      <w:r>
        <w:rPr>
          <w:rFonts w:cstheme="minorHAnsi"/>
        </w:rPr>
        <w:t>_o</w:t>
      </w:r>
      <w:r w:rsidRPr="00FE5E07">
        <w:rPr>
          <w:rFonts w:cstheme="minorHAnsi"/>
        </w:rPr>
        <w:t xml:space="preserve"> mentor</w:t>
      </w:r>
      <w:r>
        <w:rPr>
          <w:rFonts w:cstheme="minorHAnsi"/>
        </w:rPr>
        <w:t>ja_</w:t>
      </w:r>
      <w:r w:rsidR="00B00AEC">
        <w:rPr>
          <w:rFonts w:cstheme="minorHAnsi"/>
        </w:rPr>
        <w:t>ic</w:t>
      </w:r>
      <w:r>
        <w:rPr>
          <w:rFonts w:cstheme="minorHAnsi"/>
        </w:rPr>
        <w:t xml:space="preserve">o izmed </w:t>
      </w:r>
      <w:r w:rsidRPr="00B326D3">
        <w:rPr>
          <w:rFonts w:eastAsia="Calibri" w:cstheme="minorHAnsi"/>
        </w:rPr>
        <w:t>član</w:t>
      </w:r>
      <w:r>
        <w:rPr>
          <w:rFonts w:eastAsia="Calibri" w:cstheme="minorHAnsi"/>
        </w:rPr>
        <w:t>ov</w:t>
      </w:r>
      <w:r w:rsidRPr="00B326D3">
        <w:rPr>
          <w:rFonts w:eastAsia="Calibri" w:cstheme="minorHAnsi"/>
        </w:rPr>
        <w:t xml:space="preserve"> raziskovalnega programa oziroma projekta prijavitelja</w:t>
      </w:r>
      <w:r w:rsidR="00B00AEC">
        <w:rPr>
          <w:rFonts w:eastAsia="Calibri" w:cstheme="minorHAnsi"/>
        </w:rPr>
        <w:t>_ice</w:t>
      </w:r>
      <w:r w:rsidRPr="00B326D3">
        <w:rPr>
          <w:rFonts w:eastAsia="Calibri" w:cstheme="minorHAnsi"/>
        </w:rPr>
        <w:t xml:space="preserve"> z ustrezno pedagoško ali raziskovalno izvolitvijo</w:t>
      </w:r>
      <w:r>
        <w:rPr>
          <w:rFonts w:eastAsia="Calibri" w:cstheme="minorHAnsi"/>
        </w:rPr>
        <w:t xml:space="preserve">, in sicer </w:t>
      </w:r>
      <w:r w:rsidRPr="00B326D3">
        <w:rPr>
          <w:rFonts w:eastAsia="Calibri" w:cstheme="minorHAnsi"/>
        </w:rPr>
        <w:t>glede na študentova</w:t>
      </w:r>
      <w:r w:rsidR="00B00AEC">
        <w:rPr>
          <w:rFonts w:eastAsia="Calibri" w:cstheme="minorHAnsi"/>
        </w:rPr>
        <w:t>_kina</w:t>
      </w:r>
      <w:r w:rsidRPr="00B326D3">
        <w:rPr>
          <w:rFonts w:eastAsia="Calibri" w:cstheme="minorHAnsi"/>
        </w:rPr>
        <w:t xml:space="preserve"> raziskovalna vprašanja</w:t>
      </w:r>
      <w:r>
        <w:rPr>
          <w:rFonts w:eastAsia="Calibri" w:cstheme="minorHAnsi"/>
        </w:rPr>
        <w:t>,</w:t>
      </w:r>
    </w:p>
    <w:p w14:paraId="4D449F10" w14:textId="77777777" w:rsidR="00C07FE9" w:rsidRPr="001B49A8" w:rsidRDefault="00D5223E" w:rsidP="00C07FE9">
      <w:pPr>
        <w:pStyle w:val="Odstavekseznama"/>
        <w:numPr>
          <w:ilvl w:val="0"/>
          <w:numId w:val="27"/>
        </w:numPr>
        <w:spacing w:before="120" w:after="120" w:line="240" w:lineRule="auto"/>
        <w:jc w:val="both"/>
        <w:rPr>
          <w:rFonts w:cstheme="minorHAnsi"/>
        </w:rPr>
      </w:pPr>
      <w:r w:rsidRPr="001B49A8">
        <w:rPr>
          <w:rFonts w:cstheme="minorHAnsi"/>
        </w:rPr>
        <w:t xml:space="preserve">pred začetkom dela seznani študenta_ko s predpisi o varstvu pri delu, z nevarnostmi, povezanimi z njegovim delom, in mu_ji </w:t>
      </w:r>
      <w:r>
        <w:rPr>
          <w:rFonts w:cstheme="minorHAnsi"/>
        </w:rPr>
        <w:t xml:space="preserve">po potrebi </w:t>
      </w:r>
      <w:r w:rsidRPr="001B49A8">
        <w:rPr>
          <w:rFonts w:cstheme="minorHAnsi"/>
        </w:rPr>
        <w:t xml:space="preserve">zagotovi ustrezna zaščitna sredstva,  </w:t>
      </w:r>
    </w:p>
    <w:p w14:paraId="5C96F829" w14:textId="4B66F4FF" w:rsidR="00C07FE9" w:rsidRPr="00FE5E07" w:rsidRDefault="00D5223E" w:rsidP="00C07FE9">
      <w:pPr>
        <w:pStyle w:val="Odstavekseznama"/>
        <w:numPr>
          <w:ilvl w:val="0"/>
          <w:numId w:val="27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>študent</w:t>
      </w:r>
      <w:r>
        <w:rPr>
          <w:rFonts w:cstheme="minorHAnsi"/>
        </w:rPr>
        <w:t>a</w:t>
      </w:r>
      <w:r w:rsidR="00B00AEC">
        <w:rPr>
          <w:rFonts w:cstheme="minorHAnsi"/>
        </w:rPr>
        <w:t>_ko</w:t>
      </w:r>
      <w:r w:rsidRPr="00FE5E07">
        <w:rPr>
          <w:rFonts w:cstheme="minorHAnsi"/>
        </w:rPr>
        <w:t xml:space="preserve"> seznani s cilji, nalogami, izvedbo in načini </w:t>
      </w:r>
      <w:r>
        <w:rPr>
          <w:rFonts w:cstheme="minorHAnsi"/>
        </w:rPr>
        <w:t>raziskovalnega dela</w:t>
      </w:r>
      <w:r w:rsidRPr="00FE5E07">
        <w:rPr>
          <w:rFonts w:cstheme="minorHAnsi"/>
        </w:rPr>
        <w:t xml:space="preserve">, </w:t>
      </w:r>
    </w:p>
    <w:p w14:paraId="26BB2473" w14:textId="77777777" w:rsidR="00C07FE9" w:rsidRDefault="00D5223E" w:rsidP="00C07FE9">
      <w:pPr>
        <w:pStyle w:val="Odstavekseznama"/>
        <w:numPr>
          <w:ilvl w:val="0"/>
          <w:numId w:val="27"/>
        </w:numPr>
        <w:spacing w:after="0" w:line="240" w:lineRule="auto"/>
        <w:jc w:val="both"/>
        <w:rPr>
          <w:rFonts w:eastAsia="Calibri" w:cstheme="minorHAnsi"/>
        </w:rPr>
      </w:pPr>
      <w:r w:rsidRPr="00B326D3">
        <w:rPr>
          <w:rFonts w:eastAsia="Calibri" w:cstheme="minorHAnsi"/>
        </w:rPr>
        <w:t>študentu</w:t>
      </w:r>
      <w:r>
        <w:rPr>
          <w:rFonts w:eastAsia="Calibri" w:cstheme="minorHAnsi"/>
        </w:rPr>
        <w:t>_ki</w:t>
      </w:r>
      <w:r w:rsidRPr="00B326D3">
        <w:rPr>
          <w:rFonts w:eastAsia="Calibri" w:cstheme="minorHAnsi"/>
        </w:rPr>
        <w:t xml:space="preserve"> omogočiti potrebne pogoje za uspešno raziskovalno delo, ki je posredno oz. interdisciplinarno povezano z  njegovimi raziskovalnimi vprašanji</w:t>
      </w:r>
      <w:r>
        <w:rPr>
          <w:rFonts w:eastAsia="Calibri" w:cstheme="minorHAnsi"/>
        </w:rPr>
        <w:t>,</w:t>
      </w:r>
    </w:p>
    <w:p w14:paraId="7472044D" w14:textId="77777777" w:rsidR="00C07FE9" w:rsidRPr="00B326D3" w:rsidRDefault="00D5223E" w:rsidP="00C07FE9">
      <w:pPr>
        <w:pStyle w:val="Odstavekseznama"/>
        <w:numPr>
          <w:ilvl w:val="0"/>
          <w:numId w:val="27"/>
        </w:num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študentu_ki</w:t>
      </w:r>
      <w:r w:rsidRPr="00B326D3">
        <w:rPr>
          <w:rFonts w:eastAsia="Calibri" w:cstheme="minorHAnsi"/>
        </w:rPr>
        <w:t xml:space="preserve"> zagot</w:t>
      </w:r>
      <w:r>
        <w:rPr>
          <w:rFonts w:eastAsia="Calibri" w:cstheme="minorHAnsi"/>
        </w:rPr>
        <w:t>avlja</w:t>
      </w:r>
      <w:r w:rsidRPr="00B326D3">
        <w:rPr>
          <w:rFonts w:eastAsia="Calibri" w:cstheme="minorHAnsi"/>
        </w:rPr>
        <w:t xml:space="preserve"> mentorsko podporo pri raziskovalnem delu</w:t>
      </w:r>
      <w:r>
        <w:rPr>
          <w:rFonts w:eastAsia="Calibri" w:cstheme="minorHAnsi"/>
        </w:rPr>
        <w:t>,</w:t>
      </w:r>
      <w:r w:rsidRPr="00B326D3">
        <w:rPr>
          <w:rFonts w:eastAsia="Calibri" w:cstheme="minorHAnsi"/>
        </w:rPr>
        <w:t xml:space="preserve"> </w:t>
      </w:r>
    </w:p>
    <w:p w14:paraId="551BE479" w14:textId="77777777" w:rsidR="00C07FE9" w:rsidRPr="00FE5E07" w:rsidRDefault="00D5223E" w:rsidP="00C07FE9">
      <w:pPr>
        <w:pStyle w:val="Odstavekseznama"/>
        <w:numPr>
          <w:ilvl w:val="0"/>
          <w:numId w:val="27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spodbuja </w:t>
      </w:r>
      <w:r>
        <w:rPr>
          <w:rFonts w:cstheme="minorHAnsi"/>
        </w:rPr>
        <w:t xml:space="preserve">raziskovalni </w:t>
      </w:r>
      <w:r w:rsidRPr="00FE5E07">
        <w:rPr>
          <w:rFonts w:cstheme="minorHAnsi"/>
        </w:rPr>
        <w:t xml:space="preserve">razvoj študenta_ke, kreativnost, odgovornost, prilagodljivost, timsko delo, mu_ji je na voljo za vprašanja in pomoč, je povezovalni člen med študentom_ko in ostalimi </w:t>
      </w:r>
      <w:r>
        <w:rPr>
          <w:rFonts w:cstheme="minorHAnsi"/>
        </w:rPr>
        <w:t xml:space="preserve">raziskovalci_kami, </w:t>
      </w:r>
      <w:r w:rsidRPr="00B326D3">
        <w:rPr>
          <w:rFonts w:eastAsia="Calibri" w:cstheme="minorHAnsi"/>
        </w:rPr>
        <w:t>član</w:t>
      </w:r>
      <w:r>
        <w:rPr>
          <w:rFonts w:eastAsia="Calibri" w:cstheme="minorHAnsi"/>
        </w:rPr>
        <w:t xml:space="preserve">i_cami </w:t>
      </w:r>
      <w:r w:rsidRPr="00B326D3">
        <w:rPr>
          <w:rFonts w:eastAsia="Calibri" w:cstheme="minorHAnsi"/>
        </w:rPr>
        <w:t>raziskovalnega programa oziroma projekta prijavitelja</w:t>
      </w:r>
      <w:r>
        <w:rPr>
          <w:rFonts w:eastAsia="Calibri" w:cstheme="minorHAnsi"/>
        </w:rPr>
        <w:t>_ice</w:t>
      </w:r>
      <w:r w:rsidRPr="00FE5E07">
        <w:rPr>
          <w:rFonts w:cstheme="minorHAnsi"/>
        </w:rPr>
        <w:t xml:space="preserve">, </w:t>
      </w:r>
    </w:p>
    <w:p w14:paraId="2A18E261" w14:textId="602981C0" w:rsidR="00C07FE9" w:rsidRDefault="00D5223E" w:rsidP="00C07FE9">
      <w:pPr>
        <w:pStyle w:val="Odstavekseznama"/>
        <w:numPr>
          <w:ilvl w:val="0"/>
          <w:numId w:val="27"/>
        </w:numPr>
        <w:spacing w:before="120" w:after="120" w:line="240" w:lineRule="auto"/>
        <w:jc w:val="both"/>
        <w:rPr>
          <w:rFonts w:cstheme="minorHAnsi"/>
        </w:rPr>
      </w:pPr>
      <w:r w:rsidRPr="005D5725">
        <w:rPr>
          <w:rFonts w:cstheme="minorHAnsi"/>
        </w:rPr>
        <w:t xml:space="preserve">predlaga </w:t>
      </w:r>
      <w:r w:rsidR="007D5164" w:rsidRPr="005D5725">
        <w:rPr>
          <w:rFonts w:cstheme="minorHAnsi"/>
        </w:rPr>
        <w:t>fakulteti</w:t>
      </w:r>
      <w:r w:rsidR="001E4634" w:rsidRPr="005D5725">
        <w:rPr>
          <w:rFonts w:cstheme="minorHAnsi"/>
        </w:rPr>
        <w:t xml:space="preserve"> </w:t>
      </w:r>
      <w:r w:rsidRPr="005D5725">
        <w:rPr>
          <w:rFonts w:cstheme="minorHAnsi"/>
        </w:rPr>
        <w:t xml:space="preserve">prenehanje vključitve </w:t>
      </w:r>
      <w:r w:rsidR="00667814" w:rsidRPr="005D5725">
        <w:rPr>
          <w:rFonts w:cstheme="minorHAnsi"/>
        </w:rPr>
        <w:t xml:space="preserve">študenta_ke </w:t>
      </w:r>
      <w:r w:rsidRPr="005D5725">
        <w:rPr>
          <w:rFonts w:cstheme="minorHAnsi"/>
        </w:rPr>
        <w:t>v raziskovalno delo,</w:t>
      </w:r>
      <w:r w:rsidRPr="00FE5E07">
        <w:rPr>
          <w:rFonts w:cstheme="minorHAnsi"/>
        </w:rPr>
        <w:t xml:space="preserve"> če študent_ka ne</w:t>
      </w:r>
      <w:r>
        <w:rPr>
          <w:rFonts w:cstheme="minorHAnsi"/>
        </w:rPr>
        <w:t xml:space="preserve"> sodeluje</w:t>
      </w:r>
      <w:r w:rsidRPr="00FE5E07">
        <w:rPr>
          <w:rFonts w:cstheme="minorHAnsi"/>
        </w:rPr>
        <w:t>, se neprimerno obnaša, kadar pride do konflikta z dodeljenim</w:t>
      </w:r>
      <w:r w:rsidR="00B00AEC">
        <w:rPr>
          <w:rFonts w:cstheme="minorHAnsi"/>
        </w:rPr>
        <w:t>_o</w:t>
      </w:r>
      <w:r w:rsidRPr="00FE5E07">
        <w:rPr>
          <w:rFonts w:cstheme="minorHAnsi"/>
        </w:rPr>
        <w:t xml:space="preserve"> delovnim</w:t>
      </w:r>
      <w:r w:rsidR="00B00AEC">
        <w:rPr>
          <w:rFonts w:cstheme="minorHAnsi"/>
        </w:rPr>
        <w:t>_o</w:t>
      </w:r>
      <w:r w:rsidRPr="00FE5E07">
        <w:rPr>
          <w:rFonts w:cstheme="minorHAnsi"/>
        </w:rPr>
        <w:t xml:space="preserve"> mentorjem_ico, zaradi katerega ni mogoče zagotoviti uspešnega nadaljnjega opravljanja </w:t>
      </w:r>
      <w:r>
        <w:rPr>
          <w:rFonts w:cstheme="minorHAnsi"/>
        </w:rPr>
        <w:t>raziskovalnega dela</w:t>
      </w:r>
      <w:r w:rsidRPr="00FE5E07">
        <w:rPr>
          <w:rFonts w:cstheme="minorHAnsi"/>
        </w:rPr>
        <w:t>, v primeru prekinitve delovnega razmerja ali daljše odsotnosti delovnega</w:t>
      </w:r>
      <w:r w:rsidR="00B00AEC">
        <w:rPr>
          <w:rFonts w:cstheme="minorHAnsi"/>
        </w:rPr>
        <w:t>_e</w:t>
      </w:r>
      <w:r w:rsidRPr="00FE5E07">
        <w:rPr>
          <w:rFonts w:cstheme="minorHAnsi"/>
        </w:rPr>
        <w:t xml:space="preserve"> mentor</w:t>
      </w:r>
      <w:r w:rsidR="00B00AEC">
        <w:rPr>
          <w:rFonts w:cstheme="minorHAnsi"/>
        </w:rPr>
        <w:t>ja</w:t>
      </w:r>
      <w:r w:rsidRPr="00FE5E07">
        <w:rPr>
          <w:rFonts w:cstheme="minorHAnsi"/>
        </w:rPr>
        <w:t>_</w:t>
      </w:r>
      <w:r w:rsidR="00B00AEC">
        <w:rPr>
          <w:rFonts w:cstheme="minorHAnsi"/>
        </w:rPr>
        <w:t>ice</w:t>
      </w:r>
      <w:r>
        <w:rPr>
          <w:rFonts w:cstheme="minorHAnsi"/>
        </w:rPr>
        <w:t xml:space="preserve"> in</w:t>
      </w:r>
      <w:r w:rsidRPr="00FE5E07">
        <w:rPr>
          <w:rFonts w:cstheme="minorHAnsi"/>
        </w:rPr>
        <w:t xml:space="preserve"> če ga_je znotraj iste </w:t>
      </w:r>
      <w:r>
        <w:rPr>
          <w:rFonts w:cstheme="minorHAnsi"/>
        </w:rPr>
        <w:t xml:space="preserve">raziskovalne skupine </w:t>
      </w:r>
      <w:r w:rsidRPr="00FE5E07">
        <w:rPr>
          <w:rFonts w:cstheme="minorHAnsi"/>
        </w:rPr>
        <w:t>ni mogoče zamenjati z drug</w:t>
      </w:r>
      <w:r w:rsidR="00B00AEC">
        <w:rPr>
          <w:rFonts w:cstheme="minorHAnsi"/>
        </w:rPr>
        <w:t>im_o</w:t>
      </w:r>
      <w:r w:rsidRPr="00FE5E07">
        <w:rPr>
          <w:rFonts w:cstheme="minorHAnsi"/>
        </w:rPr>
        <w:t xml:space="preserve"> ustrezn</w:t>
      </w:r>
      <w:r w:rsidR="00B00AEC">
        <w:rPr>
          <w:rFonts w:cstheme="minorHAnsi"/>
        </w:rPr>
        <w:t>im</w:t>
      </w:r>
      <w:r w:rsidRPr="00FE5E07">
        <w:rPr>
          <w:rFonts w:cstheme="minorHAnsi"/>
        </w:rPr>
        <w:t>_</w:t>
      </w:r>
      <w:r w:rsidR="00B00AEC">
        <w:rPr>
          <w:rFonts w:cstheme="minorHAnsi"/>
        </w:rPr>
        <w:t>o</w:t>
      </w:r>
      <w:r w:rsidRPr="00FE5E07">
        <w:rPr>
          <w:rFonts w:cstheme="minorHAnsi"/>
        </w:rPr>
        <w:t xml:space="preserve"> delovn</w:t>
      </w:r>
      <w:r w:rsidR="00B00AEC">
        <w:rPr>
          <w:rFonts w:cstheme="minorHAnsi"/>
        </w:rPr>
        <w:t>im</w:t>
      </w:r>
      <w:r w:rsidRPr="00FE5E07">
        <w:rPr>
          <w:rFonts w:cstheme="minorHAnsi"/>
        </w:rPr>
        <w:t>_</w:t>
      </w:r>
      <w:r w:rsidR="00B00AEC">
        <w:rPr>
          <w:rFonts w:cstheme="minorHAnsi"/>
        </w:rPr>
        <w:t>o</w:t>
      </w:r>
      <w:r w:rsidRPr="00FE5E07">
        <w:rPr>
          <w:rFonts w:cstheme="minorHAnsi"/>
        </w:rPr>
        <w:t xml:space="preserve"> mentor</w:t>
      </w:r>
      <w:r w:rsidR="00B00AEC">
        <w:rPr>
          <w:rFonts w:cstheme="minorHAnsi"/>
        </w:rPr>
        <w:t>jem</w:t>
      </w:r>
      <w:r w:rsidRPr="00FE5E07">
        <w:rPr>
          <w:rFonts w:cstheme="minorHAnsi"/>
        </w:rPr>
        <w:t>_</w:t>
      </w:r>
      <w:r w:rsidR="00B00AEC">
        <w:rPr>
          <w:rFonts w:cstheme="minorHAnsi"/>
        </w:rPr>
        <w:t>ico</w:t>
      </w:r>
      <w:r>
        <w:rPr>
          <w:rFonts w:cstheme="minorHAnsi"/>
        </w:rPr>
        <w:t>.</w:t>
      </w:r>
    </w:p>
    <w:p w14:paraId="17B176B6" w14:textId="77777777" w:rsidR="00C07FE9" w:rsidRPr="00EC533F" w:rsidRDefault="00C07FE9" w:rsidP="00C07FE9">
      <w:pPr>
        <w:pStyle w:val="Odstavekseznama"/>
        <w:spacing w:before="120" w:after="120" w:line="240" w:lineRule="auto"/>
        <w:jc w:val="both"/>
        <w:rPr>
          <w:rFonts w:cstheme="minorHAnsi"/>
        </w:rPr>
      </w:pPr>
    </w:p>
    <w:p w14:paraId="0E23E4EF" w14:textId="77777777" w:rsidR="00C07FE9" w:rsidRPr="00EC533F" w:rsidRDefault="00D5223E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EC533F">
        <w:rPr>
          <w:rFonts w:cstheme="minorHAnsi"/>
          <w:b/>
          <w:bCs/>
        </w:rPr>
        <w:t>člen</w:t>
      </w:r>
    </w:p>
    <w:p w14:paraId="12125CE0" w14:textId="77777777" w:rsidR="00C07FE9" w:rsidRPr="004B3F00" w:rsidRDefault="00D5223E" w:rsidP="00C07FE9">
      <w:pPr>
        <w:pStyle w:val="Odstavekseznama"/>
        <w:numPr>
          <w:ilvl w:val="0"/>
          <w:numId w:val="27"/>
        </w:numPr>
        <w:spacing w:before="120" w:after="120" w:line="240" w:lineRule="auto"/>
        <w:rPr>
          <w:rFonts w:cstheme="minorHAnsi"/>
        </w:rPr>
      </w:pPr>
      <w:r w:rsidRPr="004B3F00">
        <w:rPr>
          <w:rFonts w:cstheme="minorHAnsi"/>
        </w:rPr>
        <w:t xml:space="preserve">Ostali dogovori: … </w:t>
      </w:r>
    </w:p>
    <w:p w14:paraId="6581ABC1" w14:textId="77777777" w:rsidR="00C07FE9" w:rsidRPr="004B3F00" w:rsidRDefault="00C07FE9" w:rsidP="00C07FE9">
      <w:pPr>
        <w:spacing w:before="120" w:after="120" w:line="240" w:lineRule="auto"/>
        <w:jc w:val="both"/>
        <w:rPr>
          <w:rFonts w:cstheme="minorHAnsi"/>
        </w:rPr>
      </w:pPr>
    </w:p>
    <w:p w14:paraId="3AA6F5A9" w14:textId="77777777" w:rsidR="00C07FE9" w:rsidRPr="00EC533F" w:rsidRDefault="00D5223E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EC533F">
        <w:rPr>
          <w:rFonts w:cstheme="minorHAnsi"/>
          <w:b/>
          <w:bCs/>
        </w:rPr>
        <w:t>člen</w:t>
      </w:r>
    </w:p>
    <w:p w14:paraId="322B3979" w14:textId="77777777" w:rsidR="00C07FE9" w:rsidRDefault="00D5223E" w:rsidP="00C07FE9">
      <w:p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Vsi podpisniki tega sporazuma so dolžni varovati poslovno tajnost skladno s predpisi Republike Slovenije. </w:t>
      </w:r>
    </w:p>
    <w:p w14:paraId="3F48B212" w14:textId="77777777" w:rsidR="008E0119" w:rsidRPr="00FE5E07" w:rsidRDefault="00D5223E" w:rsidP="00C07FE9">
      <w:pPr>
        <w:spacing w:before="120" w:after="120" w:line="240" w:lineRule="auto"/>
        <w:jc w:val="both"/>
        <w:rPr>
          <w:rFonts w:cstheme="minorHAnsi"/>
        </w:rPr>
      </w:pPr>
      <w:r>
        <w:rPr>
          <w:rFonts w:cstheme="minorHAnsi"/>
        </w:rPr>
        <w:t>Vsi podpisniki tega sporazuma so dolžni varovati in obdelovati osebne</w:t>
      </w:r>
      <w:r w:rsidRPr="008E0119">
        <w:rPr>
          <w:rFonts w:cstheme="minorHAnsi"/>
        </w:rPr>
        <w:t xml:space="preserve"> </w:t>
      </w:r>
      <w:r>
        <w:rPr>
          <w:rFonts w:cstheme="minorHAnsi"/>
        </w:rPr>
        <w:t xml:space="preserve">podatke, do katerih bodo prišle v času izvajanja tega sporazuma, skladno z zakonodajo o varstvu osebnih podatkov. </w:t>
      </w:r>
    </w:p>
    <w:p w14:paraId="62E43195" w14:textId="77777777" w:rsidR="00C07FE9" w:rsidRPr="00EC533F" w:rsidRDefault="00D5223E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EC533F">
        <w:rPr>
          <w:rFonts w:cstheme="minorHAnsi"/>
          <w:b/>
          <w:bCs/>
        </w:rPr>
        <w:lastRenderedPageBreak/>
        <w:t>člen</w:t>
      </w:r>
    </w:p>
    <w:p w14:paraId="674F012F" w14:textId="33214ACD" w:rsidR="00C07FE9" w:rsidRPr="00FE5E07" w:rsidRDefault="00D5223E" w:rsidP="00C07FE9">
      <w:pPr>
        <w:spacing w:before="120" w:after="120" w:line="240" w:lineRule="auto"/>
        <w:jc w:val="both"/>
        <w:rPr>
          <w:rFonts w:cstheme="minorHAnsi"/>
        </w:rPr>
      </w:pPr>
      <w:r w:rsidRPr="005D5725">
        <w:rPr>
          <w:rFonts w:cstheme="minorHAnsi"/>
        </w:rPr>
        <w:t xml:space="preserve">Ta sporazum lahko </w:t>
      </w:r>
      <w:r w:rsidR="00575F10" w:rsidRPr="005D5725">
        <w:rPr>
          <w:rFonts w:cstheme="minorHAnsi"/>
        </w:rPr>
        <w:t xml:space="preserve">fakulteta </w:t>
      </w:r>
      <w:r w:rsidR="00843842" w:rsidRPr="005D5725">
        <w:rPr>
          <w:rFonts w:cstheme="minorHAnsi"/>
        </w:rPr>
        <w:t>na predlog prijavitelja</w:t>
      </w:r>
      <w:r w:rsidR="00F40AD4">
        <w:rPr>
          <w:rFonts w:cstheme="minorHAnsi"/>
        </w:rPr>
        <w:t>_ice</w:t>
      </w:r>
      <w:r w:rsidR="00843842" w:rsidRPr="005D5725">
        <w:rPr>
          <w:rFonts w:cstheme="minorHAnsi"/>
        </w:rPr>
        <w:t xml:space="preserve"> ali doktorskega</w:t>
      </w:r>
      <w:r w:rsidR="00F40AD4">
        <w:rPr>
          <w:rFonts w:cstheme="minorHAnsi"/>
        </w:rPr>
        <w:t>_e</w:t>
      </w:r>
      <w:r w:rsidR="00843842" w:rsidRPr="005D5725">
        <w:rPr>
          <w:rFonts w:cstheme="minorHAnsi"/>
        </w:rPr>
        <w:t xml:space="preserve"> študenta</w:t>
      </w:r>
      <w:r w:rsidR="00F40AD4">
        <w:rPr>
          <w:rFonts w:cstheme="minorHAnsi"/>
        </w:rPr>
        <w:t>_ke</w:t>
      </w:r>
      <w:r w:rsidR="00843842" w:rsidRPr="005D5725">
        <w:rPr>
          <w:rFonts w:cstheme="minorHAnsi"/>
        </w:rPr>
        <w:t xml:space="preserve"> </w:t>
      </w:r>
      <w:r w:rsidR="00575F10" w:rsidRPr="005D5725">
        <w:rPr>
          <w:rFonts w:cstheme="minorHAnsi"/>
        </w:rPr>
        <w:t>odpove</w:t>
      </w:r>
      <w:r w:rsidRPr="005D5725">
        <w:rPr>
          <w:rFonts w:cstheme="minorHAnsi"/>
        </w:rPr>
        <w:t xml:space="preserve"> zaradi neizpolnjevanja s tem sporazumom določenih obveznosti. </w:t>
      </w:r>
      <w:r w:rsidR="00BC5073" w:rsidRPr="005D5725">
        <w:rPr>
          <w:rFonts w:cstheme="minorHAnsi"/>
        </w:rPr>
        <w:t xml:space="preserve">Predlog za </w:t>
      </w:r>
      <w:r w:rsidR="00843842" w:rsidRPr="005D5725">
        <w:rPr>
          <w:rFonts w:cstheme="minorHAnsi"/>
        </w:rPr>
        <w:t>odpoved</w:t>
      </w:r>
      <w:r w:rsidRPr="005D5725">
        <w:rPr>
          <w:rFonts w:cstheme="minorHAnsi"/>
        </w:rPr>
        <w:t xml:space="preserve"> mora biti </w:t>
      </w:r>
      <w:r w:rsidR="00E467C7" w:rsidRPr="005D5725">
        <w:rPr>
          <w:rFonts w:cstheme="minorHAnsi"/>
        </w:rPr>
        <w:t xml:space="preserve">utemeljen in </w:t>
      </w:r>
      <w:r w:rsidR="00BC5073" w:rsidRPr="005D5725">
        <w:rPr>
          <w:rFonts w:cstheme="minorHAnsi"/>
        </w:rPr>
        <w:t xml:space="preserve">podan </w:t>
      </w:r>
      <w:r w:rsidRPr="005D5725">
        <w:rPr>
          <w:rFonts w:cstheme="minorHAnsi"/>
        </w:rPr>
        <w:t>pisn</w:t>
      </w:r>
      <w:r w:rsidR="00BC5073" w:rsidRPr="005D5725">
        <w:rPr>
          <w:rFonts w:cstheme="minorHAnsi"/>
        </w:rPr>
        <w:t>o</w:t>
      </w:r>
      <w:r w:rsidRPr="005D5725">
        <w:rPr>
          <w:rFonts w:cstheme="minorHAnsi"/>
        </w:rPr>
        <w:t xml:space="preserve"> </w:t>
      </w:r>
      <w:r w:rsidR="00BC5073" w:rsidRPr="005D5725">
        <w:rPr>
          <w:rFonts w:cstheme="minorHAnsi"/>
        </w:rPr>
        <w:t>dekanu</w:t>
      </w:r>
      <w:r w:rsidR="00F40AD4">
        <w:rPr>
          <w:rFonts w:cstheme="minorHAnsi"/>
        </w:rPr>
        <w:t>_ici</w:t>
      </w:r>
      <w:r w:rsidR="00BC5073" w:rsidRPr="005D5725">
        <w:rPr>
          <w:rFonts w:cstheme="minorHAnsi"/>
        </w:rPr>
        <w:t xml:space="preserve"> gostujoče fakultete, </w:t>
      </w:r>
      <w:r w:rsidR="0091130D" w:rsidRPr="005D5725">
        <w:rPr>
          <w:rFonts w:cstheme="minorHAnsi"/>
        </w:rPr>
        <w:t xml:space="preserve">ki sprejme odločitev glede </w:t>
      </w:r>
      <w:r w:rsidR="00B406E4" w:rsidRPr="005D5725">
        <w:rPr>
          <w:rFonts w:cstheme="minorHAnsi"/>
        </w:rPr>
        <w:t xml:space="preserve">same </w:t>
      </w:r>
      <w:r w:rsidR="0091130D" w:rsidRPr="005D5725">
        <w:rPr>
          <w:rFonts w:cstheme="minorHAnsi"/>
        </w:rPr>
        <w:t xml:space="preserve">odpovedi in </w:t>
      </w:r>
      <w:r w:rsidR="00B406E4" w:rsidRPr="005D5725">
        <w:rPr>
          <w:rFonts w:cstheme="minorHAnsi"/>
        </w:rPr>
        <w:t xml:space="preserve">odpovednega roka. </w:t>
      </w:r>
      <w:r w:rsidR="00B406E4" w:rsidRPr="005D5725">
        <w:rPr>
          <w:rFonts w:ascii="Calibri" w:hAnsi="Calibri" w:cs="Calibri"/>
          <w:color w:val="212121"/>
          <w:shd w:val="clear" w:color="auto" w:fill="FFFFFF"/>
        </w:rPr>
        <w:t>L</w:t>
      </w:r>
      <w:r w:rsidR="00900341" w:rsidRPr="005D5725">
        <w:rPr>
          <w:rFonts w:ascii="Calibri" w:hAnsi="Calibri" w:cs="Calibri"/>
          <w:color w:val="212121"/>
          <w:shd w:val="clear" w:color="auto" w:fill="FFFFFF"/>
        </w:rPr>
        <w:t xml:space="preserve">ahko </w:t>
      </w:r>
      <w:r w:rsidR="00B406E4" w:rsidRPr="005D5725">
        <w:rPr>
          <w:rFonts w:ascii="Calibri" w:hAnsi="Calibri" w:cs="Calibri"/>
          <w:color w:val="212121"/>
          <w:shd w:val="clear" w:color="auto" w:fill="FFFFFF"/>
        </w:rPr>
        <w:t xml:space="preserve">pa </w:t>
      </w:r>
      <w:r w:rsidR="00900341" w:rsidRPr="005D5725">
        <w:rPr>
          <w:rFonts w:ascii="Calibri" w:hAnsi="Calibri" w:cs="Calibri"/>
          <w:color w:val="212121"/>
          <w:shd w:val="clear" w:color="auto" w:fill="FFFFFF"/>
        </w:rPr>
        <w:t xml:space="preserve">stranke sporazum </w:t>
      </w:r>
      <w:r w:rsidR="00E24F33" w:rsidRPr="005D5725">
        <w:rPr>
          <w:rFonts w:ascii="Calibri" w:hAnsi="Calibri" w:cs="Calibri"/>
          <w:color w:val="212121"/>
          <w:shd w:val="clear" w:color="auto" w:fill="FFFFFF"/>
        </w:rPr>
        <w:t>kadarkoli</w:t>
      </w:r>
      <w:r w:rsidR="00900341" w:rsidRPr="005D5725">
        <w:rPr>
          <w:rFonts w:ascii="Calibri" w:hAnsi="Calibri" w:cs="Calibri"/>
          <w:color w:val="212121"/>
          <w:shd w:val="clear" w:color="auto" w:fill="FFFFFF"/>
        </w:rPr>
        <w:t xml:space="preserve"> tudi sporazumno razvežejo</w:t>
      </w:r>
      <w:r w:rsidR="00A62CA9" w:rsidRPr="005D5725">
        <w:rPr>
          <w:rFonts w:ascii="Calibri" w:hAnsi="Calibri" w:cs="Calibri"/>
          <w:color w:val="212121"/>
          <w:shd w:val="clear" w:color="auto" w:fill="FFFFFF"/>
        </w:rPr>
        <w:t>, pri čemer</w:t>
      </w:r>
      <w:r w:rsidR="00A62CA9" w:rsidRPr="005D5725">
        <w:rPr>
          <w:rFonts w:cstheme="minorHAnsi"/>
        </w:rPr>
        <w:t xml:space="preserve"> sporazum v tem primeru preneha </w:t>
      </w:r>
      <w:r w:rsidR="00E24F33" w:rsidRPr="005D5725">
        <w:rPr>
          <w:rFonts w:cstheme="minorHAnsi"/>
        </w:rPr>
        <w:t xml:space="preserve">veljati </w:t>
      </w:r>
      <w:r w:rsidR="00A62CA9" w:rsidRPr="005D5725">
        <w:rPr>
          <w:rFonts w:cstheme="minorHAnsi"/>
        </w:rPr>
        <w:t>z dnem, dogovorjenim in navedenim v sporazumu o prenehanju raziskovalnega dela.</w:t>
      </w:r>
      <w:r w:rsidRPr="005D5725">
        <w:rPr>
          <w:rFonts w:cstheme="minorHAnsi"/>
        </w:rPr>
        <w:t xml:space="preserve"> V primeru, da gostovanje ne bo izvedeno ali bo izvedeno v krajšem obdobju, se fakulteti z razpisom odobrena sredstva ne izplačajo oz. se izplača zgolj sorazmerni del.</w:t>
      </w:r>
    </w:p>
    <w:p w14:paraId="5CED6308" w14:textId="77777777" w:rsidR="00C07FE9" w:rsidRPr="00666BAD" w:rsidRDefault="00D5223E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666BAD">
        <w:rPr>
          <w:rFonts w:cstheme="minorHAnsi"/>
          <w:b/>
          <w:bCs/>
        </w:rPr>
        <w:t>člen</w:t>
      </w:r>
    </w:p>
    <w:p w14:paraId="19FD0685" w14:textId="77777777" w:rsidR="00C07FE9" w:rsidRPr="00FE5E07" w:rsidRDefault="00D5223E" w:rsidP="00C07FE9">
      <w:p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Morebitne spore, povezane s sporazumom, bodo stranke reševale sporazumno. Če sporazuma ne morejo doseči, bo spor reševalo stvarno in krajevno pristojno sodišče po sedežu </w:t>
      </w:r>
      <w:r>
        <w:rPr>
          <w:rFonts w:cstheme="minorHAnsi"/>
        </w:rPr>
        <w:t xml:space="preserve">gostujoče </w:t>
      </w:r>
      <w:r w:rsidRPr="00FE5E07">
        <w:rPr>
          <w:rFonts w:cstheme="minorHAnsi"/>
        </w:rPr>
        <w:t xml:space="preserve">fakultete UM. </w:t>
      </w:r>
    </w:p>
    <w:p w14:paraId="1AEFE347" w14:textId="77777777" w:rsidR="00C07FE9" w:rsidRPr="00666BAD" w:rsidRDefault="00D5223E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666BAD">
        <w:rPr>
          <w:rFonts w:cstheme="minorHAnsi"/>
          <w:b/>
          <w:bCs/>
        </w:rPr>
        <w:t>člen</w:t>
      </w:r>
    </w:p>
    <w:p w14:paraId="7FEECECA" w14:textId="6097A54C" w:rsidR="00C07FE9" w:rsidRPr="00FE5E07" w:rsidRDefault="00D5223E" w:rsidP="00C07FE9">
      <w:p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>Ta sporazum ne vključuje ostalih materialnih pravic in odgovornosti, o katerih se študent</w:t>
      </w:r>
      <w:r w:rsidR="00F40AD4">
        <w:rPr>
          <w:rFonts w:cstheme="minorHAnsi"/>
        </w:rPr>
        <w:t>_ka</w:t>
      </w:r>
      <w:r w:rsidRPr="00FE5E07">
        <w:rPr>
          <w:rFonts w:cstheme="minorHAnsi"/>
        </w:rPr>
        <w:t xml:space="preserve"> in odgovorna oseba </w:t>
      </w:r>
      <w:r>
        <w:rPr>
          <w:rFonts w:cstheme="minorHAnsi"/>
        </w:rPr>
        <w:t>fakultete gostiteljice</w:t>
      </w:r>
      <w:r w:rsidRPr="00FE5E07">
        <w:rPr>
          <w:rFonts w:cstheme="minorHAnsi"/>
        </w:rPr>
        <w:t xml:space="preserve"> dogovorita z individualno sklenjenim sporazumom. </w:t>
      </w:r>
    </w:p>
    <w:p w14:paraId="07801DD6" w14:textId="77777777" w:rsidR="00C07FE9" w:rsidRPr="00666BAD" w:rsidRDefault="00D5223E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666BAD">
        <w:rPr>
          <w:rFonts w:cstheme="minorHAnsi"/>
          <w:b/>
          <w:bCs/>
        </w:rPr>
        <w:t>člen</w:t>
      </w:r>
    </w:p>
    <w:p w14:paraId="5905575C" w14:textId="77777777" w:rsidR="00C07FE9" w:rsidRPr="00FE5E07" w:rsidRDefault="00D5223E" w:rsidP="00C07FE9">
      <w:p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Sporazum je sklenjen v treh izvodih, od katerih prejme vsaka stranka po en izvod.   </w:t>
      </w:r>
    </w:p>
    <w:p w14:paraId="3CF53C3D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</w:p>
    <w:p w14:paraId="2714C581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</w:p>
    <w:p w14:paraId="62E9BB6E" w14:textId="77777777" w:rsidR="00C07FE9" w:rsidRPr="00FE5E07" w:rsidRDefault="00D5223E" w:rsidP="00C07FE9">
      <w:pPr>
        <w:spacing w:before="120" w:after="120" w:line="240" w:lineRule="auto"/>
        <w:rPr>
          <w:rFonts w:cstheme="minorHAnsi"/>
        </w:rPr>
      </w:pPr>
      <w:r w:rsidRPr="00FE5E07">
        <w:rPr>
          <w:rFonts w:cstheme="minorHAnsi"/>
        </w:rPr>
        <w:t xml:space="preserve">Dekan_ica: _____________________ </w:t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</w:r>
      <w:r w:rsidR="001F4F91">
        <w:rPr>
          <w:rFonts w:cstheme="minorHAnsi"/>
        </w:rPr>
        <w:t>Vodja projekta</w:t>
      </w:r>
      <w:r w:rsidRPr="00FE5E07">
        <w:rPr>
          <w:rFonts w:cstheme="minorHAnsi"/>
        </w:rPr>
        <w:t xml:space="preserve">: __________________ </w:t>
      </w:r>
    </w:p>
    <w:p w14:paraId="3BC8556F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</w:p>
    <w:p w14:paraId="0F826170" w14:textId="77777777" w:rsidR="00C07FE9" w:rsidRPr="00FE5E07" w:rsidRDefault="00D5223E" w:rsidP="00C07FE9">
      <w:pPr>
        <w:spacing w:before="120" w:after="120" w:line="240" w:lineRule="auto"/>
        <w:rPr>
          <w:rFonts w:cstheme="minorHAnsi"/>
        </w:rPr>
      </w:pPr>
      <w:r w:rsidRPr="00FE5E07">
        <w:rPr>
          <w:rFonts w:cstheme="minorHAnsi"/>
        </w:rPr>
        <w:t xml:space="preserve">Datum: ________________________ Žig: </w:t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  <w:t xml:space="preserve"> </w:t>
      </w:r>
    </w:p>
    <w:p w14:paraId="17E0BE90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</w:p>
    <w:p w14:paraId="23FB489F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</w:p>
    <w:p w14:paraId="7A1DB8FA" w14:textId="30B9BB4B" w:rsidR="00C07FE9" w:rsidRPr="00FE5E07" w:rsidRDefault="00D5223E" w:rsidP="00C07FE9">
      <w:pPr>
        <w:spacing w:before="120" w:after="120" w:line="240" w:lineRule="auto"/>
        <w:rPr>
          <w:rFonts w:cstheme="minorHAnsi"/>
        </w:rPr>
      </w:pPr>
      <w:r>
        <w:rPr>
          <w:rFonts w:cstheme="minorHAnsi"/>
        </w:rPr>
        <w:t>Prijavitelj_ica</w:t>
      </w:r>
      <w:r w:rsidRPr="00FE5E07">
        <w:rPr>
          <w:rFonts w:cstheme="minorHAnsi"/>
        </w:rPr>
        <w:t>: __________________________</w:t>
      </w:r>
      <w:r w:rsidR="00EB376B">
        <w:rPr>
          <w:rFonts w:cstheme="minorHAnsi"/>
        </w:rPr>
        <w:t xml:space="preserve">                               </w:t>
      </w:r>
      <w:r w:rsidRPr="00FE5E07">
        <w:rPr>
          <w:rFonts w:cstheme="minorHAnsi"/>
        </w:rPr>
        <w:t>Datum: ________________________</w:t>
      </w:r>
    </w:p>
    <w:p w14:paraId="614E3805" w14:textId="77777777" w:rsidR="000D0F9C" w:rsidRPr="00A51652" w:rsidRDefault="000D0F9C" w:rsidP="00A51652">
      <w:pPr>
        <w:rPr>
          <w:rFonts w:cstheme="minorHAnsi"/>
        </w:rPr>
      </w:pPr>
    </w:p>
    <w:sectPr w:rsidR="000D0F9C" w:rsidRPr="00A51652" w:rsidSect="008F67D0">
      <w:head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pgNumType w:start="8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1E8C17" w14:textId="77777777" w:rsidR="00F62B13" w:rsidRDefault="00F62B13">
      <w:pPr>
        <w:spacing w:after="0" w:line="240" w:lineRule="auto"/>
      </w:pPr>
      <w:r>
        <w:separator/>
      </w:r>
    </w:p>
  </w:endnote>
  <w:endnote w:type="continuationSeparator" w:id="0">
    <w:p w14:paraId="7E0D69F0" w14:textId="77777777" w:rsidR="00F62B13" w:rsidRDefault="00F62B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76AE2" w14:textId="77777777" w:rsidR="00E85B2C" w:rsidRPr="00434115" w:rsidRDefault="00E85B2C" w:rsidP="00E85B2C">
    <w:pPr>
      <w:pStyle w:val="Noga"/>
      <w:rPr>
        <w:sz w:val="17"/>
        <w:szCs w:val="17"/>
      </w:rPr>
    </w:pPr>
    <w:r w:rsidRPr="00434115">
      <w:rPr>
        <w:color w:val="006A8E"/>
        <w:sz w:val="17"/>
        <w:szCs w:val="17"/>
      </w:rPr>
      <w:t>www.um.si | rektorat@um.si | t.: +386 2 235 5280 | f.: +386 2 235 5211 I trr: SI56 0110 0603 0709 059 | id DDV: SI 716 74705</w:t>
    </w:r>
  </w:p>
  <w:p w14:paraId="0D33357B" w14:textId="77777777" w:rsidR="00E85B2C" w:rsidRDefault="00E85B2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E52EC7" w14:textId="77777777" w:rsidR="00F62B13" w:rsidRDefault="00F62B13">
      <w:pPr>
        <w:spacing w:after="0" w:line="240" w:lineRule="auto"/>
      </w:pPr>
      <w:r>
        <w:separator/>
      </w:r>
    </w:p>
  </w:footnote>
  <w:footnote w:type="continuationSeparator" w:id="0">
    <w:p w14:paraId="69AB9EEC" w14:textId="77777777" w:rsidR="00F62B13" w:rsidRDefault="00F62B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0A969" w14:textId="77777777" w:rsidR="008A1080" w:rsidRDefault="008A1080">
    <w:pPr>
      <w:pStyle w:val="Glava"/>
    </w:pPr>
  </w:p>
  <w:p w14:paraId="73300CD0" w14:textId="77777777" w:rsidR="00902E8C" w:rsidRDefault="00D5223E" w:rsidP="008A1080">
    <w:pPr>
      <w:pStyle w:val="Glava"/>
      <w:tabs>
        <w:tab w:val="clear" w:pos="4536"/>
        <w:tab w:val="clear" w:pos="9072"/>
        <w:tab w:val="left" w:pos="1452"/>
      </w:tabs>
    </w:pPr>
    <w:r>
      <w:tab/>
    </w:r>
  </w:p>
  <w:p w14:paraId="15688871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  <w:p w14:paraId="66471AB6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DB6F83" w14:textId="77777777" w:rsidR="00E85B2C" w:rsidRDefault="00E85B2C" w:rsidP="00E85B2C">
    <w:pPr>
      <w:pStyle w:val="Glava"/>
      <w:jc w:val="center"/>
    </w:pPr>
    <w:r>
      <w:rPr>
        <w:noProof/>
        <w:lang w:eastAsia="sl-SI"/>
      </w:rPr>
      <w:drawing>
        <wp:inline distT="0" distB="0" distL="0" distR="0" wp14:anchorId="123B5C45" wp14:editId="0A4F6E27">
          <wp:extent cx="899795" cy="511175"/>
          <wp:effectExtent l="0" t="0" r="0" b="3175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92" t="3389" r="3140" b="5222"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511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251D194" w14:textId="77777777" w:rsidR="00E85B2C" w:rsidRPr="00B02A70" w:rsidRDefault="00E85B2C" w:rsidP="00E85B2C">
    <w:pPr>
      <w:pStyle w:val="Glava"/>
      <w:jc w:val="center"/>
      <w:rPr>
        <w:sz w:val="12"/>
      </w:rPr>
    </w:pPr>
  </w:p>
  <w:p w14:paraId="07E1DE34" w14:textId="77777777" w:rsidR="00E85B2C" w:rsidRDefault="00E85B2C" w:rsidP="00E85B2C">
    <w:pPr>
      <w:pStyle w:val="Glava"/>
      <w:tabs>
        <w:tab w:val="clear" w:pos="4536"/>
        <w:tab w:val="clear" w:pos="9072"/>
      </w:tabs>
      <w:jc w:val="center"/>
      <w:rPr>
        <w:color w:val="006A8E"/>
        <w:sz w:val="18"/>
      </w:rPr>
    </w:pPr>
    <w:r>
      <w:rPr>
        <w:noProof/>
        <w:color w:val="006A8E"/>
        <w:sz w:val="18"/>
        <w:lang w:eastAsia="sl-SI"/>
      </w:rPr>
      <mc:AlternateContent>
        <mc:Choice Requires="wps">
          <w:drawing>
            <wp:anchor distT="0" distB="0" distL="114300" distR="114300" simplePos="0" relativeHeight="251659264" behindDoc="1" locked="0" layoutInCell="1" allowOverlap="0" wp14:anchorId="244192A8" wp14:editId="02A3EB43">
              <wp:simplePos x="0" y="0"/>
              <wp:positionH relativeFrom="column">
                <wp:align>center</wp:align>
              </wp:positionH>
              <wp:positionV relativeFrom="paragraph">
                <wp:posOffset>46990</wp:posOffset>
              </wp:positionV>
              <wp:extent cx="1749425" cy="0"/>
              <wp:effectExtent l="9525" t="8890" r="12700" b="10160"/>
              <wp:wrapTight wrapText="bothSides">
                <wp:wrapPolygon edited="0">
                  <wp:start x="0" y="-2147483648"/>
                  <wp:lineTo x="0" y="-2147483648"/>
                  <wp:lineTo x="188" y="-2147483648"/>
                  <wp:lineTo x="188" y="-2147483648"/>
                  <wp:lineTo x="0" y="-2147483648"/>
                </wp:wrapPolygon>
              </wp:wrapTight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74942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6A8E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7782F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0;margin-top:3.7pt;width:137.75pt;height:0;z-index:-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" o:allowoverlap="f" strokecolor="#006a8e" strokeweight=".5pt">
              <w10:wrap type="tight"/>
            </v:shape>
          </w:pict>
        </mc:Fallback>
      </mc:AlternateContent>
    </w:r>
  </w:p>
  <w:p w14:paraId="1F83D441" w14:textId="4F098632" w:rsidR="00294ECC" w:rsidRPr="00E85B2C" w:rsidRDefault="00E85B2C" w:rsidP="00E85B2C">
    <w:pPr>
      <w:pStyle w:val="Glava"/>
      <w:tabs>
        <w:tab w:val="clear" w:pos="4536"/>
        <w:tab w:val="clear" w:pos="9072"/>
      </w:tabs>
      <w:jc w:val="center"/>
      <w:rPr>
        <w:color w:val="006A8E"/>
        <w:sz w:val="24"/>
      </w:rPr>
    </w:pPr>
    <w:r w:rsidRPr="00976774">
      <w:rPr>
        <w:color w:val="006A8E"/>
        <w:sz w:val="18"/>
      </w:rPr>
      <w:t>Slomškov trg 15</w:t>
    </w:r>
    <w:r>
      <w:rPr>
        <w:color w:val="006A8E"/>
        <w:sz w:val="18"/>
      </w:rPr>
      <w:br/>
      <w:t>2000 Maribor, Slovenija</w:t>
    </w:r>
  </w:p>
  <w:p w14:paraId="1F729409" w14:textId="77777777" w:rsidR="007B3566" w:rsidRPr="002E67E7" w:rsidRDefault="007B3566" w:rsidP="007B3566">
    <w:pPr>
      <w:spacing w:after="0" w:line="200" w:lineRule="exact"/>
      <w:jc w:val="both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04C40"/>
    <w:multiLevelType w:val="hybridMultilevel"/>
    <w:tmpl w:val="0636C890"/>
    <w:lvl w:ilvl="0" w:tplc="8C1487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70C49A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3EE0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FEA9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CCD9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D484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3E20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0F5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A8B1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422F"/>
    <w:multiLevelType w:val="hybridMultilevel"/>
    <w:tmpl w:val="ADF89A2A"/>
    <w:lvl w:ilvl="0" w:tplc="847E6CEA">
      <w:start w:val="1"/>
      <w:numFmt w:val="decimal"/>
      <w:lvlText w:val="%1."/>
      <w:lvlJc w:val="left"/>
      <w:pPr>
        <w:ind w:left="720" w:hanging="360"/>
      </w:pPr>
    </w:lvl>
    <w:lvl w:ilvl="1" w:tplc="B71A11B4" w:tentative="1">
      <w:start w:val="1"/>
      <w:numFmt w:val="lowerLetter"/>
      <w:lvlText w:val="%2."/>
      <w:lvlJc w:val="left"/>
      <w:pPr>
        <w:ind w:left="1440" w:hanging="360"/>
      </w:pPr>
    </w:lvl>
    <w:lvl w:ilvl="2" w:tplc="939C602E" w:tentative="1">
      <w:start w:val="1"/>
      <w:numFmt w:val="lowerRoman"/>
      <w:lvlText w:val="%3."/>
      <w:lvlJc w:val="right"/>
      <w:pPr>
        <w:ind w:left="2160" w:hanging="180"/>
      </w:pPr>
    </w:lvl>
    <w:lvl w:ilvl="3" w:tplc="2AEC2D90" w:tentative="1">
      <w:start w:val="1"/>
      <w:numFmt w:val="decimal"/>
      <w:lvlText w:val="%4."/>
      <w:lvlJc w:val="left"/>
      <w:pPr>
        <w:ind w:left="2880" w:hanging="360"/>
      </w:pPr>
    </w:lvl>
    <w:lvl w:ilvl="4" w:tplc="637C0C92" w:tentative="1">
      <w:start w:val="1"/>
      <w:numFmt w:val="lowerLetter"/>
      <w:lvlText w:val="%5."/>
      <w:lvlJc w:val="left"/>
      <w:pPr>
        <w:ind w:left="3600" w:hanging="360"/>
      </w:pPr>
    </w:lvl>
    <w:lvl w:ilvl="5" w:tplc="A70049CE" w:tentative="1">
      <w:start w:val="1"/>
      <w:numFmt w:val="lowerRoman"/>
      <w:lvlText w:val="%6."/>
      <w:lvlJc w:val="right"/>
      <w:pPr>
        <w:ind w:left="4320" w:hanging="180"/>
      </w:pPr>
    </w:lvl>
    <w:lvl w:ilvl="6" w:tplc="BE6A91E8" w:tentative="1">
      <w:start w:val="1"/>
      <w:numFmt w:val="decimal"/>
      <w:lvlText w:val="%7."/>
      <w:lvlJc w:val="left"/>
      <w:pPr>
        <w:ind w:left="5040" w:hanging="360"/>
      </w:pPr>
    </w:lvl>
    <w:lvl w:ilvl="7" w:tplc="184EF192" w:tentative="1">
      <w:start w:val="1"/>
      <w:numFmt w:val="lowerLetter"/>
      <w:lvlText w:val="%8."/>
      <w:lvlJc w:val="left"/>
      <w:pPr>
        <w:ind w:left="5760" w:hanging="360"/>
      </w:pPr>
    </w:lvl>
    <w:lvl w:ilvl="8" w:tplc="F718F7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D6557"/>
    <w:multiLevelType w:val="hybridMultilevel"/>
    <w:tmpl w:val="1BE6B932"/>
    <w:lvl w:ilvl="0" w:tplc="B12210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141E64" w:tentative="1">
      <w:start w:val="1"/>
      <w:numFmt w:val="lowerLetter"/>
      <w:lvlText w:val="%2."/>
      <w:lvlJc w:val="left"/>
      <w:pPr>
        <w:ind w:left="1440" w:hanging="360"/>
      </w:pPr>
    </w:lvl>
    <w:lvl w:ilvl="2" w:tplc="643E1216" w:tentative="1">
      <w:start w:val="1"/>
      <w:numFmt w:val="lowerRoman"/>
      <w:lvlText w:val="%3."/>
      <w:lvlJc w:val="right"/>
      <w:pPr>
        <w:ind w:left="2160" w:hanging="180"/>
      </w:pPr>
    </w:lvl>
    <w:lvl w:ilvl="3" w:tplc="1944A4F2" w:tentative="1">
      <w:start w:val="1"/>
      <w:numFmt w:val="decimal"/>
      <w:lvlText w:val="%4."/>
      <w:lvlJc w:val="left"/>
      <w:pPr>
        <w:ind w:left="2880" w:hanging="360"/>
      </w:pPr>
    </w:lvl>
    <w:lvl w:ilvl="4" w:tplc="7A1E775C" w:tentative="1">
      <w:start w:val="1"/>
      <w:numFmt w:val="lowerLetter"/>
      <w:lvlText w:val="%5."/>
      <w:lvlJc w:val="left"/>
      <w:pPr>
        <w:ind w:left="3600" w:hanging="360"/>
      </w:pPr>
    </w:lvl>
    <w:lvl w:ilvl="5" w:tplc="865268D0" w:tentative="1">
      <w:start w:val="1"/>
      <w:numFmt w:val="lowerRoman"/>
      <w:lvlText w:val="%6."/>
      <w:lvlJc w:val="right"/>
      <w:pPr>
        <w:ind w:left="4320" w:hanging="180"/>
      </w:pPr>
    </w:lvl>
    <w:lvl w:ilvl="6" w:tplc="7110163C" w:tentative="1">
      <w:start w:val="1"/>
      <w:numFmt w:val="decimal"/>
      <w:lvlText w:val="%7."/>
      <w:lvlJc w:val="left"/>
      <w:pPr>
        <w:ind w:left="5040" w:hanging="360"/>
      </w:pPr>
    </w:lvl>
    <w:lvl w:ilvl="7" w:tplc="4790DA4C" w:tentative="1">
      <w:start w:val="1"/>
      <w:numFmt w:val="lowerLetter"/>
      <w:lvlText w:val="%8."/>
      <w:lvlJc w:val="left"/>
      <w:pPr>
        <w:ind w:left="5760" w:hanging="360"/>
      </w:pPr>
    </w:lvl>
    <w:lvl w:ilvl="8" w:tplc="489E5E2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90115"/>
    <w:multiLevelType w:val="hybridMultilevel"/>
    <w:tmpl w:val="D8C459C6"/>
    <w:lvl w:ilvl="0" w:tplc="3A0E8230">
      <w:start w:val="1"/>
      <w:numFmt w:val="decimal"/>
      <w:lvlText w:val="%1."/>
      <w:lvlJc w:val="left"/>
      <w:pPr>
        <w:ind w:left="720" w:hanging="360"/>
      </w:pPr>
    </w:lvl>
    <w:lvl w:ilvl="1" w:tplc="E88278D6" w:tentative="1">
      <w:start w:val="1"/>
      <w:numFmt w:val="lowerLetter"/>
      <w:lvlText w:val="%2."/>
      <w:lvlJc w:val="left"/>
      <w:pPr>
        <w:ind w:left="1440" w:hanging="360"/>
      </w:pPr>
    </w:lvl>
    <w:lvl w:ilvl="2" w:tplc="13DC3958" w:tentative="1">
      <w:start w:val="1"/>
      <w:numFmt w:val="lowerRoman"/>
      <w:lvlText w:val="%3."/>
      <w:lvlJc w:val="right"/>
      <w:pPr>
        <w:ind w:left="2160" w:hanging="180"/>
      </w:pPr>
    </w:lvl>
    <w:lvl w:ilvl="3" w:tplc="4A8E8760" w:tentative="1">
      <w:start w:val="1"/>
      <w:numFmt w:val="decimal"/>
      <w:lvlText w:val="%4."/>
      <w:lvlJc w:val="left"/>
      <w:pPr>
        <w:ind w:left="2880" w:hanging="360"/>
      </w:pPr>
    </w:lvl>
    <w:lvl w:ilvl="4" w:tplc="0D1E7318" w:tentative="1">
      <w:start w:val="1"/>
      <w:numFmt w:val="lowerLetter"/>
      <w:lvlText w:val="%5."/>
      <w:lvlJc w:val="left"/>
      <w:pPr>
        <w:ind w:left="3600" w:hanging="360"/>
      </w:pPr>
    </w:lvl>
    <w:lvl w:ilvl="5" w:tplc="E69EC3AE" w:tentative="1">
      <w:start w:val="1"/>
      <w:numFmt w:val="lowerRoman"/>
      <w:lvlText w:val="%6."/>
      <w:lvlJc w:val="right"/>
      <w:pPr>
        <w:ind w:left="4320" w:hanging="180"/>
      </w:pPr>
    </w:lvl>
    <w:lvl w:ilvl="6" w:tplc="81C85C58" w:tentative="1">
      <w:start w:val="1"/>
      <w:numFmt w:val="decimal"/>
      <w:lvlText w:val="%7."/>
      <w:lvlJc w:val="left"/>
      <w:pPr>
        <w:ind w:left="5040" w:hanging="360"/>
      </w:pPr>
    </w:lvl>
    <w:lvl w:ilvl="7" w:tplc="0E181E0A" w:tentative="1">
      <w:start w:val="1"/>
      <w:numFmt w:val="lowerLetter"/>
      <w:lvlText w:val="%8."/>
      <w:lvlJc w:val="left"/>
      <w:pPr>
        <w:ind w:left="5760" w:hanging="360"/>
      </w:pPr>
    </w:lvl>
    <w:lvl w:ilvl="8" w:tplc="D58CDE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911D3"/>
    <w:multiLevelType w:val="hybridMultilevel"/>
    <w:tmpl w:val="CAE42184"/>
    <w:lvl w:ilvl="0" w:tplc="0A14E0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B94AE4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0CBB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2690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56A1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2AC1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48D9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2C7E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3EF1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F5293"/>
    <w:multiLevelType w:val="hybridMultilevel"/>
    <w:tmpl w:val="411E93FC"/>
    <w:lvl w:ilvl="0" w:tplc="445617A2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E0C46C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24DE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6260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7625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C4B5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9C9D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A866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CE3A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87A21"/>
    <w:multiLevelType w:val="hybridMultilevel"/>
    <w:tmpl w:val="0F9C4E3A"/>
    <w:lvl w:ilvl="0" w:tplc="7F44EDC4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370C1E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6873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DEBA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28E8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E885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6E1A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9475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42BA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BA4666"/>
    <w:multiLevelType w:val="hybridMultilevel"/>
    <w:tmpl w:val="FFCCD246"/>
    <w:lvl w:ilvl="0" w:tplc="3062AE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03AC0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3A0A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DE21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1EAA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FC7D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78C8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DAC8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CA44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143A9"/>
    <w:multiLevelType w:val="hybridMultilevel"/>
    <w:tmpl w:val="EF46196A"/>
    <w:lvl w:ilvl="0" w:tplc="28546984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69FC56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F0A5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8E57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90CA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F860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C642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5E7D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D076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238DD"/>
    <w:multiLevelType w:val="hybridMultilevel"/>
    <w:tmpl w:val="89588A38"/>
    <w:lvl w:ilvl="0" w:tplc="BE36A57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01C1B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56B8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30A7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F9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221D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8622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1012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20C0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B5796"/>
    <w:multiLevelType w:val="hybridMultilevel"/>
    <w:tmpl w:val="3F9A592E"/>
    <w:lvl w:ilvl="0" w:tplc="1694768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D0D8A5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1294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A69F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3427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9AE7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96A4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5C5F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9CB9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80F4A"/>
    <w:multiLevelType w:val="hybridMultilevel"/>
    <w:tmpl w:val="26342620"/>
    <w:lvl w:ilvl="0" w:tplc="DAD6018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F6254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8811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0415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7EC6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D675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04DE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4E0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1C79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1C0047"/>
    <w:multiLevelType w:val="hybridMultilevel"/>
    <w:tmpl w:val="467A3B3C"/>
    <w:lvl w:ilvl="0" w:tplc="6E146BD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E53CE4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F8EF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D661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868A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1254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189F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3486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F025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FF2252"/>
    <w:multiLevelType w:val="hybridMultilevel"/>
    <w:tmpl w:val="36C8E4D6"/>
    <w:lvl w:ilvl="0" w:tplc="502C42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08838B8" w:tentative="1">
      <w:start w:val="1"/>
      <w:numFmt w:val="lowerLetter"/>
      <w:lvlText w:val="%2."/>
      <w:lvlJc w:val="left"/>
      <w:pPr>
        <w:ind w:left="1440" w:hanging="360"/>
      </w:pPr>
    </w:lvl>
    <w:lvl w:ilvl="2" w:tplc="3852FD86" w:tentative="1">
      <w:start w:val="1"/>
      <w:numFmt w:val="lowerRoman"/>
      <w:lvlText w:val="%3."/>
      <w:lvlJc w:val="right"/>
      <w:pPr>
        <w:ind w:left="2160" w:hanging="180"/>
      </w:pPr>
    </w:lvl>
    <w:lvl w:ilvl="3" w:tplc="C0CCE3F8" w:tentative="1">
      <w:start w:val="1"/>
      <w:numFmt w:val="decimal"/>
      <w:lvlText w:val="%4."/>
      <w:lvlJc w:val="left"/>
      <w:pPr>
        <w:ind w:left="2880" w:hanging="360"/>
      </w:pPr>
    </w:lvl>
    <w:lvl w:ilvl="4" w:tplc="3D7E8D54" w:tentative="1">
      <w:start w:val="1"/>
      <w:numFmt w:val="lowerLetter"/>
      <w:lvlText w:val="%5."/>
      <w:lvlJc w:val="left"/>
      <w:pPr>
        <w:ind w:left="3600" w:hanging="360"/>
      </w:pPr>
    </w:lvl>
    <w:lvl w:ilvl="5" w:tplc="45BEECA0" w:tentative="1">
      <w:start w:val="1"/>
      <w:numFmt w:val="lowerRoman"/>
      <w:lvlText w:val="%6."/>
      <w:lvlJc w:val="right"/>
      <w:pPr>
        <w:ind w:left="4320" w:hanging="180"/>
      </w:pPr>
    </w:lvl>
    <w:lvl w:ilvl="6" w:tplc="4D703D58" w:tentative="1">
      <w:start w:val="1"/>
      <w:numFmt w:val="decimal"/>
      <w:lvlText w:val="%7."/>
      <w:lvlJc w:val="left"/>
      <w:pPr>
        <w:ind w:left="5040" w:hanging="360"/>
      </w:pPr>
    </w:lvl>
    <w:lvl w:ilvl="7" w:tplc="D14E26CA" w:tentative="1">
      <w:start w:val="1"/>
      <w:numFmt w:val="lowerLetter"/>
      <w:lvlText w:val="%8."/>
      <w:lvlJc w:val="left"/>
      <w:pPr>
        <w:ind w:left="5760" w:hanging="360"/>
      </w:pPr>
    </w:lvl>
    <w:lvl w:ilvl="8" w:tplc="8C9229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196CD3"/>
    <w:multiLevelType w:val="hybridMultilevel"/>
    <w:tmpl w:val="DF6CDC96"/>
    <w:lvl w:ilvl="0" w:tplc="D922A978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860AD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623E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3656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7AB0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4AE3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A02F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C89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FCD5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028E8"/>
    <w:multiLevelType w:val="hybridMultilevel"/>
    <w:tmpl w:val="01C0682E"/>
    <w:lvl w:ilvl="0" w:tplc="5DB0AC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0644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582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26C0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4DD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645F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AEA2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C84D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9A0E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E35972"/>
    <w:multiLevelType w:val="hybridMultilevel"/>
    <w:tmpl w:val="F5160D78"/>
    <w:lvl w:ilvl="0" w:tplc="FEF83794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5160A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6AFE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2290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A8BB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D845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0474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E2E0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AEAE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BD272C"/>
    <w:multiLevelType w:val="hybridMultilevel"/>
    <w:tmpl w:val="12C468A2"/>
    <w:lvl w:ilvl="0" w:tplc="6ABADC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5EC468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8E2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D470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70A3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2AEE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E643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D83F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68CA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12015A"/>
    <w:multiLevelType w:val="hybridMultilevel"/>
    <w:tmpl w:val="321E1756"/>
    <w:lvl w:ilvl="0" w:tplc="E02C8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6658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C238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10C7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AE1A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8A2C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F639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C698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2C98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FB36A2"/>
    <w:multiLevelType w:val="hybridMultilevel"/>
    <w:tmpl w:val="44FA815E"/>
    <w:lvl w:ilvl="0" w:tplc="8732ECBA">
      <w:numFmt w:val="bullet"/>
      <w:lvlText w:val="―"/>
      <w:lvlJc w:val="left"/>
      <w:pPr>
        <w:ind w:left="765" w:hanging="360"/>
      </w:pPr>
      <w:rPr>
        <w:rFonts w:ascii="Trebuchet MS" w:eastAsia="Times New Roman" w:hAnsi="Trebuchet MS" w:cs="Times New Roman" w:hint="default"/>
      </w:rPr>
    </w:lvl>
    <w:lvl w:ilvl="1" w:tplc="3E1E6988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EE6C2520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A7F2A2D6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7292CF2C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7F80B9AE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EA2C3DE6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74C04B4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EC56463A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5B7E285F"/>
    <w:multiLevelType w:val="multilevel"/>
    <w:tmpl w:val="00D8CA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38A788F"/>
    <w:multiLevelType w:val="hybridMultilevel"/>
    <w:tmpl w:val="393ABB62"/>
    <w:lvl w:ilvl="0" w:tplc="C62C30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D6C035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0083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9CD2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26C3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74BF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F8EB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48C2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6248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F575F2"/>
    <w:multiLevelType w:val="hybridMultilevel"/>
    <w:tmpl w:val="07C45122"/>
    <w:lvl w:ilvl="0" w:tplc="1DD00A3E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6EBA494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FC4B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866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AA5E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74B6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EE1A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50BF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98EF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8B3527"/>
    <w:multiLevelType w:val="hybridMultilevel"/>
    <w:tmpl w:val="0F0EDEE8"/>
    <w:lvl w:ilvl="0" w:tplc="BFB06D5A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A4A4D07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60C171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264D05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01ACD8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176270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654057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F7A923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31AFB0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166866"/>
    <w:multiLevelType w:val="hybridMultilevel"/>
    <w:tmpl w:val="DDCEC53E"/>
    <w:lvl w:ilvl="0" w:tplc="35ECF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26A8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3CE0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44EC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609E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CACC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D053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5444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ACC5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F553F9"/>
    <w:multiLevelType w:val="hybridMultilevel"/>
    <w:tmpl w:val="6FAEFE10"/>
    <w:lvl w:ilvl="0" w:tplc="DB5C001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BCC7A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EA06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EC6C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5EFF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9C41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1A6B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F257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D466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5738F7"/>
    <w:multiLevelType w:val="hybridMultilevel"/>
    <w:tmpl w:val="19ECEC54"/>
    <w:lvl w:ilvl="0" w:tplc="71C87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16D5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4AD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AE3F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3635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9EE8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7CB7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DAB6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9A7A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A6013C"/>
    <w:multiLevelType w:val="hybridMultilevel"/>
    <w:tmpl w:val="669E272E"/>
    <w:lvl w:ilvl="0" w:tplc="B5E0E95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2CDA1682">
      <w:start w:val="1"/>
      <w:numFmt w:val="lowerLetter"/>
      <w:lvlText w:val="%2."/>
      <w:lvlJc w:val="left"/>
      <w:pPr>
        <w:ind w:left="1080" w:hanging="360"/>
      </w:pPr>
    </w:lvl>
    <w:lvl w:ilvl="2" w:tplc="F5426DA0" w:tentative="1">
      <w:start w:val="1"/>
      <w:numFmt w:val="lowerRoman"/>
      <w:lvlText w:val="%3."/>
      <w:lvlJc w:val="right"/>
      <w:pPr>
        <w:ind w:left="1800" w:hanging="180"/>
      </w:pPr>
    </w:lvl>
    <w:lvl w:ilvl="3" w:tplc="EF5643BE" w:tentative="1">
      <w:start w:val="1"/>
      <w:numFmt w:val="decimal"/>
      <w:lvlText w:val="%4."/>
      <w:lvlJc w:val="left"/>
      <w:pPr>
        <w:ind w:left="2520" w:hanging="360"/>
      </w:pPr>
    </w:lvl>
    <w:lvl w:ilvl="4" w:tplc="5232A9C2" w:tentative="1">
      <w:start w:val="1"/>
      <w:numFmt w:val="lowerLetter"/>
      <w:lvlText w:val="%5."/>
      <w:lvlJc w:val="left"/>
      <w:pPr>
        <w:ind w:left="3240" w:hanging="360"/>
      </w:pPr>
    </w:lvl>
    <w:lvl w:ilvl="5" w:tplc="035AD88C" w:tentative="1">
      <w:start w:val="1"/>
      <w:numFmt w:val="lowerRoman"/>
      <w:lvlText w:val="%6."/>
      <w:lvlJc w:val="right"/>
      <w:pPr>
        <w:ind w:left="3960" w:hanging="180"/>
      </w:pPr>
    </w:lvl>
    <w:lvl w:ilvl="6" w:tplc="353A5A4A" w:tentative="1">
      <w:start w:val="1"/>
      <w:numFmt w:val="decimal"/>
      <w:lvlText w:val="%7."/>
      <w:lvlJc w:val="left"/>
      <w:pPr>
        <w:ind w:left="4680" w:hanging="360"/>
      </w:pPr>
    </w:lvl>
    <w:lvl w:ilvl="7" w:tplc="4FF268FA" w:tentative="1">
      <w:start w:val="1"/>
      <w:numFmt w:val="lowerLetter"/>
      <w:lvlText w:val="%8."/>
      <w:lvlJc w:val="left"/>
      <w:pPr>
        <w:ind w:left="5400" w:hanging="360"/>
      </w:pPr>
    </w:lvl>
    <w:lvl w:ilvl="8" w:tplc="A6BE6E82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3357189">
    <w:abstractNumId w:val="27"/>
  </w:num>
  <w:num w:numId="2" w16cid:durableId="349256527">
    <w:abstractNumId w:val="12"/>
  </w:num>
  <w:num w:numId="3" w16cid:durableId="343747330">
    <w:abstractNumId w:val="2"/>
  </w:num>
  <w:num w:numId="4" w16cid:durableId="464128655">
    <w:abstractNumId w:val="1"/>
  </w:num>
  <w:num w:numId="5" w16cid:durableId="170992194">
    <w:abstractNumId w:val="13"/>
  </w:num>
  <w:num w:numId="6" w16cid:durableId="2123186019">
    <w:abstractNumId w:val="25"/>
  </w:num>
  <w:num w:numId="7" w16cid:durableId="625237654">
    <w:abstractNumId w:val="15"/>
  </w:num>
  <w:num w:numId="8" w16cid:durableId="1867715640">
    <w:abstractNumId w:val="23"/>
  </w:num>
  <w:num w:numId="9" w16cid:durableId="1328705778">
    <w:abstractNumId w:val="4"/>
  </w:num>
  <w:num w:numId="10" w16cid:durableId="964312003">
    <w:abstractNumId w:val="21"/>
  </w:num>
  <w:num w:numId="11" w16cid:durableId="1133599749">
    <w:abstractNumId w:val="9"/>
  </w:num>
  <w:num w:numId="12" w16cid:durableId="1964460933">
    <w:abstractNumId w:val="11"/>
  </w:num>
  <w:num w:numId="13" w16cid:durableId="1028916328">
    <w:abstractNumId w:val="16"/>
  </w:num>
  <w:num w:numId="14" w16cid:durableId="1690138242">
    <w:abstractNumId w:val="8"/>
  </w:num>
  <w:num w:numId="15" w16cid:durableId="1447769735">
    <w:abstractNumId w:val="6"/>
  </w:num>
  <w:num w:numId="16" w16cid:durableId="1311058442">
    <w:abstractNumId w:val="20"/>
  </w:num>
  <w:num w:numId="17" w16cid:durableId="2112780793">
    <w:abstractNumId w:val="22"/>
  </w:num>
  <w:num w:numId="18" w16cid:durableId="279455154">
    <w:abstractNumId w:val="14"/>
  </w:num>
  <w:num w:numId="19" w16cid:durableId="561603093">
    <w:abstractNumId w:val="0"/>
  </w:num>
  <w:num w:numId="20" w16cid:durableId="1390500767">
    <w:abstractNumId w:val="17"/>
  </w:num>
  <w:num w:numId="21" w16cid:durableId="1617760248">
    <w:abstractNumId w:val="10"/>
  </w:num>
  <w:num w:numId="22" w16cid:durableId="910115419">
    <w:abstractNumId w:val="5"/>
  </w:num>
  <w:num w:numId="23" w16cid:durableId="1694649808">
    <w:abstractNumId w:val="19"/>
  </w:num>
  <w:num w:numId="24" w16cid:durableId="65078714">
    <w:abstractNumId w:val="7"/>
  </w:num>
  <w:num w:numId="25" w16cid:durableId="431705724">
    <w:abstractNumId w:val="26"/>
  </w:num>
  <w:num w:numId="26" w16cid:durableId="1410275265">
    <w:abstractNumId w:val="18"/>
  </w:num>
  <w:num w:numId="27" w16cid:durableId="821039736">
    <w:abstractNumId w:val="24"/>
  </w:num>
  <w:num w:numId="28" w16cid:durableId="12038612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jG2MLG0NDMyMTVX0lEKTi0uzszPAykwMqkFAPDIfL8tAAAA"/>
  </w:docVars>
  <w:rsids>
    <w:rsidRoot w:val="003F1D28"/>
    <w:rsid w:val="00004147"/>
    <w:rsid w:val="00004C02"/>
    <w:rsid w:val="00007C4A"/>
    <w:rsid w:val="00010027"/>
    <w:rsid w:val="000150CC"/>
    <w:rsid w:val="00016231"/>
    <w:rsid w:val="00016271"/>
    <w:rsid w:val="00020CC4"/>
    <w:rsid w:val="00020FAE"/>
    <w:rsid w:val="00022536"/>
    <w:rsid w:val="0002446E"/>
    <w:rsid w:val="00024C7C"/>
    <w:rsid w:val="00024ED7"/>
    <w:rsid w:val="000275AA"/>
    <w:rsid w:val="000320B3"/>
    <w:rsid w:val="00036880"/>
    <w:rsid w:val="00040703"/>
    <w:rsid w:val="000434B5"/>
    <w:rsid w:val="00046B06"/>
    <w:rsid w:val="00047446"/>
    <w:rsid w:val="000474D4"/>
    <w:rsid w:val="00047916"/>
    <w:rsid w:val="00047B9D"/>
    <w:rsid w:val="00051F39"/>
    <w:rsid w:val="0005595E"/>
    <w:rsid w:val="00057B1A"/>
    <w:rsid w:val="0006161B"/>
    <w:rsid w:val="000625C3"/>
    <w:rsid w:val="000645DA"/>
    <w:rsid w:val="00064A4F"/>
    <w:rsid w:val="00065BDC"/>
    <w:rsid w:val="00065F52"/>
    <w:rsid w:val="00066662"/>
    <w:rsid w:val="00067F90"/>
    <w:rsid w:val="0007134B"/>
    <w:rsid w:val="00071621"/>
    <w:rsid w:val="00073C39"/>
    <w:rsid w:val="000747BE"/>
    <w:rsid w:val="000761B3"/>
    <w:rsid w:val="000761F8"/>
    <w:rsid w:val="00077949"/>
    <w:rsid w:val="000809E9"/>
    <w:rsid w:val="000818FC"/>
    <w:rsid w:val="0008362C"/>
    <w:rsid w:val="0008363F"/>
    <w:rsid w:val="0008573C"/>
    <w:rsid w:val="00087773"/>
    <w:rsid w:val="00090187"/>
    <w:rsid w:val="000951D8"/>
    <w:rsid w:val="00097165"/>
    <w:rsid w:val="000A22B6"/>
    <w:rsid w:val="000A734A"/>
    <w:rsid w:val="000A7DC4"/>
    <w:rsid w:val="000B29A9"/>
    <w:rsid w:val="000B342A"/>
    <w:rsid w:val="000B3E95"/>
    <w:rsid w:val="000B3EAA"/>
    <w:rsid w:val="000B40F0"/>
    <w:rsid w:val="000B463F"/>
    <w:rsid w:val="000B61BF"/>
    <w:rsid w:val="000B66DB"/>
    <w:rsid w:val="000C03C7"/>
    <w:rsid w:val="000C1A59"/>
    <w:rsid w:val="000C50C4"/>
    <w:rsid w:val="000C63EA"/>
    <w:rsid w:val="000C757D"/>
    <w:rsid w:val="000D0F9C"/>
    <w:rsid w:val="000D1B04"/>
    <w:rsid w:val="000D60E5"/>
    <w:rsid w:val="000D6E7C"/>
    <w:rsid w:val="000D79A5"/>
    <w:rsid w:val="000E22F1"/>
    <w:rsid w:val="000E3777"/>
    <w:rsid w:val="000E3A45"/>
    <w:rsid w:val="000E473D"/>
    <w:rsid w:val="000E6016"/>
    <w:rsid w:val="000F40A5"/>
    <w:rsid w:val="000F457D"/>
    <w:rsid w:val="000F61D3"/>
    <w:rsid w:val="001044FA"/>
    <w:rsid w:val="00106E23"/>
    <w:rsid w:val="001115C9"/>
    <w:rsid w:val="00111E54"/>
    <w:rsid w:val="00112A71"/>
    <w:rsid w:val="00112E38"/>
    <w:rsid w:val="00115CFF"/>
    <w:rsid w:val="00117C31"/>
    <w:rsid w:val="00117E3E"/>
    <w:rsid w:val="00120C15"/>
    <w:rsid w:val="00122B7F"/>
    <w:rsid w:val="00122D9C"/>
    <w:rsid w:val="001237A8"/>
    <w:rsid w:val="00124999"/>
    <w:rsid w:val="00126195"/>
    <w:rsid w:val="00126F12"/>
    <w:rsid w:val="00127570"/>
    <w:rsid w:val="00131B4D"/>
    <w:rsid w:val="00133279"/>
    <w:rsid w:val="00133AB2"/>
    <w:rsid w:val="00134BF1"/>
    <w:rsid w:val="00140316"/>
    <w:rsid w:val="00141090"/>
    <w:rsid w:val="00144973"/>
    <w:rsid w:val="001449FE"/>
    <w:rsid w:val="0014663B"/>
    <w:rsid w:val="0014663D"/>
    <w:rsid w:val="001479B8"/>
    <w:rsid w:val="00150874"/>
    <w:rsid w:val="00151178"/>
    <w:rsid w:val="00151EA1"/>
    <w:rsid w:val="00153254"/>
    <w:rsid w:val="0015375C"/>
    <w:rsid w:val="00155588"/>
    <w:rsid w:val="00155710"/>
    <w:rsid w:val="00155CD9"/>
    <w:rsid w:val="001578FD"/>
    <w:rsid w:val="00157C13"/>
    <w:rsid w:val="00160C2D"/>
    <w:rsid w:val="001616E3"/>
    <w:rsid w:val="00162759"/>
    <w:rsid w:val="00164BD7"/>
    <w:rsid w:val="00181173"/>
    <w:rsid w:val="001840B2"/>
    <w:rsid w:val="00184D8D"/>
    <w:rsid w:val="00185A63"/>
    <w:rsid w:val="00185DD8"/>
    <w:rsid w:val="0018667E"/>
    <w:rsid w:val="00187249"/>
    <w:rsid w:val="001A007C"/>
    <w:rsid w:val="001A1957"/>
    <w:rsid w:val="001A3E5D"/>
    <w:rsid w:val="001A6519"/>
    <w:rsid w:val="001A78B8"/>
    <w:rsid w:val="001A7C9A"/>
    <w:rsid w:val="001B18B5"/>
    <w:rsid w:val="001B37A1"/>
    <w:rsid w:val="001B49A8"/>
    <w:rsid w:val="001B65B0"/>
    <w:rsid w:val="001B734F"/>
    <w:rsid w:val="001B7B2D"/>
    <w:rsid w:val="001C0C60"/>
    <w:rsid w:val="001C2762"/>
    <w:rsid w:val="001C5062"/>
    <w:rsid w:val="001C6D56"/>
    <w:rsid w:val="001C7E8A"/>
    <w:rsid w:val="001D208C"/>
    <w:rsid w:val="001D2E91"/>
    <w:rsid w:val="001D4737"/>
    <w:rsid w:val="001D4A44"/>
    <w:rsid w:val="001D6A97"/>
    <w:rsid w:val="001E0C87"/>
    <w:rsid w:val="001E3886"/>
    <w:rsid w:val="001E4025"/>
    <w:rsid w:val="001E4634"/>
    <w:rsid w:val="001E6BCE"/>
    <w:rsid w:val="001E6E69"/>
    <w:rsid w:val="001E74D4"/>
    <w:rsid w:val="001F2976"/>
    <w:rsid w:val="001F3649"/>
    <w:rsid w:val="001F3BE5"/>
    <w:rsid w:val="001F4F91"/>
    <w:rsid w:val="001F56C4"/>
    <w:rsid w:val="001F5F83"/>
    <w:rsid w:val="00203D10"/>
    <w:rsid w:val="00210A54"/>
    <w:rsid w:val="00210BE8"/>
    <w:rsid w:val="00212342"/>
    <w:rsid w:val="00217EE2"/>
    <w:rsid w:val="00220202"/>
    <w:rsid w:val="00220B0E"/>
    <w:rsid w:val="00225E6D"/>
    <w:rsid w:val="00226BAC"/>
    <w:rsid w:val="00227088"/>
    <w:rsid w:val="00227A9E"/>
    <w:rsid w:val="002301B1"/>
    <w:rsid w:val="00230C23"/>
    <w:rsid w:val="002314A5"/>
    <w:rsid w:val="002329BA"/>
    <w:rsid w:val="00235017"/>
    <w:rsid w:val="00235C32"/>
    <w:rsid w:val="00237C6F"/>
    <w:rsid w:val="00240884"/>
    <w:rsid w:val="002457DC"/>
    <w:rsid w:val="00246105"/>
    <w:rsid w:val="002476FE"/>
    <w:rsid w:val="0025148A"/>
    <w:rsid w:val="002543F3"/>
    <w:rsid w:val="0026260D"/>
    <w:rsid w:val="00263214"/>
    <w:rsid w:val="0026482E"/>
    <w:rsid w:val="00275DAF"/>
    <w:rsid w:val="002762EE"/>
    <w:rsid w:val="0027648D"/>
    <w:rsid w:val="002766BF"/>
    <w:rsid w:val="00277804"/>
    <w:rsid w:val="00280E35"/>
    <w:rsid w:val="002811B6"/>
    <w:rsid w:val="002819F4"/>
    <w:rsid w:val="00285245"/>
    <w:rsid w:val="00285703"/>
    <w:rsid w:val="00286FBD"/>
    <w:rsid w:val="002875D4"/>
    <w:rsid w:val="00287A9E"/>
    <w:rsid w:val="00290686"/>
    <w:rsid w:val="00294ECC"/>
    <w:rsid w:val="002A06FC"/>
    <w:rsid w:val="002A1890"/>
    <w:rsid w:val="002A250B"/>
    <w:rsid w:val="002B13C0"/>
    <w:rsid w:val="002B15B5"/>
    <w:rsid w:val="002B16B7"/>
    <w:rsid w:val="002B214B"/>
    <w:rsid w:val="002B40B4"/>
    <w:rsid w:val="002B7BFB"/>
    <w:rsid w:val="002C1707"/>
    <w:rsid w:val="002C1F5D"/>
    <w:rsid w:val="002C2A43"/>
    <w:rsid w:val="002C4610"/>
    <w:rsid w:val="002C703C"/>
    <w:rsid w:val="002C7507"/>
    <w:rsid w:val="002C7E28"/>
    <w:rsid w:val="002D074B"/>
    <w:rsid w:val="002D1614"/>
    <w:rsid w:val="002D49BA"/>
    <w:rsid w:val="002D5B64"/>
    <w:rsid w:val="002D63EB"/>
    <w:rsid w:val="002D7BD4"/>
    <w:rsid w:val="002D7C49"/>
    <w:rsid w:val="002E4B48"/>
    <w:rsid w:val="002E572D"/>
    <w:rsid w:val="002E63CF"/>
    <w:rsid w:val="002E67E7"/>
    <w:rsid w:val="002E7873"/>
    <w:rsid w:val="002F0A13"/>
    <w:rsid w:val="002F12F6"/>
    <w:rsid w:val="002F19B1"/>
    <w:rsid w:val="002F1BEB"/>
    <w:rsid w:val="002F1CDE"/>
    <w:rsid w:val="002F33BD"/>
    <w:rsid w:val="002F4944"/>
    <w:rsid w:val="002F68E8"/>
    <w:rsid w:val="002F7E6A"/>
    <w:rsid w:val="003030A1"/>
    <w:rsid w:val="0030542E"/>
    <w:rsid w:val="00307773"/>
    <w:rsid w:val="00310C6E"/>
    <w:rsid w:val="00313004"/>
    <w:rsid w:val="003136C9"/>
    <w:rsid w:val="0031377B"/>
    <w:rsid w:val="00313EB5"/>
    <w:rsid w:val="00315051"/>
    <w:rsid w:val="003152A6"/>
    <w:rsid w:val="0031539E"/>
    <w:rsid w:val="00315B48"/>
    <w:rsid w:val="003164EA"/>
    <w:rsid w:val="00316772"/>
    <w:rsid w:val="00317351"/>
    <w:rsid w:val="00320081"/>
    <w:rsid w:val="00320FBF"/>
    <w:rsid w:val="0032178F"/>
    <w:rsid w:val="00321C86"/>
    <w:rsid w:val="003229A0"/>
    <w:rsid w:val="00323089"/>
    <w:rsid w:val="0032640C"/>
    <w:rsid w:val="00327936"/>
    <w:rsid w:val="00331C4F"/>
    <w:rsid w:val="00331D51"/>
    <w:rsid w:val="00332317"/>
    <w:rsid w:val="00336A7F"/>
    <w:rsid w:val="00336F03"/>
    <w:rsid w:val="00340F0A"/>
    <w:rsid w:val="00342E90"/>
    <w:rsid w:val="0034354C"/>
    <w:rsid w:val="00343BE3"/>
    <w:rsid w:val="00343C9C"/>
    <w:rsid w:val="00344E23"/>
    <w:rsid w:val="00351134"/>
    <w:rsid w:val="00352272"/>
    <w:rsid w:val="00355EA6"/>
    <w:rsid w:val="00356C0D"/>
    <w:rsid w:val="00360941"/>
    <w:rsid w:val="00361574"/>
    <w:rsid w:val="00361B7B"/>
    <w:rsid w:val="00361C9D"/>
    <w:rsid w:val="003629E2"/>
    <w:rsid w:val="00364F96"/>
    <w:rsid w:val="003655E0"/>
    <w:rsid w:val="00365F27"/>
    <w:rsid w:val="0036639C"/>
    <w:rsid w:val="00366A53"/>
    <w:rsid w:val="003709D8"/>
    <w:rsid w:val="00372B64"/>
    <w:rsid w:val="003753B9"/>
    <w:rsid w:val="003753C8"/>
    <w:rsid w:val="0037773C"/>
    <w:rsid w:val="00380329"/>
    <w:rsid w:val="00380B6C"/>
    <w:rsid w:val="003810F6"/>
    <w:rsid w:val="00381386"/>
    <w:rsid w:val="0038158A"/>
    <w:rsid w:val="00382E1F"/>
    <w:rsid w:val="0038508B"/>
    <w:rsid w:val="0038516F"/>
    <w:rsid w:val="00386E0C"/>
    <w:rsid w:val="00386FB7"/>
    <w:rsid w:val="003875E9"/>
    <w:rsid w:val="003939FE"/>
    <w:rsid w:val="00394AA2"/>
    <w:rsid w:val="00397972"/>
    <w:rsid w:val="003A0A27"/>
    <w:rsid w:val="003A1364"/>
    <w:rsid w:val="003A1C51"/>
    <w:rsid w:val="003A1D77"/>
    <w:rsid w:val="003A3033"/>
    <w:rsid w:val="003B00FE"/>
    <w:rsid w:val="003B03BB"/>
    <w:rsid w:val="003B168A"/>
    <w:rsid w:val="003B40A4"/>
    <w:rsid w:val="003B45BB"/>
    <w:rsid w:val="003B4C1F"/>
    <w:rsid w:val="003B576B"/>
    <w:rsid w:val="003B7180"/>
    <w:rsid w:val="003C3472"/>
    <w:rsid w:val="003C3963"/>
    <w:rsid w:val="003C5215"/>
    <w:rsid w:val="003C65BE"/>
    <w:rsid w:val="003D08BA"/>
    <w:rsid w:val="003D0AD9"/>
    <w:rsid w:val="003D18AF"/>
    <w:rsid w:val="003D2D72"/>
    <w:rsid w:val="003D3086"/>
    <w:rsid w:val="003D4617"/>
    <w:rsid w:val="003D5847"/>
    <w:rsid w:val="003E0A6D"/>
    <w:rsid w:val="003E0B74"/>
    <w:rsid w:val="003E0F32"/>
    <w:rsid w:val="003E4E33"/>
    <w:rsid w:val="003E58A2"/>
    <w:rsid w:val="003F1D28"/>
    <w:rsid w:val="003F4511"/>
    <w:rsid w:val="003F6D18"/>
    <w:rsid w:val="004007F1"/>
    <w:rsid w:val="00402A09"/>
    <w:rsid w:val="00402DF9"/>
    <w:rsid w:val="00402E64"/>
    <w:rsid w:val="0040441A"/>
    <w:rsid w:val="00404796"/>
    <w:rsid w:val="00405BDF"/>
    <w:rsid w:val="00410113"/>
    <w:rsid w:val="00410FB2"/>
    <w:rsid w:val="0041465B"/>
    <w:rsid w:val="00415A34"/>
    <w:rsid w:val="00416D38"/>
    <w:rsid w:val="004172E7"/>
    <w:rsid w:val="00422F18"/>
    <w:rsid w:val="0042401A"/>
    <w:rsid w:val="00424548"/>
    <w:rsid w:val="00424E46"/>
    <w:rsid w:val="00427251"/>
    <w:rsid w:val="0042753C"/>
    <w:rsid w:val="004326AE"/>
    <w:rsid w:val="004326E8"/>
    <w:rsid w:val="00435659"/>
    <w:rsid w:val="00436050"/>
    <w:rsid w:val="004365C3"/>
    <w:rsid w:val="00443340"/>
    <w:rsid w:val="00443347"/>
    <w:rsid w:val="00444E4A"/>
    <w:rsid w:val="00445AC2"/>
    <w:rsid w:val="00445CC0"/>
    <w:rsid w:val="00447C56"/>
    <w:rsid w:val="00450C02"/>
    <w:rsid w:val="00451605"/>
    <w:rsid w:val="00452FA0"/>
    <w:rsid w:val="00454DE0"/>
    <w:rsid w:val="0045509B"/>
    <w:rsid w:val="00455605"/>
    <w:rsid w:val="0045755B"/>
    <w:rsid w:val="00460CB6"/>
    <w:rsid w:val="00462F11"/>
    <w:rsid w:val="004635E4"/>
    <w:rsid w:val="004677ED"/>
    <w:rsid w:val="00467888"/>
    <w:rsid w:val="00470C71"/>
    <w:rsid w:val="004711F5"/>
    <w:rsid w:val="00471630"/>
    <w:rsid w:val="00472BD4"/>
    <w:rsid w:val="00472D7D"/>
    <w:rsid w:val="00473B46"/>
    <w:rsid w:val="00474F63"/>
    <w:rsid w:val="00475166"/>
    <w:rsid w:val="004776FA"/>
    <w:rsid w:val="004800CE"/>
    <w:rsid w:val="0048106D"/>
    <w:rsid w:val="00482D1D"/>
    <w:rsid w:val="00483E23"/>
    <w:rsid w:val="004845A3"/>
    <w:rsid w:val="0048574A"/>
    <w:rsid w:val="004904F5"/>
    <w:rsid w:val="00491896"/>
    <w:rsid w:val="004929B5"/>
    <w:rsid w:val="00493237"/>
    <w:rsid w:val="00493846"/>
    <w:rsid w:val="0049425A"/>
    <w:rsid w:val="004958AB"/>
    <w:rsid w:val="004A0952"/>
    <w:rsid w:val="004A6431"/>
    <w:rsid w:val="004A64D0"/>
    <w:rsid w:val="004A6C1C"/>
    <w:rsid w:val="004B3F00"/>
    <w:rsid w:val="004B6511"/>
    <w:rsid w:val="004C2EB5"/>
    <w:rsid w:val="004C4058"/>
    <w:rsid w:val="004C521A"/>
    <w:rsid w:val="004C57A1"/>
    <w:rsid w:val="004C674D"/>
    <w:rsid w:val="004D33F7"/>
    <w:rsid w:val="004D405A"/>
    <w:rsid w:val="004D76D5"/>
    <w:rsid w:val="004D79A0"/>
    <w:rsid w:val="004E0589"/>
    <w:rsid w:val="004E0D62"/>
    <w:rsid w:val="004E4122"/>
    <w:rsid w:val="004E473D"/>
    <w:rsid w:val="004F0DB2"/>
    <w:rsid w:val="004F2B05"/>
    <w:rsid w:val="004F5349"/>
    <w:rsid w:val="00500A7B"/>
    <w:rsid w:val="005067B5"/>
    <w:rsid w:val="00510842"/>
    <w:rsid w:val="00511440"/>
    <w:rsid w:val="00513859"/>
    <w:rsid w:val="00517BE6"/>
    <w:rsid w:val="0052130B"/>
    <w:rsid w:val="0052174B"/>
    <w:rsid w:val="0052198E"/>
    <w:rsid w:val="00521DDC"/>
    <w:rsid w:val="005267A0"/>
    <w:rsid w:val="00526FE3"/>
    <w:rsid w:val="0052723B"/>
    <w:rsid w:val="005339C3"/>
    <w:rsid w:val="0053671A"/>
    <w:rsid w:val="00542C31"/>
    <w:rsid w:val="00543279"/>
    <w:rsid w:val="00543913"/>
    <w:rsid w:val="005442A2"/>
    <w:rsid w:val="00551652"/>
    <w:rsid w:val="005518AE"/>
    <w:rsid w:val="00551BF8"/>
    <w:rsid w:val="00552414"/>
    <w:rsid w:val="0056246A"/>
    <w:rsid w:val="00563A3F"/>
    <w:rsid w:val="00563D42"/>
    <w:rsid w:val="00565922"/>
    <w:rsid w:val="00566097"/>
    <w:rsid w:val="00566C78"/>
    <w:rsid w:val="00567455"/>
    <w:rsid w:val="00573867"/>
    <w:rsid w:val="00575133"/>
    <w:rsid w:val="00575F10"/>
    <w:rsid w:val="00577367"/>
    <w:rsid w:val="0058066D"/>
    <w:rsid w:val="00584092"/>
    <w:rsid w:val="005847D5"/>
    <w:rsid w:val="00584D81"/>
    <w:rsid w:val="00585B01"/>
    <w:rsid w:val="00586039"/>
    <w:rsid w:val="00586DC6"/>
    <w:rsid w:val="00586E9C"/>
    <w:rsid w:val="00590F31"/>
    <w:rsid w:val="00592719"/>
    <w:rsid w:val="0059283B"/>
    <w:rsid w:val="00592FD6"/>
    <w:rsid w:val="005A3AC6"/>
    <w:rsid w:val="005A3DE0"/>
    <w:rsid w:val="005A3EFF"/>
    <w:rsid w:val="005B1330"/>
    <w:rsid w:val="005B337B"/>
    <w:rsid w:val="005B3A42"/>
    <w:rsid w:val="005B6289"/>
    <w:rsid w:val="005C0C2B"/>
    <w:rsid w:val="005C1047"/>
    <w:rsid w:val="005C2718"/>
    <w:rsid w:val="005C5DD8"/>
    <w:rsid w:val="005C63AF"/>
    <w:rsid w:val="005C7D09"/>
    <w:rsid w:val="005D0FCA"/>
    <w:rsid w:val="005D1186"/>
    <w:rsid w:val="005D2F04"/>
    <w:rsid w:val="005D3518"/>
    <w:rsid w:val="005D4ABB"/>
    <w:rsid w:val="005D5725"/>
    <w:rsid w:val="005D6F81"/>
    <w:rsid w:val="005E085C"/>
    <w:rsid w:val="005E1C4C"/>
    <w:rsid w:val="005E30DA"/>
    <w:rsid w:val="005E4351"/>
    <w:rsid w:val="005E497A"/>
    <w:rsid w:val="005E5855"/>
    <w:rsid w:val="005E7B2F"/>
    <w:rsid w:val="005F1F79"/>
    <w:rsid w:val="005F2185"/>
    <w:rsid w:val="005F38EB"/>
    <w:rsid w:val="005F58DA"/>
    <w:rsid w:val="005F674B"/>
    <w:rsid w:val="005F6811"/>
    <w:rsid w:val="00601499"/>
    <w:rsid w:val="00603466"/>
    <w:rsid w:val="0060363F"/>
    <w:rsid w:val="00605350"/>
    <w:rsid w:val="00610025"/>
    <w:rsid w:val="00610B17"/>
    <w:rsid w:val="00611576"/>
    <w:rsid w:val="00613894"/>
    <w:rsid w:val="00614972"/>
    <w:rsid w:val="00614A6A"/>
    <w:rsid w:val="00616F1D"/>
    <w:rsid w:val="006235EE"/>
    <w:rsid w:val="0062375D"/>
    <w:rsid w:val="0062481A"/>
    <w:rsid w:val="00627D2B"/>
    <w:rsid w:val="00633BE0"/>
    <w:rsid w:val="0063540D"/>
    <w:rsid w:val="00640786"/>
    <w:rsid w:val="00642518"/>
    <w:rsid w:val="00643104"/>
    <w:rsid w:val="00644B38"/>
    <w:rsid w:val="00645353"/>
    <w:rsid w:val="00645D76"/>
    <w:rsid w:val="00646FBF"/>
    <w:rsid w:val="00647AA4"/>
    <w:rsid w:val="00647C6F"/>
    <w:rsid w:val="006527C8"/>
    <w:rsid w:val="00654E92"/>
    <w:rsid w:val="006558E9"/>
    <w:rsid w:val="00657009"/>
    <w:rsid w:val="00657B31"/>
    <w:rsid w:val="00660AF0"/>
    <w:rsid w:val="00661477"/>
    <w:rsid w:val="00661832"/>
    <w:rsid w:val="00662440"/>
    <w:rsid w:val="00662694"/>
    <w:rsid w:val="006633C8"/>
    <w:rsid w:val="00664560"/>
    <w:rsid w:val="00666BAD"/>
    <w:rsid w:val="00667814"/>
    <w:rsid w:val="006802F1"/>
    <w:rsid w:val="006831BF"/>
    <w:rsid w:val="00684131"/>
    <w:rsid w:val="006865F7"/>
    <w:rsid w:val="0068788F"/>
    <w:rsid w:val="00687C82"/>
    <w:rsid w:val="00691A0C"/>
    <w:rsid w:val="00695E19"/>
    <w:rsid w:val="006964B7"/>
    <w:rsid w:val="00696840"/>
    <w:rsid w:val="006A1AD7"/>
    <w:rsid w:val="006A450F"/>
    <w:rsid w:val="006A452D"/>
    <w:rsid w:val="006A4744"/>
    <w:rsid w:val="006A68A4"/>
    <w:rsid w:val="006B1DD5"/>
    <w:rsid w:val="006B2688"/>
    <w:rsid w:val="006B3833"/>
    <w:rsid w:val="006B4A8C"/>
    <w:rsid w:val="006B52A5"/>
    <w:rsid w:val="006B5A40"/>
    <w:rsid w:val="006C50AC"/>
    <w:rsid w:val="006C7367"/>
    <w:rsid w:val="006D0970"/>
    <w:rsid w:val="006D0C43"/>
    <w:rsid w:val="006D4B72"/>
    <w:rsid w:val="006D4D90"/>
    <w:rsid w:val="006D6C57"/>
    <w:rsid w:val="006E0428"/>
    <w:rsid w:val="006E0B39"/>
    <w:rsid w:val="006E1A8D"/>
    <w:rsid w:val="006E3814"/>
    <w:rsid w:val="006E3B41"/>
    <w:rsid w:val="006E4F78"/>
    <w:rsid w:val="006E5013"/>
    <w:rsid w:val="006E5A66"/>
    <w:rsid w:val="006F0D26"/>
    <w:rsid w:val="006F1555"/>
    <w:rsid w:val="006F612E"/>
    <w:rsid w:val="006F6995"/>
    <w:rsid w:val="00700AED"/>
    <w:rsid w:val="007054E5"/>
    <w:rsid w:val="00706409"/>
    <w:rsid w:val="00706FFD"/>
    <w:rsid w:val="00710D40"/>
    <w:rsid w:val="00715E37"/>
    <w:rsid w:val="007209DE"/>
    <w:rsid w:val="00721355"/>
    <w:rsid w:val="00724992"/>
    <w:rsid w:val="00725316"/>
    <w:rsid w:val="00726CEC"/>
    <w:rsid w:val="00730529"/>
    <w:rsid w:val="0073107E"/>
    <w:rsid w:val="00731318"/>
    <w:rsid w:val="00731528"/>
    <w:rsid w:val="00734E6F"/>
    <w:rsid w:val="00740714"/>
    <w:rsid w:val="007460CC"/>
    <w:rsid w:val="007505B2"/>
    <w:rsid w:val="00754C5A"/>
    <w:rsid w:val="00756EC6"/>
    <w:rsid w:val="007608BC"/>
    <w:rsid w:val="00760D9B"/>
    <w:rsid w:val="00763529"/>
    <w:rsid w:val="00763D35"/>
    <w:rsid w:val="007642D2"/>
    <w:rsid w:val="00764779"/>
    <w:rsid w:val="00764DD2"/>
    <w:rsid w:val="0077161C"/>
    <w:rsid w:val="00772320"/>
    <w:rsid w:val="00772CB1"/>
    <w:rsid w:val="007737FA"/>
    <w:rsid w:val="00774218"/>
    <w:rsid w:val="00775B62"/>
    <w:rsid w:val="00780E58"/>
    <w:rsid w:val="00780F7E"/>
    <w:rsid w:val="007827FD"/>
    <w:rsid w:val="007839AC"/>
    <w:rsid w:val="00783A8D"/>
    <w:rsid w:val="0078684D"/>
    <w:rsid w:val="0079072A"/>
    <w:rsid w:val="00790FAB"/>
    <w:rsid w:val="00791340"/>
    <w:rsid w:val="0079135B"/>
    <w:rsid w:val="00791644"/>
    <w:rsid w:val="00794EBB"/>
    <w:rsid w:val="007A1BE2"/>
    <w:rsid w:val="007A4441"/>
    <w:rsid w:val="007A5657"/>
    <w:rsid w:val="007A5AE0"/>
    <w:rsid w:val="007B2443"/>
    <w:rsid w:val="007B3566"/>
    <w:rsid w:val="007B3ABC"/>
    <w:rsid w:val="007B7403"/>
    <w:rsid w:val="007C11D2"/>
    <w:rsid w:val="007C39D7"/>
    <w:rsid w:val="007C4641"/>
    <w:rsid w:val="007C5859"/>
    <w:rsid w:val="007C748F"/>
    <w:rsid w:val="007D2F1E"/>
    <w:rsid w:val="007D32FC"/>
    <w:rsid w:val="007D3777"/>
    <w:rsid w:val="007D5164"/>
    <w:rsid w:val="007E0716"/>
    <w:rsid w:val="007E30BB"/>
    <w:rsid w:val="007F065A"/>
    <w:rsid w:val="007F0A6C"/>
    <w:rsid w:val="007F0DB6"/>
    <w:rsid w:val="007F1374"/>
    <w:rsid w:val="007F1A99"/>
    <w:rsid w:val="007F2AD6"/>
    <w:rsid w:val="007F36E2"/>
    <w:rsid w:val="007F4EED"/>
    <w:rsid w:val="00800243"/>
    <w:rsid w:val="00802BF6"/>
    <w:rsid w:val="00803674"/>
    <w:rsid w:val="0080616F"/>
    <w:rsid w:val="00810911"/>
    <w:rsid w:val="00810A24"/>
    <w:rsid w:val="00810DB2"/>
    <w:rsid w:val="00810EA8"/>
    <w:rsid w:val="008111D8"/>
    <w:rsid w:val="00812167"/>
    <w:rsid w:val="00812785"/>
    <w:rsid w:val="00814747"/>
    <w:rsid w:val="00815125"/>
    <w:rsid w:val="00823F75"/>
    <w:rsid w:val="008251EA"/>
    <w:rsid w:val="008256AC"/>
    <w:rsid w:val="00825AC5"/>
    <w:rsid w:val="008262EA"/>
    <w:rsid w:val="00831947"/>
    <w:rsid w:val="00833A25"/>
    <w:rsid w:val="00833E40"/>
    <w:rsid w:val="008356A7"/>
    <w:rsid w:val="008358EB"/>
    <w:rsid w:val="00836161"/>
    <w:rsid w:val="008369C8"/>
    <w:rsid w:val="008369E9"/>
    <w:rsid w:val="0084180A"/>
    <w:rsid w:val="00843842"/>
    <w:rsid w:val="0085065E"/>
    <w:rsid w:val="00855350"/>
    <w:rsid w:val="008568E4"/>
    <w:rsid w:val="00861A10"/>
    <w:rsid w:val="00862BFC"/>
    <w:rsid w:val="008632B3"/>
    <w:rsid w:val="00865CEB"/>
    <w:rsid w:val="00867401"/>
    <w:rsid w:val="008703B4"/>
    <w:rsid w:val="008709A3"/>
    <w:rsid w:val="00870F6C"/>
    <w:rsid w:val="00871915"/>
    <w:rsid w:val="00871F9D"/>
    <w:rsid w:val="00873A2A"/>
    <w:rsid w:val="00874291"/>
    <w:rsid w:val="008802B3"/>
    <w:rsid w:val="00883C7A"/>
    <w:rsid w:val="008840EA"/>
    <w:rsid w:val="00884161"/>
    <w:rsid w:val="008846D9"/>
    <w:rsid w:val="008848BF"/>
    <w:rsid w:val="008860D8"/>
    <w:rsid w:val="00886463"/>
    <w:rsid w:val="00886AE2"/>
    <w:rsid w:val="00887BA0"/>
    <w:rsid w:val="008949D1"/>
    <w:rsid w:val="00894A50"/>
    <w:rsid w:val="008952E6"/>
    <w:rsid w:val="00897669"/>
    <w:rsid w:val="00897775"/>
    <w:rsid w:val="008A0636"/>
    <w:rsid w:val="008A1080"/>
    <w:rsid w:val="008A22C1"/>
    <w:rsid w:val="008A2972"/>
    <w:rsid w:val="008A2EB7"/>
    <w:rsid w:val="008A3FE5"/>
    <w:rsid w:val="008A660B"/>
    <w:rsid w:val="008A6DE2"/>
    <w:rsid w:val="008A75DA"/>
    <w:rsid w:val="008B1049"/>
    <w:rsid w:val="008B2417"/>
    <w:rsid w:val="008B5354"/>
    <w:rsid w:val="008B5D84"/>
    <w:rsid w:val="008C0886"/>
    <w:rsid w:val="008C1D18"/>
    <w:rsid w:val="008C3DE8"/>
    <w:rsid w:val="008C701D"/>
    <w:rsid w:val="008D28CA"/>
    <w:rsid w:val="008D4F7A"/>
    <w:rsid w:val="008D6E8A"/>
    <w:rsid w:val="008D6FDB"/>
    <w:rsid w:val="008E0119"/>
    <w:rsid w:val="008E277C"/>
    <w:rsid w:val="008E38B4"/>
    <w:rsid w:val="008E3BA2"/>
    <w:rsid w:val="008F0C7F"/>
    <w:rsid w:val="008F1C9E"/>
    <w:rsid w:val="008F45AC"/>
    <w:rsid w:val="008F4BD5"/>
    <w:rsid w:val="008F67D0"/>
    <w:rsid w:val="008F6C9A"/>
    <w:rsid w:val="008F6FB5"/>
    <w:rsid w:val="00900341"/>
    <w:rsid w:val="00900A1A"/>
    <w:rsid w:val="00901948"/>
    <w:rsid w:val="0090230B"/>
    <w:rsid w:val="009028A6"/>
    <w:rsid w:val="009029BE"/>
    <w:rsid w:val="00902BBA"/>
    <w:rsid w:val="00902E8C"/>
    <w:rsid w:val="0090429A"/>
    <w:rsid w:val="009055EC"/>
    <w:rsid w:val="0090621D"/>
    <w:rsid w:val="00907A45"/>
    <w:rsid w:val="0091130D"/>
    <w:rsid w:val="0091288C"/>
    <w:rsid w:val="009148A7"/>
    <w:rsid w:val="00921348"/>
    <w:rsid w:val="00925813"/>
    <w:rsid w:val="00931740"/>
    <w:rsid w:val="009354B4"/>
    <w:rsid w:val="00935819"/>
    <w:rsid w:val="00944123"/>
    <w:rsid w:val="00944FBA"/>
    <w:rsid w:val="0094581D"/>
    <w:rsid w:val="0094737E"/>
    <w:rsid w:val="0094788A"/>
    <w:rsid w:val="00947EDE"/>
    <w:rsid w:val="00950F75"/>
    <w:rsid w:val="00951F03"/>
    <w:rsid w:val="0095297C"/>
    <w:rsid w:val="00952F6C"/>
    <w:rsid w:val="00953AAD"/>
    <w:rsid w:val="00954857"/>
    <w:rsid w:val="00954B6E"/>
    <w:rsid w:val="0095671E"/>
    <w:rsid w:val="0095741A"/>
    <w:rsid w:val="00962E0E"/>
    <w:rsid w:val="00970E56"/>
    <w:rsid w:val="00974341"/>
    <w:rsid w:val="00975D71"/>
    <w:rsid w:val="00977015"/>
    <w:rsid w:val="009771EA"/>
    <w:rsid w:val="00985390"/>
    <w:rsid w:val="009860FC"/>
    <w:rsid w:val="00987A71"/>
    <w:rsid w:val="00996592"/>
    <w:rsid w:val="00997B52"/>
    <w:rsid w:val="009A123F"/>
    <w:rsid w:val="009A4089"/>
    <w:rsid w:val="009A5094"/>
    <w:rsid w:val="009A60EF"/>
    <w:rsid w:val="009A7653"/>
    <w:rsid w:val="009B2F13"/>
    <w:rsid w:val="009B38AB"/>
    <w:rsid w:val="009B4E43"/>
    <w:rsid w:val="009B6EAD"/>
    <w:rsid w:val="009B7190"/>
    <w:rsid w:val="009C2B0C"/>
    <w:rsid w:val="009C5C69"/>
    <w:rsid w:val="009C60D0"/>
    <w:rsid w:val="009D015F"/>
    <w:rsid w:val="009D15B3"/>
    <w:rsid w:val="009D2148"/>
    <w:rsid w:val="009E09F6"/>
    <w:rsid w:val="009E3016"/>
    <w:rsid w:val="009E3600"/>
    <w:rsid w:val="009E4C23"/>
    <w:rsid w:val="009F0997"/>
    <w:rsid w:val="009F0A85"/>
    <w:rsid w:val="009F1A7E"/>
    <w:rsid w:val="009F25B2"/>
    <w:rsid w:val="009F26F3"/>
    <w:rsid w:val="009F2B7A"/>
    <w:rsid w:val="009F2EA6"/>
    <w:rsid w:val="009F3339"/>
    <w:rsid w:val="009F34EA"/>
    <w:rsid w:val="009F3BE8"/>
    <w:rsid w:val="009F4EE8"/>
    <w:rsid w:val="009F555E"/>
    <w:rsid w:val="009F6FD5"/>
    <w:rsid w:val="00A00377"/>
    <w:rsid w:val="00A04427"/>
    <w:rsid w:val="00A04BB0"/>
    <w:rsid w:val="00A07FF9"/>
    <w:rsid w:val="00A130AA"/>
    <w:rsid w:val="00A13F97"/>
    <w:rsid w:val="00A15AC3"/>
    <w:rsid w:val="00A15BC7"/>
    <w:rsid w:val="00A15D04"/>
    <w:rsid w:val="00A164E6"/>
    <w:rsid w:val="00A24022"/>
    <w:rsid w:val="00A24385"/>
    <w:rsid w:val="00A27C47"/>
    <w:rsid w:val="00A319DB"/>
    <w:rsid w:val="00A32CE6"/>
    <w:rsid w:val="00A32DB4"/>
    <w:rsid w:val="00A3342C"/>
    <w:rsid w:val="00A33DF4"/>
    <w:rsid w:val="00A33F6D"/>
    <w:rsid w:val="00A3628D"/>
    <w:rsid w:val="00A3720E"/>
    <w:rsid w:val="00A42BEA"/>
    <w:rsid w:val="00A4551D"/>
    <w:rsid w:val="00A513F6"/>
    <w:rsid w:val="00A51652"/>
    <w:rsid w:val="00A51975"/>
    <w:rsid w:val="00A53680"/>
    <w:rsid w:val="00A53770"/>
    <w:rsid w:val="00A55E76"/>
    <w:rsid w:val="00A5619C"/>
    <w:rsid w:val="00A5662C"/>
    <w:rsid w:val="00A60A69"/>
    <w:rsid w:val="00A627FE"/>
    <w:rsid w:val="00A62CA9"/>
    <w:rsid w:val="00A67A0C"/>
    <w:rsid w:val="00A704B5"/>
    <w:rsid w:val="00A7059F"/>
    <w:rsid w:val="00A729A9"/>
    <w:rsid w:val="00A73475"/>
    <w:rsid w:val="00A77229"/>
    <w:rsid w:val="00A80216"/>
    <w:rsid w:val="00A80CEE"/>
    <w:rsid w:val="00A82878"/>
    <w:rsid w:val="00A84313"/>
    <w:rsid w:val="00A861C0"/>
    <w:rsid w:val="00A86DC4"/>
    <w:rsid w:val="00A87F38"/>
    <w:rsid w:val="00A91115"/>
    <w:rsid w:val="00A91B2E"/>
    <w:rsid w:val="00A91E78"/>
    <w:rsid w:val="00A926BE"/>
    <w:rsid w:val="00A92E8C"/>
    <w:rsid w:val="00AA0504"/>
    <w:rsid w:val="00AA07A2"/>
    <w:rsid w:val="00AA39EA"/>
    <w:rsid w:val="00AA568A"/>
    <w:rsid w:val="00AA7211"/>
    <w:rsid w:val="00AA7D83"/>
    <w:rsid w:val="00AB28DC"/>
    <w:rsid w:val="00AB626A"/>
    <w:rsid w:val="00AC3B0B"/>
    <w:rsid w:val="00AC427A"/>
    <w:rsid w:val="00AC57D2"/>
    <w:rsid w:val="00AC6A37"/>
    <w:rsid w:val="00AD4082"/>
    <w:rsid w:val="00AD51CC"/>
    <w:rsid w:val="00AD557D"/>
    <w:rsid w:val="00AD5877"/>
    <w:rsid w:val="00AE5C1E"/>
    <w:rsid w:val="00AE7AF0"/>
    <w:rsid w:val="00AF0A90"/>
    <w:rsid w:val="00AF0FEF"/>
    <w:rsid w:val="00AF13FD"/>
    <w:rsid w:val="00AF24BD"/>
    <w:rsid w:val="00AF42A7"/>
    <w:rsid w:val="00AF4CE8"/>
    <w:rsid w:val="00AF5007"/>
    <w:rsid w:val="00AF5590"/>
    <w:rsid w:val="00B004CD"/>
    <w:rsid w:val="00B00AEC"/>
    <w:rsid w:val="00B03023"/>
    <w:rsid w:val="00B032D7"/>
    <w:rsid w:val="00B0370A"/>
    <w:rsid w:val="00B03E78"/>
    <w:rsid w:val="00B0503A"/>
    <w:rsid w:val="00B05368"/>
    <w:rsid w:val="00B076A6"/>
    <w:rsid w:val="00B07A22"/>
    <w:rsid w:val="00B11B7A"/>
    <w:rsid w:val="00B16046"/>
    <w:rsid w:val="00B161B3"/>
    <w:rsid w:val="00B16B7F"/>
    <w:rsid w:val="00B23B4C"/>
    <w:rsid w:val="00B2458A"/>
    <w:rsid w:val="00B27431"/>
    <w:rsid w:val="00B31572"/>
    <w:rsid w:val="00B31741"/>
    <w:rsid w:val="00B31E1E"/>
    <w:rsid w:val="00B326D3"/>
    <w:rsid w:val="00B34FFA"/>
    <w:rsid w:val="00B36D5A"/>
    <w:rsid w:val="00B37909"/>
    <w:rsid w:val="00B37974"/>
    <w:rsid w:val="00B40650"/>
    <w:rsid w:val="00B406E4"/>
    <w:rsid w:val="00B40C98"/>
    <w:rsid w:val="00B41E2B"/>
    <w:rsid w:val="00B437C3"/>
    <w:rsid w:val="00B45C34"/>
    <w:rsid w:val="00B5004A"/>
    <w:rsid w:val="00B5171B"/>
    <w:rsid w:val="00B5368B"/>
    <w:rsid w:val="00B54B41"/>
    <w:rsid w:val="00B57FCE"/>
    <w:rsid w:val="00B622B6"/>
    <w:rsid w:val="00B636A8"/>
    <w:rsid w:val="00B64A5D"/>
    <w:rsid w:val="00B65828"/>
    <w:rsid w:val="00B65A0E"/>
    <w:rsid w:val="00B66796"/>
    <w:rsid w:val="00B6779F"/>
    <w:rsid w:val="00B710D9"/>
    <w:rsid w:val="00B7210E"/>
    <w:rsid w:val="00B72D99"/>
    <w:rsid w:val="00B73DCC"/>
    <w:rsid w:val="00B747AB"/>
    <w:rsid w:val="00B7533E"/>
    <w:rsid w:val="00B76858"/>
    <w:rsid w:val="00B779DF"/>
    <w:rsid w:val="00B80F49"/>
    <w:rsid w:val="00B815E4"/>
    <w:rsid w:val="00B82865"/>
    <w:rsid w:val="00B939C7"/>
    <w:rsid w:val="00B94347"/>
    <w:rsid w:val="00B97DAB"/>
    <w:rsid w:val="00BA0090"/>
    <w:rsid w:val="00BA1526"/>
    <w:rsid w:val="00BA1A28"/>
    <w:rsid w:val="00BA4C16"/>
    <w:rsid w:val="00BA5EE0"/>
    <w:rsid w:val="00BA7655"/>
    <w:rsid w:val="00BA7AB3"/>
    <w:rsid w:val="00BB03B6"/>
    <w:rsid w:val="00BB0466"/>
    <w:rsid w:val="00BB08D7"/>
    <w:rsid w:val="00BB4D3C"/>
    <w:rsid w:val="00BB57FA"/>
    <w:rsid w:val="00BB69D1"/>
    <w:rsid w:val="00BC28C6"/>
    <w:rsid w:val="00BC5073"/>
    <w:rsid w:val="00BC5DED"/>
    <w:rsid w:val="00BD0355"/>
    <w:rsid w:val="00BD626F"/>
    <w:rsid w:val="00BD7053"/>
    <w:rsid w:val="00BE0D74"/>
    <w:rsid w:val="00BE1C53"/>
    <w:rsid w:val="00BE4A8F"/>
    <w:rsid w:val="00BE4D5A"/>
    <w:rsid w:val="00BE6C99"/>
    <w:rsid w:val="00BE76E5"/>
    <w:rsid w:val="00BF06C2"/>
    <w:rsid w:val="00BF1D51"/>
    <w:rsid w:val="00BF29F5"/>
    <w:rsid w:val="00BF75C7"/>
    <w:rsid w:val="00C01716"/>
    <w:rsid w:val="00C01A4C"/>
    <w:rsid w:val="00C01DA4"/>
    <w:rsid w:val="00C02BB1"/>
    <w:rsid w:val="00C048FA"/>
    <w:rsid w:val="00C0607D"/>
    <w:rsid w:val="00C067E3"/>
    <w:rsid w:val="00C06DC0"/>
    <w:rsid w:val="00C07FE9"/>
    <w:rsid w:val="00C11AE2"/>
    <w:rsid w:val="00C13B81"/>
    <w:rsid w:val="00C15002"/>
    <w:rsid w:val="00C16775"/>
    <w:rsid w:val="00C16BE0"/>
    <w:rsid w:val="00C211F9"/>
    <w:rsid w:val="00C21382"/>
    <w:rsid w:val="00C22B3F"/>
    <w:rsid w:val="00C24C79"/>
    <w:rsid w:val="00C250C4"/>
    <w:rsid w:val="00C320A3"/>
    <w:rsid w:val="00C32B81"/>
    <w:rsid w:val="00C32EDF"/>
    <w:rsid w:val="00C32FB4"/>
    <w:rsid w:val="00C33583"/>
    <w:rsid w:val="00C3640C"/>
    <w:rsid w:val="00C37ACD"/>
    <w:rsid w:val="00C4045A"/>
    <w:rsid w:val="00C40971"/>
    <w:rsid w:val="00C412FA"/>
    <w:rsid w:val="00C4336B"/>
    <w:rsid w:val="00C43A8A"/>
    <w:rsid w:val="00C4558B"/>
    <w:rsid w:val="00C4587D"/>
    <w:rsid w:val="00C46350"/>
    <w:rsid w:val="00C50FBF"/>
    <w:rsid w:val="00C52ED7"/>
    <w:rsid w:val="00C5448E"/>
    <w:rsid w:val="00C55435"/>
    <w:rsid w:val="00C565C6"/>
    <w:rsid w:val="00C56A77"/>
    <w:rsid w:val="00C61BDA"/>
    <w:rsid w:val="00C627F6"/>
    <w:rsid w:val="00C62EB0"/>
    <w:rsid w:val="00C64E10"/>
    <w:rsid w:val="00C67F5B"/>
    <w:rsid w:val="00C7159B"/>
    <w:rsid w:val="00C73AB6"/>
    <w:rsid w:val="00C753D4"/>
    <w:rsid w:val="00C75972"/>
    <w:rsid w:val="00C75A5C"/>
    <w:rsid w:val="00C77E7C"/>
    <w:rsid w:val="00C81FFD"/>
    <w:rsid w:val="00C83CBA"/>
    <w:rsid w:val="00C84921"/>
    <w:rsid w:val="00C85832"/>
    <w:rsid w:val="00C87560"/>
    <w:rsid w:val="00C87F29"/>
    <w:rsid w:val="00C93AAD"/>
    <w:rsid w:val="00CA28C2"/>
    <w:rsid w:val="00CA3330"/>
    <w:rsid w:val="00CA3D17"/>
    <w:rsid w:val="00CA79C0"/>
    <w:rsid w:val="00CA7E54"/>
    <w:rsid w:val="00CB20F5"/>
    <w:rsid w:val="00CB531F"/>
    <w:rsid w:val="00CB7A4A"/>
    <w:rsid w:val="00CC1B5F"/>
    <w:rsid w:val="00CC4902"/>
    <w:rsid w:val="00CC5EFA"/>
    <w:rsid w:val="00CC6D05"/>
    <w:rsid w:val="00CC762A"/>
    <w:rsid w:val="00CC7A5A"/>
    <w:rsid w:val="00CD4938"/>
    <w:rsid w:val="00CD616C"/>
    <w:rsid w:val="00CD6188"/>
    <w:rsid w:val="00CD781F"/>
    <w:rsid w:val="00CE361C"/>
    <w:rsid w:val="00CE3936"/>
    <w:rsid w:val="00CE5877"/>
    <w:rsid w:val="00CE6960"/>
    <w:rsid w:val="00CE6B16"/>
    <w:rsid w:val="00CE76A0"/>
    <w:rsid w:val="00CF06F9"/>
    <w:rsid w:val="00CF0FB8"/>
    <w:rsid w:val="00CF1792"/>
    <w:rsid w:val="00CF20CF"/>
    <w:rsid w:val="00CF50AE"/>
    <w:rsid w:val="00D01BB1"/>
    <w:rsid w:val="00D01CC4"/>
    <w:rsid w:val="00D066ED"/>
    <w:rsid w:val="00D071B3"/>
    <w:rsid w:val="00D10942"/>
    <w:rsid w:val="00D14847"/>
    <w:rsid w:val="00D154B2"/>
    <w:rsid w:val="00D17571"/>
    <w:rsid w:val="00D20CF1"/>
    <w:rsid w:val="00D21168"/>
    <w:rsid w:val="00D21212"/>
    <w:rsid w:val="00D26280"/>
    <w:rsid w:val="00D307D4"/>
    <w:rsid w:val="00D32C2C"/>
    <w:rsid w:val="00D349AF"/>
    <w:rsid w:val="00D34DC6"/>
    <w:rsid w:val="00D3776D"/>
    <w:rsid w:val="00D412B9"/>
    <w:rsid w:val="00D41B44"/>
    <w:rsid w:val="00D41E7B"/>
    <w:rsid w:val="00D44083"/>
    <w:rsid w:val="00D44EED"/>
    <w:rsid w:val="00D450DE"/>
    <w:rsid w:val="00D45884"/>
    <w:rsid w:val="00D50C61"/>
    <w:rsid w:val="00D5223E"/>
    <w:rsid w:val="00D52531"/>
    <w:rsid w:val="00D53A61"/>
    <w:rsid w:val="00D556FC"/>
    <w:rsid w:val="00D56913"/>
    <w:rsid w:val="00D7087D"/>
    <w:rsid w:val="00D71638"/>
    <w:rsid w:val="00D725C5"/>
    <w:rsid w:val="00D72A29"/>
    <w:rsid w:val="00D74F66"/>
    <w:rsid w:val="00D75071"/>
    <w:rsid w:val="00D75249"/>
    <w:rsid w:val="00D755F2"/>
    <w:rsid w:val="00D76C52"/>
    <w:rsid w:val="00D77C47"/>
    <w:rsid w:val="00D81E8F"/>
    <w:rsid w:val="00D83C25"/>
    <w:rsid w:val="00D84FC9"/>
    <w:rsid w:val="00D8732B"/>
    <w:rsid w:val="00D8767E"/>
    <w:rsid w:val="00D91446"/>
    <w:rsid w:val="00D91FD4"/>
    <w:rsid w:val="00D925DB"/>
    <w:rsid w:val="00D93489"/>
    <w:rsid w:val="00D95101"/>
    <w:rsid w:val="00D95E57"/>
    <w:rsid w:val="00D95FE0"/>
    <w:rsid w:val="00D9653E"/>
    <w:rsid w:val="00D971D7"/>
    <w:rsid w:val="00DA1235"/>
    <w:rsid w:val="00DA2582"/>
    <w:rsid w:val="00DA5A0E"/>
    <w:rsid w:val="00DA5A99"/>
    <w:rsid w:val="00DA5DA5"/>
    <w:rsid w:val="00DA6C48"/>
    <w:rsid w:val="00DB7582"/>
    <w:rsid w:val="00DC27A0"/>
    <w:rsid w:val="00DC3B1E"/>
    <w:rsid w:val="00DC7502"/>
    <w:rsid w:val="00DD0D6D"/>
    <w:rsid w:val="00DD1669"/>
    <w:rsid w:val="00DD187A"/>
    <w:rsid w:val="00DD1B64"/>
    <w:rsid w:val="00DD24D3"/>
    <w:rsid w:val="00DD2A30"/>
    <w:rsid w:val="00DD5375"/>
    <w:rsid w:val="00DD5469"/>
    <w:rsid w:val="00DD7EDD"/>
    <w:rsid w:val="00DE0E14"/>
    <w:rsid w:val="00DE1207"/>
    <w:rsid w:val="00DE494A"/>
    <w:rsid w:val="00DE4CCB"/>
    <w:rsid w:val="00DE5A28"/>
    <w:rsid w:val="00DF4068"/>
    <w:rsid w:val="00DF703E"/>
    <w:rsid w:val="00E0401F"/>
    <w:rsid w:val="00E073C8"/>
    <w:rsid w:val="00E10119"/>
    <w:rsid w:val="00E10438"/>
    <w:rsid w:val="00E109E0"/>
    <w:rsid w:val="00E11ACB"/>
    <w:rsid w:val="00E12057"/>
    <w:rsid w:val="00E1322E"/>
    <w:rsid w:val="00E14F2C"/>
    <w:rsid w:val="00E16DEF"/>
    <w:rsid w:val="00E23552"/>
    <w:rsid w:val="00E238E0"/>
    <w:rsid w:val="00E2458B"/>
    <w:rsid w:val="00E24F33"/>
    <w:rsid w:val="00E2673A"/>
    <w:rsid w:val="00E34734"/>
    <w:rsid w:val="00E41393"/>
    <w:rsid w:val="00E41DC5"/>
    <w:rsid w:val="00E42263"/>
    <w:rsid w:val="00E4232C"/>
    <w:rsid w:val="00E4361D"/>
    <w:rsid w:val="00E467C7"/>
    <w:rsid w:val="00E4687E"/>
    <w:rsid w:val="00E47321"/>
    <w:rsid w:val="00E50301"/>
    <w:rsid w:val="00E50312"/>
    <w:rsid w:val="00E508A3"/>
    <w:rsid w:val="00E50CDE"/>
    <w:rsid w:val="00E53E2F"/>
    <w:rsid w:val="00E549A7"/>
    <w:rsid w:val="00E54A23"/>
    <w:rsid w:val="00E55949"/>
    <w:rsid w:val="00E567E7"/>
    <w:rsid w:val="00E56816"/>
    <w:rsid w:val="00E62117"/>
    <w:rsid w:val="00E64BE4"/>
    <w:rsid w:val="00E652FE"/>
    <w:rsid w:val="00E65BBA"/>
    <w:rsid w:val="00E679F0"/>
    <w:rsid w:val="00E71580"/>
    <w:rsid w:val="00E733C2"/>
    <w:rsid w:val="00E735E1"/>
    <w:rsid w:val="00E73AFA"/>
    <w:rsid w:val="00E750FF"/>
    <w:rsid w:val="00E766EE"/>
    <w:rsid w:val="00E76997"/>
    <w:rsid w:val="00E80AF0"/>
    <w:rsid w:val="00E82806"/>
    <w:rsid w:val="00E855F3"/>
    <w:rsid w:val="00E85B2C"/>
    <w:rsid w:val="00E878E5"/>
    <w:rsid w:val="00E90729"/>
    <w:rsid w:val="00E90C3B"/>
    <w:rsid w:val="00E93E63"/>
    <w:rsid w:val="00E948D5"/>
    <w:rsid w:val="00E96F9E"/>
    <w:rsid w:val="00EA4AB4"/>
    <w:rsid w:val="00EA7FDF"/>
    <w:rsid w:val="00EB04CF"/>
    <w:rsid w:val="00EB2345"/>
    <w:rsid w:val="00EB35F0"/>
    <w:rsid w:val="00EB376B"/>
    <w:rsid w:val="00EB4AF5"/>
    <w:rsid w:val="00EB5CAF"/>
    <w:rsid w:val="00EB5D92"/>
    <w:rsid w:val="00EC11E5"/>
    <w:rsid w:val="00EC2F04"/>
    <w:rsid w:val="00EC3C80"/>
    <w:rsid w:val="00EC4205"/>
    <w:rsid w:val="00EC4B20"/>
    <w:rsid w:val="00EC533F"/>
    <w:rsid w:val="00ED07F5"/>
    <w:rsid w:val="00ED0A30"/>
    <w:rsid w:val="00ED0FAF"/>
    <w:rsid w:val="00EE067E"/>
    <w:rsid w:val="00EE205F"/>
    <w:rsid w:val="00EE2DAB"/>
    <w:rsid w:val="00EE3C98"/>
    <w:rsid w:val="00EE7C57"/>
    <w:rsid w:val="00EF0C08"/>
    <w:rsid w:val="00EF3916"/>
    <w:rsid w:val="00EF3CE3"/>
    <w:rsid w:val="00EF5156"/>
    <w:rsid w:val="00EF59C4"/>
    <w:rsid w:val="00EF6673"/>
    <w:rsid w:val="00EF6DD8"/>
    <w:rsid w:val="00F05CC4"/>
    <w:rsid w:val="00F07169"/>
    <w:rsid w:val="00F0748C"/>
    <w:rsid w:val="00F07E8F"/>
    <w:rsid w:val="00F12509"/>
    <w:rsid w:val="00F139A9"/>
    <w:rsid w:val="00F20A4F"/>
    <w:rsid w:val="00F20ED5"/>
    <w:rsid w:val="00F2187B"/>
    <w:rsid w:val="00F21BCC"/>
    <w:rsid w:val="00F2341D"/>
    <w:rsid w:val="00F26FFE"/>
    <w:rsid w:val="00F31CCE"/>
    <w:rsid w:val="00F348E3"/>
    <w:rsid w:val="00F353F1"/>
    <w:rsid w:val="00F40AD4"/>
    <w:rsid w:val="00F411C0"/>
    <w:rsid w:val="00F413DD"/>
    <w:rsid w:val="00F42EE2"/>
    <w:rsid w:val="00F453C3"/>
    <w:rsid w:val="00F454DA"/>
    <w:rsid w:val="00F4579F"/>
    <w:rsid w:val="00F45D94"/>
    <w:rsid w:val="00F4756A"/>
    <w:rsid w:val="00F47622"/>
    <w:rsid w:val="00F52F02"/>
    <w:rsid w:val="00F55F74"/>
    <w:rsid w:val="00F57186"/>
    <w:rsid w:val="00F5798D"/>
    <w:rsid w:val="00F6184A"/>
    <w:rsid w:val="00F62B13"/>
    <w:rsid w:val="00F635CC"/>
    <w:rsid w:val="00F63F84"/>
    <w:rsid w:val="00F647ED"/>
    <w:rsid w:val="00F65406"/>
    <w:rsid w:val="00F677C6"/>
    <w:rsid w:val="00F70979"/>
    <w:rsid w:val="00F7304E"/>
    <w:rsid w:val="00F73729"/>
    <w:rsid w:val="00F750DE"/>
    <w:rsid w:val="00F8494F"/>
    <w:rsid w:val="00F85405"/>
    <w:rsid w:val="00F8771F"/>
    <w:rsid w:val="00F87CB5"/>
    <w:rsid w:val="00F90143"/>
    <w:rsid w:val="00F92D94"/>
    <w:rsid w:val="00F96A4F"/>
    <w:rsid w:val="00F96A9F"/>
    <w:rsid w:val="00F96D67"/>
    <w:rsid w:val="00F97B96"/>
    <w:rsid w:val="00FA0714"/>
    <w:rsid w:val="00FA167A"/>
    <w:rsid w:val="00FA1E01"/>
    <w:rsid w:val="00FA6126"/>
    <w:rsid w:val="00FA6C23"/>
    <w:rsid w:val="00FA7625"/>
    <w:rsid w:val="00FB34AE"/>
    <w:rsid w:val="00FB4247"/>
    <w:rsid w:val="00FB4F8A"/>
    <w:rsid w:val="00FB58A9"/>
    <w:rsid w:val="00FB5A8F"/>
    <w:rsid w:val="00FB5C35"/>
    <w:rsid w:val="00FB5D2C"/>
    <w:rsid w:val="00FB6BF0"/>
    <w:rsid w:val="00FC2CDF"/>
    <w:rsid w:val="00FC5ED5"/>
    <w:rsid w:val="00FC7F16"/>
    <w:rsid w:val="00FD26A0"/>
    <w:rsid w:val="00FD36C2"/>
    <w:rsid w:val="00FD503C"/>
    <w:rsid w:val="00FD7FAA"/>
    <w:rsid w:val="00FE5E07"/>
    <w:rsid w:val="00FE5E5B"/>
    <w:rsid w:val="00FE6691"/>
    <w:rsid w:val="00FE68B6"/>
    <w:rsid w:val="00FF519E"/>
    <w:rsid w:val="00FF786E"/>
    <w:rsid w:val="04619064"/>
    <w:rsid w:val="0506A975"/>
    <w:rsid w:val="0AD0D1E8"/>
    <w:rsid w:val="0E1B4BB0"/>
    <w:rsid w:val="0FB71C11"/>
    <w:rsid w:val="16A1A052"/>
    <w:rsid w:val="1BC19048"/>
    <w:rsid w:val="2230D1CC"/>
    <w:rsid w:val="2278FC7A"/>
    <w:rsid w:val="26756B24"/>
    <w:rsid w:val="3076F8D7"/>
    <w:rsid w:val="33EAB37D"/>
    <w:rsid w:val="358683DE"/>
    <w:rsid w:val="3A6CCE07"/>
    <w:rsid w:val="4ECA7CD8"/>
    <w:rsid w:val="517E210D"/>
    <w:rsid w:val="520A3CF6"/>
    <w:rsid w:val="5E437517"/>
    <w:rsid w:val="7582746C"/>
    <w:rsid w:val="78D0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902748"/>
  <w15:chartTrackingRefBased/>
  <w15:docId w15:val="{8C89D719-8C1E-4795-AC81-1269C164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886AE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link w:val="OdstavekseznamaZnak"/>
    <w:uiPriority w:val="34"/>
    <w:qFormat/>
    <w:rsid w:val="003F1D28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25AC5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25AC5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825AC5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B3566"/>
  </w:style>
  <w:style w:type="paragraph" w:styleId="Noga">
    <w:name w:val="footer"/>
    <w:basedOn w:val="Navaden"/>
    <w:link w:val="Nog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B3566"/>
  </w:style>
  <w:style w:type="paragraph" w:styleId="Pripombabesedilo">
    <w:name w:val="annotation text"/>
    <w:basedOn w:val="Navaden"/>
    <w:link w:val="PripombabesediloZnak"/>
    <w:uiPriority w:val="99"/>
    <w:unhideWhenUsed/>
    <w:rsid w:val="007B356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B356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B3566"/>
    <w:pPr>
      <w:widowControl w:val="0"/>
      <w:spacing w:after="200"/>
    </w:pPr>
    <w:rPr>
      <w:b/>
      <w:bCs/>
      <w:lang w:val="en-US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B3566"/>
    <w:rPr>
      <w:b/>
      <w:bCs/>
      <w:sz w:val="20"/>
      <w:szCs w:val="20"/>
      <w:lang w:val="en-US"/>
    </w:rPr>
  </w:style>
  <w:style w:type="character" w:styleId="Hiperpovezava">
    <w:name w:val="Hyperlink"/>
    <w:basedOn w:val="Privzetapisavaodstavka"/>
    <w:uiPriority w:val="99"/>
    <w:unhideWhenUsed/>
    <w:rsid w:val="00BA0090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A00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A0090"/>
    <w:rPr>
      <w:rFonts w:ascii="Segoe UI" w:hAnsi="Segoe UI" w:cs="Segoe UI"/>
      <w:sz w:val="18"/>
      <w:szCs w:val="18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586DC6"/>
    <w:rPr>
      <w:color w:val="605E5C"/>
      <w:shd w:val="clear" w:color="auto" w:fill="E1DFDD"/>
    </w:rPr>
  </w:style>
  <w:style w:type="character" w:styleId="Pripombasklic">
    <w:name w:val="annotation reference"/>
    <w:basedOn w:val="Privzetapisavaodstavka"/>
    <w:uiPriority w:val="99"/>
    <w:semiHidden/>
    <w:unhideWhenUsed/>
    <w:rsid w:val="007F4EED"/>
    <w:rPr>
      <w:sz w:val="16"/>
      <w:szCs w:val="16"/>
    </w:rPr>
  </w:style>
  <w:style w:type="paragraph" w:styleId="Revizija">
    <w:name w:val="Revision"/>
    <w:hidden/>
    <w:uiPriority w:val="99"/>
    <w:semiHidden/>
    <w:rsid w:val="00731528"/>
    <w:pPr>
      <w:spacing w:after="0" w:line="240" w:lineRule="auto"/>
    </w:pPr>
  </w:style>
  <w:style w:type="character" w:styleId="SledenaHiperpovezava">
    <w:name w:val="FollowedHyperlink"/>
    <w:basedOn w:val="Privzetapisavaodstavka"/>
    <w:uiPriority w:val="99"/>
    <w:semiHidden/>
    <w:unhideWhenUsed/>
    <w:rsid w:val="00EA7FDF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8F0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B004CD"/>
    <w:rPr>
      <w:color w:val="605E5C"/>
      <w:shd w:val="clear" w:color="auto" w:fill="E1DFDD"/>
    </w:rPr>
  </w:style>
  <w:style w:type="paragraph" w:customStyle="1" w:styleId="OdstavekRSF">
    <w:name w:val="OdstavekRSF"/>
    <w:basedOn w:val="Navaden"/>
    <w:link w:val="OdstavekRSFZnak"/>
    <w:qFormat/>
    <w:rsid w:val="00E50312"/>
    <w:pPr>
      <w:spacing w:before="100" w:after="200" w:line="240" w:lineRule="auto"/>
      <w:jc w:val="both"/>
    </w:pPr>
    <w:rPr>
      <w:rFonts w:ascii="Calibri Light" w:eastAsia="Calibri" w:hAnsi="Calibri Light" w:cs="Times New Roman"/>
      <w:sz w:val="24"/>
      <w:szCs w:val="20"/>
    </w:rPr>
  </w:style>
  <w:style w:type="character" w:customStyle="1" w:styleId="OdstavekRSFZnak">
    <w:name w:val="OdstavekRSF Znak"/>
    <w:basedOn w:val="Privzetapisavaodstavka"/>
    <w:link w:val="OdstavekRSF"/>
    <w:rsid w:val="00E50312"/>
    <w:rPr>
      <w:rFonts w:ascii="Calibri Light" w:eastAsia="Calibri" w:hAnsi="Calibri Light" w:cs="Times New Roman"/>
      <w:sz w:val="24"/>
      <w:szCs w:val="20"/>
    </w:rPr>
  </w:style>
  <w:style w:type="character" w:styleId="Krepko">
    <w:name w:val="Strong"/>
    <w:uiPriority w:val="22"/>
    <w:qFormat/>
    <w:rsid w:val="00603466"/>
    <w:rPr>
      <w:b/>
      <w:bCs/>
    </w:rPr>
  </w:style>
  <w:style w:type="character" w:customStyle="1" w:styleId="OdstavekseznamaZnak">
    <w:name w:val="Odstavek seznama Znak"/>
    <w:basedOn w:val="Privzetapisavaodstavka"/>
    <w:link w:val="Odstavekseznama"/>
    <w:uiPriority w:val="34"/>
    <w:rsid w:val="008F6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E66628DB410904C8B58B4B3EAA78F6D" ma:contentTypeVersion="1" ma:contentTypeDescription="Ustvari nov dokument." ma:contentTypeScope="" ma:versionID="9abe520a4c73b243f48de0bda571f18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084a9b2aa3cc3280fa2f66a7448a8c0f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Razporejanje začetnega datuma" ma:description="»Načrtovanje začetnega datuma« je stolpec mesta, ki ga je ustvarila funkcija objavljanja. Uporablja se za določanje datuma in ure, ko se ta stran prvič prikaže obiskovalcem strani." ma:hidden="true" ma:internalName="PublishingStartDate">
      <xsd:simpleType>
        <xsd:restriction base="dms:Unknown"/>
      </xsd:simpleType>
    </xsd:element>
    <xsd:element name="PublishingExpirationDate" ma:index="9" nillable="true" ma:displayName="Razporejanje končnega datuma" ma:description="»Načrtovanje končnega datuma« je stolpec mesta, ki ga je ustvarila funkcija objavljanja. Uporablja se za določanje datuma in ure, ko se ta stran ne prikaže več obiskovalcem mesta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281B7DF5-EE07-4ECE-9E8E-073CAD85B7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A439AD-D5D6-4D79-A106-5E037D618C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3A9759-67A0-4E2F-A55E-ED0F93B23A1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9EEFC76-88A6-4D0C-AF67-D79B961B0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1</TotalTime>
  <Pages>3</Pages>
  <Words>901</Words>
  <Characters>5138</Characters>
  <Application>Microsoft Office Word</Application>
  <DocSecurity>0</DocSecurity>
  <Lines>42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azpis sofinanciranje zgodnjega vključevanja dr študentov v raziskovalno delo 2024</vt:lpstr>
      <vt:lpstr/>
    </vt:vector>
  </TitlesOfParts>
  <Company/>
  <LinksUpToDate>false</LinksUpToDate>
  <CharactersWithSpaces>6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zpis sofinanciranje zgodnjega vključevanja dr študentov v raziskovalno delo 2024</dc:title>
  <dc:creator>Mednarodna</dc:creator>
  <cp:lastModifiedBy>Sara Zlodej</cp:lastModifiedBy>
  <cp:revision>24</cp:revision>
  <cp:lastPrinted>2025-03-21T08:35:00Z</cp:lastPrinted>
  <dcterms:created xsi:type="dcterms:W3CDTF">2025-03-06T13:57:00Z</dcterms:created>
  <dcterms:modified xsi:type="dcterms:W3CDTF">2026-04-02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66628DB410904C8B58B4B3EAA78F6D</vt:lpwstr>
  </property>
</Properties>
</file>